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52F036" w14:textId="5D73427F" w:rsidR="001C50A2" w:rsidRPr="00A85563" w:rsidRDefault="001C50A2" w:rsidP="001C50A2">
      <w:pPr>
        <w:jc w:val="center"/>
        <w:rPr>
          <w:b/>
          <w:bCs/>
          <w:lang w:val="en-CA"/>
        </w:rPr>
      </w:pPr>
      <w:r w:rsidRPr="00A85563">
        <w:rPr>
          <w:b/>
          <w:bCs/>
          <w:lang w:val="en-CA"/>
        </w:rPr>
        <w:t>Supplemental material</w:t>
      </w:r>
    </w:p>
    <w:p w14:paraId="29CAF06F" w14:textId="77777777" w:rsidR="001C50A2" w:rsidRPr="00A85563" w:rsidRDefault="001C50A2" w:rsidP="001C50A2">
      <w:pPr>
        <w:jc w:val="center"/>
        <w:rPr>
          <w:b/>
          <w:bCs/>
          <w:lang w:val="en-CA"/>
        </w:rPr>
      </w:pPr>
    </w:p>
    <w:p w14:paraId="131E41AD" w14:textId="16CB646B" w:rsidR="001C50A2" w:rsidRPr="00A85563" w:rsidRDefault="001C50A2" w:rsidP="001C50A2">
      <w:pPr>
        <w:spacing w:line="240" w:lineRule="auto"/>
        <w:jc w:val="center"/>
        <w:rPr>
          <w:b/>
          <w:lang w:val="en-US"/>
        </w:rPr>
      </w:pPr>
      <w:r w:rsidRPr="00A85563">
        <w:rPr>
          <w:b/>
          <w:bCs/>
        </w:rPr>
        <w:t xml:space="preserve">Article title: </w:t>
      </w:r>
      <w:r w:rsidR="00327983" w:rsidRPr="00A85563">
        <w:rPr>
          <w:b/>
        </w:rPr>
        <w:t>A critical review on variation in pH and chemical characteristics of rainwater during 1982 - 2018 in 24 cities in China</w:t>
      </w:r>
    </w:p>
    <w:p w14:paraId="1C422F97" w14:textId="200E94DD" w:rsidR="001C50A2" w:rsidRPr="00A85563" w:rsidRDefault="001C50A2" w:rsidP="001C50A2">
      <w:pPr>
        <w:pStyle w:val="Authornames"/>
        <w:spacing w:line="240" w:lineRule="auto"/>
        <w:jc w:val="center"/>
        <w:rPr>
          <w:sz w:val="22"/>
          <w:szCs w:val="22"/>
          <w:vertAlign w:val="superscript"/>
          <w:lang w:val="fr-FR"/>
        </w:rPr>
      </w:pPr>
      <w:r w:rsidRPr="00A85563">
        <w:rPr>
          <w:sz w:val="22"/>
          <w:szCs w:val="22"/>
          <w:lang w:val="fr-FR"/>
        </w:rPr>
        <w:t>Rui Qu</w:t>
      </w:r>
      <w:r w:rsidRPr="00A85563">
        <w:rPr>
          <w:rFonts w:hint="eastAsia"/>
          <w:sz w:val="22"/>
          <w:szCs w:val="22"/>
          <w:vertAlign w:val="superscript"/>
          <w:lang w:val="fr-FR" w:eastAsia="zh-CN"/>
        </w:rPr>
        <w:t>a</w:t>
      </w:r>
      <w:r w:rsidRPr="00A85563">
        <w:rPr>
          <w:sz w:val="22"/>
          <w:szCs w:val="22"/>
          <w:lang w:val="fr-FR"/>
        </w:rPr>
        <w:t>, Guilin Han</w:t>
      </w:r>
      <w:r w:rsidRPr="00A85563">
        <w:rPr>
          <w:sz w:val="22"/>
          <w:szCs w:val="22"/>
          <w:vertAlign w:val="superscript"/>
          <w:lang w:val="fr-FR"/>
        </w:rPr>
        <w:t>a*</w:t>
      </w:r>
    </w:p>
    <w:p w14:paraId="11A17E8A" w14:textId="77777777" w:rsidR="001C50A2" w:rsidRPr="00A85563" w:rsidRDefault="001C50A2" w:rsidP="001C50A2">
      <w:pPr>
        <w:spacing w:line="240" w:lineRule="auto"/>
        <w:rPr>
          <w:lang w:val="fr-FR"/>
        </w:rPr>
      </w:pPr>
      <w:r w:rsidRPr="00A85563">
        <w:rPr>
          <w:rFonts w:hint="eastAsia"/>
          <w:vertAlign w:val="superscript"/>
          <w:lang w:val="fr-FR"/>
        </w:rPr>
        <w:t>a</w:t>
      </w:r>
      <w:r w:rsidRPr="00A85563">
        <w:rPr>
          <w:rFonts w:hint="eastAsia"/>
          <w:lang w:val="fr-FR"/>
        </w:rPr>
        <w:t xml:space="preserve"> Institute of Earth Sciences, China University of Geosciences (Beijing)</w:t>
      </w:r>
      <w:r w:rsidRPr="00A85563">
        <w:rPr>
          <w:rFonts w:hint="eastAsia"/>
          <w:lang w:val="fr-FR"/>
        </w:rPr>
        <w:t>，</w:t>
      </w:r>
      <w:r w:rsidRPr="00A85563">
        <w:rPr>
          <w:rFonts w:hint="eastAsia"/>
          <w:lang w:val="fr-FR"/>
        </w:rPr>
        <w:t>Beijing 100083</w:t>
      </w:r>
      <w:r w:rsidRPr="00A85563">
        <w:rPr>
          <w:rFonts w:hint="eastAsia"/>
          <w:lang w:val="fr-FR"/>
        </w:rPr>
        <w:t>，</w:t>
      </w:r>
      <w:r w:rsidRPr="00A85563">
        <w:rPr>
          <w:rFonts w:hint="eastAsia"/>
          <w:lang w:val="fr-FR"/>
        </w:rPr>
        <w:t>China</w:t>
      </w:r>
      <w:r w:rsidRPr="00A85563">
        <w:rPr>
          <w:rFonts w:hint="eastAsia"/>
          <w:lang w:val="fr-FR"/>
        </w:rPr>
        <w:t>；</w:t>
      </w:r>
    </w:p>
    <w:p w14:paraId="6A719E86" w14:textId="20893D47" w:rsidR="001C50A2" w:rsidRPr="00A85563" w:rsidRDefault="001C50A2" w:rsidP="001C50A2">
      <w:pPr>
        <w:spacing w:line="240" w:lineRule="auto"/>
        <w:rPr>
          <w:lang w:val="fr-FR"/>
        </w:rPr>
      </w:pPr>
      <w:r w:rsidRPr="00A85563">
        <w:t>* Corresponding author</w:t>
      </w:r>
      <w:r w:rsidRPr="00A85563">
        <w:rPr>
          <w:rFonts w:hint="eastAsia"/>
          <w:lang w:eastAsia="zh-CN"/>
        </w:rPr>
        <w:t>:</w:t>
      </w:r>
      <w:r w:rsidRPr="00A85563">
        <w:t xml:space="preserve"> Tel.: +86-10-82323536; fax: +86-10-82321115. </w:t>
      </w:r>
      <w:r w:rsidRPr="00A85563">
        <w:rPr>
          <w:i/>
        </w:rPr>
        <w:t>E-mail address</w:t>
      </w:r>
      <w:r w:rsidRPr="00A85563">
        <w:t xml:space="preserve">: </w:t>
      </w:r>
      <w:hyperlink r:id="rId7" w:history="1">
        <w:r w:rsidRPr="00A85563">
          <w:rPr>
            <w:rStyle w:val="Hyperlink"/>
            <w:color w:val="auto"/>
            <w:lang w:val="fr-FR"/>
          </w:rPr>
          <w:t>hanguilin@cugb.edu.cn</w:t>
        </w:r>
      </w:hyperlink>
      <w:r w:rsidRPr="00A85563">
        <w:rPr>
          <w:lang w:val="fr-FR"/>
        </w:rPr>
        <w:t xml:space="preserve"> (Han G.)</w:t>
      </w:r>
    </w:p>
    <w:p w14:paraId="4C008B0F" w14:textId="4BE3961D" w:rsidR="00A743E3" w:rsidRPr="00A85563" w:rsidRDefault="00A743E3" w:rsidP="001C50A2">
      <w:pPr>
        <w:spacing w:line="240" w:lineRule="auto"/>
        <w:rPr>
          <w:lang w:val="fr-FR"/>
        </w:rPr>
      </w:pPr>
    </w:p>
    <w:p w14:paraId="7502C44D" w14:textId="7F944470" w:rsidR="00A743E3" w:rsidRPr="00A85563" w:rsidRDefault="00A743E3" w:rsidP="00A85563">
      <w:pPr>
        <w:rPr>
          <w:b/>
          <w:bCs/>
        </w:rPr>
      </w:pPr>
      <w:r w:rsidRPr="00A85563">
        <w:rPr>
          <w:b/>
          <w:bCs/>
        </w:rPr>
        <w:t>List of Contents:</w:t>
      </w:r>
    </w:p>
    <w:p w14:paraId="35A186BD" w14:textId="612F9DAF" w:rsidR="00105015" w:rsidRPr="00B319BF" w:rsidRDefault="00F971F1" w:rsidP="00B319BF">
      <w:pPr>
        <w:rPr>
          <w:b/>
          <w:bCs/>
          <w:sz w:val="20"/>
          <w:szCs w:val="20"/>
          <w:lang w:val="en-US"/>
        </w:rPr>
        <w:sectPr w:rsidR="00105015" w:rsidRPr="00B319BF" w:rsidSect="00105015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bookmarkStart w:id="0" w:name="_GoBack"/>
      <w:r w:rsidRPr="00A85563">
        <w:rPr>
          <w:b/>
          <w:bCs/>
          <w:sz w:val="20"/>
          <w:szCs w:val="20"/>
          <w:lang w:val="en-US"/>
        </w:rPr>
        <w:t xml:space="preserve">Table S1. </w:t>
      </w:r>
      <w:r w:rsidR="00327983" w:rsidRPr="00A85563">
        <w:rPr>
          <w:b/>
          <w:bCs/>
          <w:sz w:val="20"/>
          <w:szCs w:val="20"/>
          <w:lang w:val="en-US"/>
        </w:rPr>
        <w:t>Rainwater data of different cities in China (pH in unit and volume-weighted mean concentration of ion in µeq/L )</w:t>
      </w:r>
      <w:r w:rsidR="00B319BF">
        <w:rPr>
          <w:b/>
          <w:bCs/>
          <w:sz w:val="20"/>
          <w:szCs w:val="20"/>
          <w:lang w:val="en-US"/>
        </w:rPr>
        <w:t>.</w:t>
      </w:r>
    </w:p>
    <w:bookmarkEnd w:id="0"/>
    <w:p w14:paraId="680D3852" w14:textId="4F5C210A" w:rsidR="00105015" w:rsidRPr="00A85563" w:rsidRDefault="00105015" w:rsidP="00105015">
      <w:pPr>
        <w:jc w:val="center"/>
        <w:rPr>
          <w:b/>
          <w:bCs/>
          <w:lang w:val="en-US"/>
        </w:rPr>
      </w:pPr>
      <w:r w:rsidRPr="00A85563">
        <w:rPr>
          <w:b/>
          <w:bCs/>
          <w:lang w:val="en-US"/>
        </w:rPr>
        <w:lastRenderedPageBreak/>
        <w:t xml:space="preserve">Table S1. </w:t>
      </w:r>
      <w:bookmarkStart w:id="1" w:name="_Hlk60346397"/>
      <w:r w:rsidRPr="00A85563">
        <w:rPr>
          <w:b/>
          <w:bCs/>
          <w:lang w:val="en-US"/>
        </w:rPr>
        <w:t>Rainwater data of different cities in China</w:t>
      </w:r>
      <w:r w:rsidR="00566095" w:rsidRPr="00A85563">
        <w:rPr>
          <w:b/>
          <w:bCs/>
          <w:lang w:val="en-US"/>
        </w:rPr>
        <w:t xml:space="preserve"> (pH in unit and </w:t>
      </w:r>
      <w:r w:rsidR="00433F94" w:rsidRPr="00A85563">
        <w:rPr>
          <w:b/>
          <w:bCs/>
          <w:sz w:val="22"/>
          <w:szCs w:val="22"/>
        </w:rPr>
        <w:t xml:space="preserve">volume-weighted mean </w:t>
      </w:r>
      <w:r w:rsidR="00433F94" w:rsidRPr="00A85563">
        <w:rPr>
          <w:rFonts w:hint="eastAsia"/>
          <w:b/>
          <w:bCs/>
          <w:sz w:val="22"/>
          <w:szCs w:val="22"/>
        </w:rPr>
        <w:t>concentration</w:t>
      </w:r>
      <w:r w:rsidR="00433F94" w:rsidRPr="00A85563">
        <w:rPr>
          <w:b/>
          <w:bCs/>
          <w:sz w:val="22"/>
          <w:szCs w:val="22"/>
        </w:rPr>
        <w:t xml:space="preserve"> of </w:t>
      </w:r>
      <w:r w:rsidR="00566095" w:rsidRPr="00A85563">
        <w:rPr>
          <w:b/>
          <w:bCs/>
          <w:lang w:val="en-US"/>
        </w:rPr>
        <w:t>ion in µeq/</w:t>
      </w:r>
      <w:r w:rsidR="00115BB8" w:rsidRPr="00A85563">
        <w:rPr>
          <w:b/>
          <w:bCs/>
          <w:lang w:val="en-US"/>
        </w:rPr>
        <w:t>L</w:t>
      </w:r>
      <w:r w:rsidR="00566095" w:rsidRPr="00A85563">
        <w:rPr>
          <w:b/>
          <w:bCs/>
          <w:lang w:val="en-US"/>
        </w:rPr>
        <w:t xml:space="preserve"> )</w:t>
      </w:r>
      <w:bookmarkEnd w:id="1"/>
      <w:r w:rsidRPr="00A85563">
        <w:rPr>
          <w:b/>
          <w:bCs/>
          <w:lang w:val="en-US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67"/>
        <w:gridCol w:w="1623"/>
        <w:gridCol w:w="546"/>
        <w:gridCol w:w="497"/>
        <w:gridCol w:w="711"/>
        <w:gridCol w:w="711"/>
        <w:gridCol w:w="821"/>
        <w:gridCol w:w="821"/>
        <w:gridCol w:w="711"/>
        <w:gridCol w:w="711"/>
        <w:gridCol w:w="711"/>
        <w:gridCol w:w="821"/>
        <w:gridCol w:w="1126"/>
        <w:gridCol w:w="2199"/>
      </w:tblGrid>
      <w:tr w:rsidR="00A85563" w:rsidRPr="00A85563" w14:paraId="2534E330" w14:textId="77777777" w:rsidTr="005A3553">
        <w:trPr>
          <w:trHeight w:val="360"/>
        </w:trPr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A1413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Province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11DC8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ity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B7D5123" w14:textId="096A384B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 w:hint="eastAsia"/>
                <w:b/>
                <w:bCs/>
                <w:sz w:val="21"/>
                <w:szCs w:val="21"/>
                <w:lang w:val="en-US" w:eastAsia="zh-CN"/>
              </w:rPr>
              <w:t>n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04552" w14:textId="7ACED2E3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pH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00F18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K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+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FB6F4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+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A8110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a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2+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62C2A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g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2+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990992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H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bscript"/>
                <w:lang w:val="en-US" w:eastAsia="zh-CN"/>
              </w:rPr>
              <w:t>4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+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10F65D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l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81CD5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O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bscript"/>
                <w:lang w:val="en-US" w:eastAsia="zh-CN"/>
              </w:rPr>
              <w:t>3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07096C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O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bscript"/>
                <w:lang w:val="en-US" w:eastAsia="zh-CN"/>
              </w:rPr>
              <w:t>4</w:t>
            </w:r>
            <w:r w:rsidRPr="00A85563">
              <w:rPr>
                <w:rFonts w:eastAsia="宋体"/>
                <w:b/>
                <w:bCs/>
                <w:sz w:val="21"/>
                <w:szCs w:val="21"/>
                <w:vertAlign w:val="superscript"/>
                <w:lang w:val="en-US" w:eastAsia="zh-CN"/>
              </w:rPr>
              <w:t>2-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1393F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ear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DE488" w14:textId="77777777" w:rsidR="00222318" w:rsidRPr="00A85563" w:rsidRDefault="00222318" w:rsidP="004B53A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References</w:t>
            </w:r>
          </w:p>
        </w:tc>
      </w:tr>
      <w:tr w:rsidR="00A85563" w:rsidRPr="00A85563" w14:paraId="7DDF5082" w14:textId="77777777" w:rsidTr="005A3553">
        <w:trPr>
          <w:trHeight w:val="372"/>
        </w:trPr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819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4D0A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DF43699" w14:textId="69AF6526" w:rsidR="00222318" w:rsidRPr="00A85563" w:rsidRDefault="00222318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  <w:r w:rsidR="00432A28" w:rsidRPr="00A85563">
              <w:rPr>
                <w:rFonts w:hint="eastAsia"/>
                <w:sz w:val="22"/>
                <w:szCs w:val="22"/>
                <w:vertAlign w:val="superscript"/>
                <w:lang w:eastAsia="zh-CN"/>
              </w:rPr>
              <w:t xml:space="preserve"> a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488AD" w14:textId="419EA38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C4D09" w14:textId="7F085F7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133B" w14:textId="68CC713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2AAC7" w14:textId="043DBAC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0.0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E8729" w14:textId="12DF874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3.2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3F4D4" w14:textId="17F3515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5.0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470E" w14:textId="183A6FF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3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695FD" w14:textId="5EAB59A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3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4E3B2" w14:textId="5BD22C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8.4 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2D3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41D2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137FA8EC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0884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9122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2A8285" w14:textId="3C0FA990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BCC8" w14:textId="1CDF938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C05FF" w14:textId="51B1206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CA1A" w14:textId="74072B0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BFF58" w14:textId="238AA49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F99C6" w14:textId="4EC6F69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B33B8" w14:textId="616C18E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BFE2C" w14:textId="29D4190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C024" w14:textId="779E1A7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FCF7" w14:textId="6C60DED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9269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B7713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181119A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30F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354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AC1731" w14:textId="3FE8DB3E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559D" w14:textId="21DE0D2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139F0" w14:textId="00E15DB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4DC2" w14:textId="48F59C5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BCD57" w14:textId="364A16C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15DDE" w14:textId="1C21ECA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AF0A2" w14:textId="1F08CA5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284F" w14:textId="77B13C0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D0DAD" w14:textId="0256567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2AD47" w14:textId="3D6020C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E47F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AEFD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0FEE196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D4C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266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FC942F" w14:textId="632FC2DF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A87B9" w14:textId="0B02943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AE88" w14:textId="4E89F5A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6795" w14:textId="5E22A84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803F" w14:textId="710D7F1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8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B9E71" w14:textId="029C287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3FAC" w14:textId="39FABB8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9959B" w14:textId="623F639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D3959" w14:textId="7BD0D7C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DBD3C" w14:textId="274847F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17F9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80B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08CF549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B3F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219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61BF6E" w14:textId="3A53CDB0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1738" w14:textId="00CDD49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98601" w14:textId="2C3CB3E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692DA" w14:textId="0810DC7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CA1C3" w14:textId="56DEC75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8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6BD9C" w14:textId="5739720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4E89C" w14:textId="0D1EBF6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6177" w14:textId="3EFA4D0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4064A" w14:textId="5AFD515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25305" w14:textId="2799D6C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4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D6A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D8C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1260C50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A44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406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65DDDB5" w14:textId="3C06A943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2AE9A" w14:textId="07F9D49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2057" w14:textId="02CABFC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26DA4" w14:textId="309819A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503B8" w14:textId="4014B4D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0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C8D33" w14:textId="0645E94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1B1D3" w14:textId="6E75955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AC64" w14:textId="04FF5C5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4FC5" w14:textId="346E0E4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116F" w14:textId="3526A67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932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67F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un, 1998</w:t>
            </w:r>
          </w:p>
        </w:tc>
      </w:tr>
      <w:tr w:rsidR="00A85563" w:rsidRPr="00A85563" w14:paraId="36A5C15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3DC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F98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58EDFF" w14:textId="66983E63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59265" w14:textId="2A0F205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FFEF" w14:textId="17CC956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06C76" w14:textId="7B4C861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DAF47" w14:textId="15E18C6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A0A6A" w14:textId="7374933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E5342" w14:textId="6D86609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E126" w14:textId="22F4E53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61DEF" w14:textId="558EC5B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73D54" w14:textId="5E49B95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AD3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9C77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Guo et al., 2008</w:t>
            </w:r>
          </w:p>
        </w:tc>
      </w:tr>
      <w:tr w:rsidR="00A85563" w:rsidRPr="00A85563" w14:paraId="37917BB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581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C0FC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8D1BE8" w14:textId="799E4E01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60475" w14:textId="6BAF062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DB10" w14:textId="612DFDF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1D77E" w14:textId="5B9E433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4DF15" w14:textId="42250FD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EE819" w14:textId="45794D9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B4C9" w14:textId="2B02F5F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67B95" w14:textId="2B7F0E4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FC0A5" w14:textId="52E97B5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58A7" w14:textId="7894522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BC8E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DFC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Guo et al., 2008</w:t>
            </w:r>
          </w:p>
        </w:tc>
      </w:tr>
      <w:tr w:rsidR="00A85563" w:rsidRPr="00A85563" w14:paraId="3355A85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DBF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621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29AB5A" w14:textId="492367BC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80D2" w14:textId="24745D3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2ACD1" w14:textId="7832ED1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C8E10" w14:textId="33BF30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E83C" w14:textId="4585B15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1945" w14:textId="318C597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2CE1" w14:textId="4714250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9227" w14:textId="1EA8FD5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B908C" w14:textId="09A2CDF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53568" w14:textId="17AA372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BBD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9C209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Guo et al., 2008</w:t>
            </w:r>
          </w:p>
        </w:tc>
      </w:tr>
      <w:tr w:rsidR="00A85563" w:rsidRPr="00A85563" w14:paraId="1BF5672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6E51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AAD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Zhe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0E2A39" w14:textId="6E4F7C5F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7703E" w14:textId="1C9F6C6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9EED0" w14:textId="68FC009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77CE" w14:textId="324B2FA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F64C" w14:textId="0A07E00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A0FE" w14:textId="323C047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512E1" w14:textId="1360B49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1D14" w14:textId="4A05A28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3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4BDB" w14:textId="1798464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4BDE4" w14:textId="3A4DD46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5A98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631E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Guo et al., 2008</w:t>
            </w:r>
          </w:p>
        </w:tc>
      </w:tr>
      <w:tr w:rsidR="00A85563" w:rsidRPr="00A85563" w14:paraId="4519EB6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FCC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89F0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AA568A" w14:textId="7A6349FC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F076" w14:textId="597683C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DA573" w14:textId="3622BF1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0AAA" w14:textId="639B5E8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2E617" w14:textId="7840A3F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BB06" w14:textId="50C129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0B7A4" w14:textId="1C17B3F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B59D" w14:textId="1373AD8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13A39" w14:textId="7664792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39605" w14:textId="4CFB690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F44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96B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4263A09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124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008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AE7E41" w14:textId="4E1A43F4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4996" w14:textId="4BC6BF8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DEF3" w14:textId="0B2F76D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F9DB" w14:textId="6885CD0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F769" w14:textId="2F338C8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46179" w14:textId="4C5985E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1FC6" w14:textId="3DD3EA2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A6FA" w14:textId="7BE1DF9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9990" w14:textId="3DC6E90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13DD" w14:textId="18C17D2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FC40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F0F1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489B788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42DD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ECC3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51B006" w14:textId="60ADC7C6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E697F" w14:textId="1B2E3FC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23176" w14:textId="41C133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4D51" w14:textId="7EF7C4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E0EA" w14:textId="0FAFF83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B253C" w14:textId="3DE1AF9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396E" w14:textId="6B702A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F825" w14:textId="08AB92F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6C58" w14:textId="35D06C9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620F" w14:textId="5AD02AF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971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C202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37EDA8C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C8C0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46AA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A79E91" w14:textId="05D5D27F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BF2B7" w14:textId="50DAC44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27DA" w14:textId="0E687D4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BA13" w14:textId="2C42E4D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499C" w14:textId="555773C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BD64A" w14:textId="222B357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AEF3" w14:textId="36EC3BA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607D" w14:textId="0450E34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E8ECD" w14:textId="73E26BE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91DD3" w14:textId="34F3D58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E8D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65AF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4FDDE57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0A05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702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922A86" w14:textId="76F90443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E26F" w14:textId="007B204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E9ABD" w14:textId="4C1F441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30A0B" w14:textId="7646B37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5297B" w14:textId="7C549B4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51339" w14:textId="1C3CE8C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4CBE" w14:textId="63F8E66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00976" w14:textId="5D8DCD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D80B" w14:textId="49AD080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818A7" w14:textId="311DAF0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A5D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52DE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58D7254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98A3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DE8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9B9BC5" w14:textId="4A256C09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D22B4" w14:textId="18760B4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9286F" w14:textId="4AFAACF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0A63" w14:textId="2876153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2632" w14:textId="3411D87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28C6" w14:textId="1FD378C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F213F" w14:textId="05EF2C6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6EB0" w14:textId="1FA7F8F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238FD" w14:textId="300EA7D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1470E" w14:textId="360F368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FDBC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0B5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2B7B2D4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F33D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DD4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13DFA4" w14:textId="18AE6C1D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BB18C" w14:textId="03B37EC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24C4" w14:textId="7D8F451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7C66" w14:textId="3A5E554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1F02" w14:textId="505B5D9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3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7449" w14:textId="7FFA741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EBEDB" w14:textId="59E1CF8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CA317" w14:textId="7F423B0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9606E" w14:textId="6895DF0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522D8" w14:textId="41C6EAC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8BD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07D7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49A525C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DDB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307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B7CAC5" w14:textId="76765C04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F22F" w14:textId="4D77670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F4AD" w14:textId="57313E5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C7794" w14:textId="5A1DABD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1D5D" w14:textId="5505A76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6641" w14:textId="1A143E4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AB3E9" w14:textId="3920AA6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EBDA" w14:textId="6F337B8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EDED" w14:textId="691154D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C6DDF" w14:textId="2CE40A4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D68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5128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7B0C1F2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2CF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8B18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9F242D" w14:textId="35B4EA3C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D2FF" w14:textId="3DEAE6A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4367" w14:textId="181A0F8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373D3" w14:textId="40620DD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4257" w14:textId="3816DBA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D189" w14:textId="71573A9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324A7" w14:textId="3D92FA3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D0C4" w14:textId="51AB1CE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CE96" w14:textId="559CDCC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C331A" w14:textId="0B75754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216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BEFD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4B2E013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33F1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e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D97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ya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BBF78F" w14:textId="788ABF1C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F6C9" w14:textId="2F3BC33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5237" w14:textId="4A17CD9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CF9D" w14:textId="5E29B25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D8662" w14:textId="027DDEC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96153" w14:textId="4FB4A37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9395" w14:textId="207E53C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57A37" w14:textId="02CA0E7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E8DEF" w14:textId="29002F5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7F0B4" w14:textId="159815E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9EBE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C85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7</w:t>
            </w:r>
          </w:p>
        </w:tc>
      </w:tr>
      <w:tr w:rsidR="00A85563" w:rsidRPr="00A85563" w14:paraId="0318DC4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F4B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8169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7E1A91" w14:textId="7DD281AA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CAF0" w14:textId="2014EAB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223E" w14:textId="7D85D23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8230" w14:textId="183F4AF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20DD" w14:textId="2F01405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8552" w14:textId="3D6A061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D55C2" w14:textId="3A91663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CB71" w14:textId="2934542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9155" w14:textId="3273C1B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3734" w14:textId="7161AE9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9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2B11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7CA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7FB0596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6B2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5BAF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918876" w14:textId="0FC55790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173F6" w14:textId="49CE189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A77FD" w14:textId="0888B70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9F3A9" w14:textId="4801AD4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57090" w14:textId="204C22E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7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19CE" w14:textId="150D2AE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6D756" w14:textId="3021B60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06D6" w14:textId="1BAB907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1EAE" w14:textId="3BF8555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B202" w14:textId="00076D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C46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714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3CF9932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3D5A9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823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EDFD0C" w14:textId="6BDA98F5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97A29" w14:textId="242CCE2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577A" w14:textId="41E1E3F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C254" w14:textId="4EF7BEC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3F6A5" w14:textId="283B72C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9E199" w14:textId="63001D2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7344" w14:textId="0611B40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2B286" w14:textId="2CD51C0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88B5" w14:textId="41E4F39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47346" w14:textId="66D629D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7375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039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64B618B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82A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3D0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5061F6" w14:textId="3C2AEEFB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E347" w14:textId="7611936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068B" w14:textId="559C4FC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9BDC3" w14:textId="095C7B6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1D5AF" w14:textId="67FE338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F4701" w14:textId="23F3AF7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E68E" w14:textId="3723B94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8C5C" w14:textId="3D117DA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576CB" w14:textId="3CC105D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2DA1" w14:textId="3050725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31D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A90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674160D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E719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22B9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252AB2" w14:textId="561EF650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DDC4" w14:textId="75CACCF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516A" w14:textId="5DCC81D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259A" w14:textId="20AD10B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05EF9" w14:textId="30B5BFB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4655" w14:textId="417AE98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EF67B" w14:textId="6E6BE41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2B116" w14:textId="3FAB3B3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821E" w14:textId="7AB6D7B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8CAB" w14:textId="37DA79B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58C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4CB2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15BD87C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011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D7A0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6DFE21" w14:textId="7CDC40D0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EC68" w14:textId="2CE3ACE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1C69" w14:textId="1A4D078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BEAF" w14:textId="367B8B2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37E9" w14:textId="4E911A8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5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BB48A" w14:textId="254D655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A1C99" w14:textId="296C2F2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80D32" w14:textId="36DA7CD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F1B6B" w14:textId="6A9B384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BB30E" w14:textId="16721EB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7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1227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E4C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6EFC308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FC2E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5D6D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0C8AAC" w14:textId="28AF5F07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C5CD" w14:textId="57BB0DC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13F4" w14:textId="5B04E9A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5403F" w14:textId="2C215B5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E8B19" w14:textId="63CAE99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B3299" w14:textId="2829946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0DC71" w14:textId="445D5EE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B21E" w14:textId="461A1DE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F0549" w14:textId="66C8D85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99F0" w14:textId="4AC3104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4C8E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5982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2D854EA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F2CD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41E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6549CB" w14:textId="6ADD65EF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1FB0F" w14:textId="0230BA3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93481" w14:textId="5EDF525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32B2" w14:textId="2F953BA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BDD8" w14:textId="442B175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BF97" w14:textId="4721CE7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DF92" w14:textId="70DBAF8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A41B" w14:textId="27B2CE8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5EE7" w14:textId="13D43EE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87526" w14:textId="7E9ECCD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F33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7EF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0D88345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AC4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798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292054" w14:textId="4A9C6C39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12ABF" w14:textId="22CCBAD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B5E7" w14:textId="3B6E67E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5AED" w14:textId="3937530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9012C" w14:textId="2DF27D9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EF557" w14:textId="0863872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6C3ED" w14:textId="0ACFF74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3336" w14:textId="384AFC4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48FD6" w14:textId="2FC94FF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EC9D4" w14:textId="586433C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18F9F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FBD2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57B1416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F02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50BDD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EB9263" w14:textId="6DF09DD9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4EA04" w14:textId="7BC9F5E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24EEE" w14:textId="76441D2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AD221" w14:textId="31E844E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3BBE" w14:textId="0737710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B654" w14:textId="7125365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60E0" w14:textId="60926F1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393C" w14:textId="25BF396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06DB1" w14:textId="795E75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CF04C" w14:textId="0543C7B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B7B0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AEF0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7A57ACE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5EB8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346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AFEDAC" w14:textId="42E47130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0A89" w14:textId="215B8FF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046E" w14:textId="7C4B46C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E7ED" w14:textId="4903FD4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1B27" w14:textId="703E819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9FE1" w14:textId="217F3E1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D461E" w14:textId="5D7C5CB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7BC65" w14:textId="6F21E43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3642E" w14:textId="5F11133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0B5C" w14:textId="28E6EC3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8950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811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243B30B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6B64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4969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93FB7B" w14:textId="50D712E2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23910" w14:textId="083DB6A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C73E" w14:textId="1C83C93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8AB6" w14:textId="647502C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94540" w14:textId="7A682A60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9FFD" w14:textId="5F34AE5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06A6D" w14:textId="58201DB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FB64E" w14:textId="69B620A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BEF3" w14:textId="08894CF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770C8" w14:textId="0C8563C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E6FE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33E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3</w:t>
            </w:r>
          </w:p>
        </w:tc>
      </w:tr>
      <w:tr w:rsidR="00A85563" w:rsidRPr="00A85563" w14:paraId="7816979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4DC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an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4DD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X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D86AEB" w14:textId="17CE3F7F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3</w:t>
            </w:r>
            <w:r w:rsidRPr="00A85563">
              <w:rPr>
                <w:sz w:val="22"/>
                <w:szCs w:val="22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137C9" w14:textId="422371F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5D059" w14:textId="035AF9D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68DE5" w14:textId="2C39545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E606F" w14:textId="62DC470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5EC8" w14:textId="6A37C8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2468" w14:textId="6AA6B35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661A" w14:textId="519B814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DAF64" w14:textId="02E09CA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4ECB" w14:textId="1E508B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A15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6534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 et al., 2018</w:t>
            </w:r>
          </w:p>
        </w:tc>
      </w:tr>
      <w:tr w:rsidR="00A85563" w:rsidRPr="00A85563" w14:paraId="5244BB2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A91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D59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Dali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A21237" w14:textId="54D0C178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E435" w14:textId="5D8AB72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987F" w14:textId="1AE5CE1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638C6" w14:textId="79FA1DA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CC857" w14:textId="11BF25E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853A" w14:textId="1162669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9D0D2" w14:textId="41E7E80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DE75" w14:textId="2BFD0E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F03FF" w14:textId="4293C93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93125" w14:textId="05A90AB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144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4-1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AF98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u et al., 1987</w:t>
            </w:r>
          </w:p>
        </w:tc>
      </w:tr>
      <w:tr w:rsidR="00A85563" w:rsidRPr="00A85563" w14:paraId="10ABAC9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25E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CFE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Dali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97CACFB" w14:textId="715B4FA1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D715" w14:textId="3DA18BC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533A5" w14:textId="5D34A0E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B13E3" w14:textId="0D3F68B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C839" w14:textId="22445B5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6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C2DF8" w14:textId="6A03FBD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C2EDA" w14:textId="3D072AB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E3E08" w14:textId="643DA94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E94C5" w14:textId="51F4288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E1792" w14:textId="4146957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F2E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1-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4C6C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ie et al., 1998</w:t>
            </w:r>
          </w:p>
        </w:tc>
      </w:tr>
      <w:tr w:rsidR="00A85563" w:rsidRPr="00A85563" w14:paraId="7BAA1B1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9224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D11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Dali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33592A" w14:textId="559E9CAA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2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64FF" w14:textId="3F0508E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97316" w14:textId="65A6DC9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F4C5" w14:textId="5477D7D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2B58" w14:textId="55246D9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A9985" w14:textId="6900B9D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07941" w14:textId="5E1185A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888B4" w14:textId="0786123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15647" w14:textId="54ED3DD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7C96B" w14:textId="707875F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6EFB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-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794F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Wang, 2011</w:t>
            </w:r>
          </w:p>
        </w:tc>
      </w:tr>
      <w:tr w:rsidR="00A85563" w:rsidRPr="00A85563" w14:paraId="1F1CE1AC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D77D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BB8D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Dali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668FD1" w14:textId="40ED0B83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EF75B" w14:textId="2FF0728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4436F" w14:textId="12378A4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BF062" w14:textId="12BE775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1D17E" w14:textId="7DABA6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EAC36" w14:textId="381D6E0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5A80" w14:textId="70D60D5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9B3E5" w14:textId="1A6E1AC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3866" w14:textId="4FCD2B9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B8396" w14:textId="5EAC464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3E5D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616F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Chen, 2013</w:t>
            </w:r>
          </w:p>
        </w:tc>
      </w:tr>
      <w:tr w:rsidR="00A85563" w:rsidRPr="00A85563" w14:paraId="63013A8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A3D6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81E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Dali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C2819C" w14:textId="767FF59D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EE4A0" w14:textId="17A8188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6FD8" w14:textId="33C0326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8145" w14:textId="682A61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BF8B3" w14:textId="7D5EE52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0D38D" w14:textId="7DF3AE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0B0F9" w14:textId="33BDAF7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217C0" w14:textId="4FD1D49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EBAE" w14:textId="7F64021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3E44" w14:textId="0F08CAF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4783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3C03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,2012</w:t>
            </w:r>
          </w:p>
        </w:tc>
      </w:tr>
      <w:tr w:rsidR="00A85563" w:rsidRPr="00A85563" w14:paraId="4BC9712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FD46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D241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4CF49A" w14:textId="1E531F23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E918" w14:textId="0EF313D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5239E" w14:textId="14082F5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65CD" w14:textId="4A6FEBC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37A0" w14:textId="12F7C1F4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B9E9" w14:textId="1CD8621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4EFBE" w14:textId="0729D55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E2C89" w14:textId="149BB658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3573" w14:textId="3C411CC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240A9" w14:textId="0A4E9079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782F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8030A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, 2015</w:t>
            </w:r>
          </w:p>
        </w:tc>
      </w:tr>
      <w:tr w:rsidR="00A85563" w:rsidRPr="00A85563" w14:paraId="27C5349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827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7E9E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A8AF38" w14:textId="75DE4F6A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C7CA" w14:textId="0950751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162CD" w14:textId="4B5AE96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84B2F" w14:textId="2B47864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91586" w14:textId="5110156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BB282" w14:textId="7ECF70E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C16BF" w14:textId="0313A7A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580F" w14:textId="7F37215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BF38B" w14:textId="6429E622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AE8E6" w14:textId="4835D51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58B63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018C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, 2015</w:t>
            </w:r>
          </w:p>
        </w:tc>
      </w:tr>
      <w:tr w:rsidR="00A85563" w:rsidRPr="00A85563" w14:paraId="5BF9CDC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8CA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DB28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241F05" w14:textId="6C997D35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44402" w14:textId="5856FC9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B63A" w14:textId="27D512E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89D12" w14:textId="2066FB2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98BF" w14:textId="59B48F31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6D617" w14:textId="61D88E0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102F" w14:textId="4E08B68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9E790" w14:textId="5C379B9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6F55" w14:textId="4C93672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CD890" w14:textId="25105F8B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C72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2D62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, 2015</w:t>
            </w:r>
          </w:p>
        </w:tc>
      </w:tr>
      <w:tr w:rsidR="00A85563" w:rsidRPr="00A85563" w14:paraId="414A034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77E6B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iao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9AC6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An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2F42B3" w14:textId="57654314" w:rsidR="00826A71" w:rsidRPr="00A85563" w:rsidRDefault="00826A71" w:rsidP="00826A7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77D8" w14:textId="30C6BC36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9721C" w14:textId="53313CB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B7172" w14:textId="0CAF5AAC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BCAA7" w14:textId="411B98B3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30E6" w14:textId="4385F8DD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2C54A" w14:textId="3EE86F4F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78AA4" w14:textId="6E0D26E5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787D" w14:textId="776B862E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1351F" w14:textId="0140735A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F9457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C2A5" w14:textId="77777777" w:rsidR="00826A71" w:rsidRPr="00A85563" w:rsidRDefault="00826A71" w:rsidP="00826A7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, 2015</w:t>
            </w:r>
          </w:p>
        </w:tc>
      </w:tr>
      <w:tr w:rsidR="00A85563" w:rsidRPr="00A85563" w14:paraId="5563D3B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156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C1E3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D72315" w14:textId="28ADC5B9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E41E" w14:textId="571EBA1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F3F51" w14:textId="25E436F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0042" w14:textId="663ED29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FCB4D" w14:textId="444189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73551" w14:textId="4652E76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5772" w14:textId="4834D40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85CFF" w14:textId="34209D6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7F67" w14:textId="2DCDD82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840F3" w14:textId="6C04CAB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7C6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131E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72E3836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CFB7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55E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BA720C" w14:textId="2F23EBE2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355A" w14:textId="6869C51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5F7D" w14:textId="35FF399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152E" w14:textId="6D8693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4639" w14:textId="17C1581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2E19B" w14:textId="12E4367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DC8A" w14:textId="13BEB60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5CD2" w14:textId="70002F9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7B117" w14:textId="3EA26C2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A02B" w14:textId="3EA6919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38C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36F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5F271E5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342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CB1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D4A37B" w14:textId="43A4B426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7A9D" w14:textId="57B611C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AE88" w14:textId="48640EF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E548D" w14:textId="21706B2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6117" w14:textId="598775A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8E37" w14:textId="1B496B7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AC2C" w14:textId="583D518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CE5CE" w14:textId="484AE58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8F729" w14:textId="4272412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CC3E" w14:textId="613D240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330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587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653A725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4616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965D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CAEF901" w14:textId="3493A947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9</w:t>
            </w:r>
            <w:r w:rsidRPr="00A85563">
              <w:rPr>
                <w:sz w:val="22"/>
                <w:szCs w:val="22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BBCB" w14:textId="3E909B9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855C8" w14:textId="2CEC4EB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96E0" w14:textId="4F7A288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BD236" w14:textId="66BAA5E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3C5B" w14:textId="4729FAE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47A1" w14:textId="4113876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936D" w14:textId="590CAE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8F53" w14:textId="2723399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71BA5" w14:textId="7BB02AA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C877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E4F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364F1E7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0ECD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BA6C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68B90A" w14:textId="01F53B86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8</w:t>
            </w:r>
            <w:r w:rsidRPr="00A85563">
              <w:rPr>
                <w:sz w:val="22"/>
                <w:szCs w:val="22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5850" w14:textId="6F9377D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F976" w14:textId="3007050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FC35" w14:textId="1695777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5D04" w14:textId="47CA819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1B2C" w14:textId="332A519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5415" w14:textId="69EF8FD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6F17" w14:textId="0320374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08771" w14:textId="2979F6C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8DBD5" w14:textId="63C2109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55D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F72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3CEE564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F853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6FA6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ECFC96" w14:textId="714C8E1B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7</w:t>
            </w:r>
            <w:r w:rsidRPr="00A85563">
              <w:rPr>
                <w:sz w:val="22"/>
                <w:szCs w:val="22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36AF" w14:textId="578F70F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9551" w14:textId="4981513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C11AE" w14:textId="617336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EFE1A" w14:textId="683E7F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06A3" w14:textId="4B8792D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50DE" w14:textId="07DA2B4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0A38" w14:textId="4193B58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01AC" w14:textId="6B4DB24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2317" w14:textId="650EC03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E9B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012C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437E548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D6A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3FF1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911C13" w14:textId="62CC94AE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CC61B" w14:textId="02A2C5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C39C" w14:textId="2A2B156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534A8" w14:textId="0FB1DC0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C39C" w14:textId="61AC653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A0273" w14:textId="0E6FB6B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DA41" w14:textId="652D90D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DDFB4" w14:textId="590870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BF267" w14:textId="2CFC293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F368D" w14:textId="4B60AD4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B6F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3B90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75EA1C0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8D9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B016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BED4E3" w14:textId="4B2D6464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9</w:t>
            </w:r>
            <w:r w:rsidRPr="00A85563">
              <w:rPr>
                <w:sz w:val="22"/>
                <w:szCs w:val="22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15F3A" w14:textId="0EEED7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FE54" w14:textId="42DF843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9037" w14:textId="418F69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748E" w14:textId="3FA957D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5EF9" w14:textId="0973B9C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6C2B" w14:textId="20E4C6D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953F" w14:textId="785794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C73BE" w14:textId="2299C33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2267" w14:textId="559F663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B63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82BE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5E8C0F4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3F3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EFE0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7F0D37" w14:textId="3926DF6B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7</w:t>
            </w:r>
            <w:r w:rsidRPr="00A85563">
              <w:rPr>
                <w:sz w:val="22"/>
                <w:szCs w:val="22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3904F" w14:textId="62F9FD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EAA9" w14:textId="2D3841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2592" w14:textId="61E4300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41328" w14:textId="463EA82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9317" w14:textId="7D3AB9D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9D9D" w14:textId="46CDA34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9316" w14:textId="7B37554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080FE" w14:textId="6006F27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16D7C" w14:textId="3A19286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2066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E3B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6370640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3770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208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Qingda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E82483" w14:textId="2F8E5D7C" w:rsidR="00222318" w:rsidRPr="00A85563" w:rsidRDefault="00826A7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7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25EB" w14:textId="442AB82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8A86" w14:textId="3ECDB19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34EE" w14:textId="031DAA8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9122" w14:textId="08AAAAD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BD29" w14:textId="2DC5969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B8BD" w14:textId="0BECAE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12B9E" w14:textId="70EBF48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2F0BC" w14:textId="38F5D02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602C" w14:textId="3DF0A3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845D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F20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, 2008</w:t>
            </w:r>
          </w:p>
        </w:tc>
      </w:tr>
      <w:tr w:rsidR="00A85563" w:rsidRPr="00A85563" w14:paraId="2AF9FBC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8C4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65E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2A4CFE" w14:textId="5ED70F83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D851" w14:textId="25CD75B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5D24" w14:textId="59DCC97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ED04" w14:textId="6D8543E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BA279" w14:textId="59D910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4C4A3" w14:textId="515CEB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88265" w14:textId="6C7887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4D16" w14:textId="58278D4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0A27" w14:textId="7B201D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B46BF" w14:textId="1126E3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D94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2-1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DC5C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1988</w:t>
            </w:r>
          </w:p>
        </w:tc>
      </w:tr>
      <w:tr w:rsidR="00A85563" w:rsidRPr="00A85563" w14:paraId="5EF2441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BCA0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F06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A98334" w14:textId="505465D6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1011B" w14:textId="2FD87FB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202E" w14:textId="39FE76B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6777" w14:textId="7C9E28B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52981" w14:textId="7915DF4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61B92" w14:textId="62AF26C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847C" w14:textId="071CFC2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57BA" w14:textId="42D05D2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2368" w14:textId="3A1FB5B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2666" w14:textId="242A34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D3D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-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050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ei et al., 2005</w:t>
            </w:r>
          </w:p>
        </w:tc>
      </w:tr>
      <w:tr w:rsidR="00A85563" w:rsidRPr="00A85563" w14:paraId="41E2110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B496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BB17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BBEE0EF" w14:textId="27453A39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4BD4E" w14:textId="451B19F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62AE" w14:textId="2BB35BF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98519" w14:textId="55AC8DE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412C2" w14:textId="143E78E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06DED" w14:textId="26DE0F0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E194" w14:textId="09EE765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BEBB7" w14:textId="44BD24A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EBC8D" w14:textId="253CD3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4245E" w14:textId="13EEEFC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1E5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0-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A51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2013</w:t>
            </w:r>
          </w:p>
        </w:tc>
      </w:tr>
      <w:tr w:rsidR="00A85563" w:rsidRPr="00A85563" w14:paraId="5A9FE8F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3EE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E7D2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0F32CF" w14:textId="19A8F24F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714B" w14:textId="24C7F50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3253" w14:textId="27BAF84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5918" w14:textId="2F71386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B75F" w14:textId="717CD74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A68E" w14:textId="43C3FD5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76C5" w14:textId="77D6011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2D98" w14:textId="1788AF2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B0BBE" w14:textId="2E99AEF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4499" w14:textId="1917A76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93D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6C5D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7</w:t>
            </w:r>
          </w:p>
        </w:tc>
      </w:tr>
      <w:tr w:rsidR="00A85563" w:rsidRPr="00A85563" w14:paraId="1F60BCF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70A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622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61B652" w14:textId="016487A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4CF4" w14:textId="301CE3F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CF2A1" w14:textId="02CA434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B0A1" w14:textId="488AC8C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8D56D" w14:textId="0DE8696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6E45" w14:textId="1282CD3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32557" w14:textId="1613CFA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C1DAC" w14:textId="7648072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29A0" w14:textId="2AF16AA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8B1C5" w14:textId="02CD968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B9D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6C4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7</w:t>
            </w:r>
          </w:p>
        </w:tc>
      </w:tr>
      <w:tr w:rsidR="00A85563" w:rsidRPr="00A85563" w14:paraId="30F1701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DEDE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D7EA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7D246E" w14:textId="08B51266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0B989" w14:textId="429C47D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ABA0D" w14:textId="7335E17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0532C" w14:textId="793B6EA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39FA5" w14:textId="651D0EF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3C8F" w14:textId="4474E25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FF597" w14:textId="1BD5C36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922C" w14:textId="7484311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D869E" w14:textId="70C6001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20CB4" w14:textId="266D404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1CC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9BE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7</w:t>
            </w:r>
          </w:p>
        </w:tc>
      </w:tr>
      <w:tr w:rsidR="00A85563" w:rsidRPr="00A85563" w14:paraId="63F20AB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62DD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AA61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F14C93" w14:textId="258F88C8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2B7A4" w14:textId="5BEB463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BEF02" w14:textId="406CD7E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173C" w14:textId="3D50809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14E23" w14:textId="6C3DB26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F5993" w14:textId="5D4FF5D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C337A" w14:textId="3E5D668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75FC" w14:textId="4FA95D4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13E6" w14:textId="00618C3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1FBD" w14:textId="49BF176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96E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4F3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7</w:t>
            </w:r>
          </w:p>
        </w:tc>
      </w:tr>
      <w:tr w:rsidR="00A85563" w:rsidRPr="00A85563" w14:paraId="30619BD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29DA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AA7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ongq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F847094" w14:textId="0E7F28B4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77EAA" w14:textId="2313893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2FFE6" w14:textId="7685B0C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FE09C" w14:textId="4861D1C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BA82" w14:textId="5549B66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7CE0A" w14:textId="351FFDD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8340A" w14:textId="30E5EC6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5EBE" w14:textId="78BD5DB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6349" w14:textId="727AF74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9AD33" w14:textId="456F66B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7AE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058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ong et al., 2017</w:t>
            </w:r>
          </w:p>
        </w:tc>
      </w:tr>
      <w:tr w:rsidR="00A85563" w:rsidRPr="00A85563" w14:paraId="4B71B04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4E0A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A193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79A825" w14:textId="7757008E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5</w:t>
            </w:r>
            <w:r w:rsidRPr="00A85563">
              <w:rPr>
                <w:sz w:val="22"/>
                <w:szCs w:val="22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62A93" w14:textId="56DFB6E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C09EA" w14:textId="2A29127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53EE8" w14:textId="5840583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B2F83" w14:textId="65FBD63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A7746" w14:textId="2DAABB3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EAB99" w14:textId="18AD745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C71B" w14:textId="391EE6F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04F8" w14:textId="0180D77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34D5F" w14:textId="1843A0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26F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4FB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ei et al., 1997</w:t>
            </w:r>
          </w:p>
        </w:tc>
      </w:tr>
      <w:tr w:rsidR="00A85563" w:rsidRPr="00A85563" w14:paraId="67B2A9E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3EE8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38CD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0F17CD" w14:textId="4C36589A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B482" w14:textId="59346B8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97DF" w14:textId="323D61F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B2C23" w14:textId="6468DA7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2AA8" w14:textId="6538667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5742" w14:textId="2DD8768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4BDA" w14:textId="5FE3459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0D1F8" w14:textId="6CB9A80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06E3" w14:textId="47FBE19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90C9B" w14:textId="42BA7F7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5D7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73A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088CB2F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19D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ACD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106958" w14:textId="5BF1F7EA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9C7B" w14:textId="1D10FEE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F57E" w14:textId="6B0D34A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E8AC" w14:textId="59A100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D8BC" w14:textId="313503B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A4BA" w14:textId="55481CC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33EF" w14:textId="0581702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032CA" w14:textId="2836082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9367D" w14:textId="48A07C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41B6" w14:textId="0BA8464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B6F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DF0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7F821D1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B442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D83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E5FDD1" w14:textId="6CC0C264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CE74F" w14:textId="00A624F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27FD1" w14:textId="222DEDA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3EA7" w14:textId="2B863B3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82AE" w14:textId="747157C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02A5A" w14:textId="42248F8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569B5" w14:textId="03098ED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50246" w14:textId="29C6DA0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EFC7" w14:textId="549E1B9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F6F8C" w14:textId="2634410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27E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6F4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2462AE2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2CAB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7430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8DDE94" w14:textId="39EE763B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2D250" w14:textId="1246F0B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0314" w14:textId="261F31A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20310" w14:textId="0F84736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4CC4" w14:textId="4C85715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9A76A" w14:textId="0B8222B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8476E" w14:textId="664C8D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0A19" w14:textId="7F026D0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53155" w14:textId="7BE56C1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51F6" w14:textId="480C24C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F1A2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BA84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3FE3F32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5D7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1758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B917DA" w14:textId="0C3A91AC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60AE" w14:textId="4BA0BE8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7EC99" w14:textId="2D70A39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C66F3" w14:textId="2109DFC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6490C" w14:textId="0EC21B4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D4A39" w14:textId="1B27263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51FA8" w14:textId="0FC93B4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5DA7" w14:textId="74B3D6D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19F9E" w14:textId="1C15EFE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542F8" w14:textId="3C9D71E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046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FC06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700101A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DAB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D218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8E9260" w14:textId="3DF33DF7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0938" w14:textId="07D500D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791DE" w14:textId="32D30D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DA78" w14:textId="7112E32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13238" w14:textId="4A8467F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554E" w14:textId="5E3B893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4556" w14:textId="434FD7D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1D054" w14:textId="3606AF5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2096D" w14:textId="130BDF5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04516" w14:textId="34A1D8A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101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3DE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6F9F360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BCE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D3E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9F467A" w14:textId="379CF556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E583" w14:textId="259224E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AD07" w14:textId="71E172A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0C89A" w14:textId="1F9D466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745D" w14:textId="5FC4FF3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90B5F" w14:textId="73EFF5D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1175" w14:textId="1117493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87618" w14:textId="32EC460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4039" w14:textId="1B730D6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7ABD0" w14:textId="384C3E4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33F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23A3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5DF9535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93C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D748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AB49E0" w14:textId="1B7CBE75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CA8E7" w14:textId="635FA0D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666E" w14:textId="6E89945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E72DC" w14:textId="1D9B9DC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4726" w14:textId="05C3F13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B65DA" w14:textId="06ADA09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F4F5D" w14:textId="7A2316E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5D3A" w14:textId="459BCBF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6DFC" w14:textId="2705AE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364F" w14:textId="13AA9E6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65C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EDB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467B43F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B33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E9FA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7CC566" w14:textId="1BA35CA8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E71A6" w14:textId="543DFF6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AD3CE" w14:textId="014D0A3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7241" w14:textId="0A70245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82173" w14:textId="7B3338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F997" w14:textId="4796CC8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EF445" w14:textId="2CABED4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DA973" w14:textId="69FFD79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64F6" w14:textId="2741798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1673" w14:textId="4B5B9DA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EE9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365F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i et al., 2005</w:t>
            </w:r>
          </w:p>
        </w:tc>
      </w:tr>
      <w:tr w:rsidR="00A85563" w:rsidRPr="00A85563" w14:paraId="72A8977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A498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34C6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engd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DE67DD7" w14:textId="0BE9EB07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70A80" w14:textId="72ADBAD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A9D60" w14:textId="60687CD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453A7" w14:textId="324AB12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9F719" w14:textId="4DE7C92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5438" w14:textId="0DB626C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0D5E3" w14:textId="6F981B0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A54BC" w14:textId="1115266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8006" w14:textId="18EA6C3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23D9" w14:textId="36BD03C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021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FAE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 and Han, 2011</w:t>
            </w:r>
          </w:p>
        </w:tc>
      </w:tr>
      <w:tr w:rsidR="00A85563" w:rsidRPr="00A85563" w14:paraId="6467FBD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75A0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194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e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97A9CC" w14:textId="2EB3ED7B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DAD6" w14:textId="5E76549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EFFC2" w14:textId="77A3C4F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A246" w14:textId="230A3CD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2760" w14:textId="24E0DAA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F86CF" w14:textId="44F5E3B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393A2" w14:textId="7589C34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7EEC" w14:textId="4C0E599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9121A" w14:textId="59AADF7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85EA4" w14:textId="223AE2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825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DF0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2</w:t>
            </w:r>
          </w:p>
        </w:tc>
      </w:tr>
      <w:tr w:rsidR="00A85563" w:rsidRPr="00A85563" w14:paraId="465E708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467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FE5E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e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604A96" w14:textId="47AA61F9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46C66" w14:textId="6159F6D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F3A7A" w14:textId="3FEA10A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347B7" w14:textId="7836E17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18D1" w14:textId="3E701E4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BB88" w14:textId="4414D22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60D53" w14:textId="109677D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F67B" w14:textId="0627A3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918A" w14:textId="47C298D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5890" w14:textId="7B9A802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768D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332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2</w:t>
            </w:r>
          </w:p>
        </w:tc>
      </w:tr>
      <w:tr w:rsidR="00A85563" w:rsidRPr="00A85563" w14:paraId="1834964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F9B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98EB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Le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9218D5" w14:textId="6E7D6293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FDA3" w14:textId="301A2F3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607D2" w14:textId="4CC4262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C035" w14:textId="56BBBC6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87E94" w14:textId="044203B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DEFD" w14:textId="4A511D9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66FA" w14:textId="1AF78D1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6136" w14:textId="50676B0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06AB" w14:textId="7657D2C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B4D9" w14:textId="681CA42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AC3C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6303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2</w:t>
            </w:r>
          </w:p>
        </w:tc>
      </w:tr>
      <w:tr w:rsidR="00A85563" w:rsidRPr="00A85563" w14:paraId="41643ED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61C0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D0FA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DFF026" w14:textId="47998FB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69D7" w14:textId="3ACFAB0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0D5D" w14:textId="4BFC9DC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05B5D" w14:textId="7533227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C990" w14:textId="31F9C45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A7DCB" w14:textId="2887F34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9E79" w14:textId="7A7515D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47DF8" w14:textId="085AB61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1703A" w14:textId="0849B72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B58CE" w14:textId="564FA9F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BAD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F9CE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, 2015</w:t>
            </w:r>
          </w:p>
        </w:tc>
      </w:tr>
      <w:tr w:rsidR="00A85563" w:rsidRPr="00A85563" w14:paraId="47AE20B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728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911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E6AD5E" w14:textId="692A36F7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1C71" w14:textId="690CB0C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EE26" w14:textId="7FE79A0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EC24" w14:textId="5CA59A4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EDBB" w14:textId="5632A8A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F1CD" w14:textId="2906DE3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941A1" w14:textId="0C95C5A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9694" w14:textId="17A9D06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8847B" w14:textId="536F1F0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F3EEC" w14:textId="4CB3B29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AE3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3C9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, 2015</w:t>
            </w:r>
          </w:p>
        </w:tc>
      </w:tr>
      <w:tr w:rsidR="00A85563" w:rsidRPr="00A85563" w14:paraId="10F83CA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8DE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5C21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CB606C" w14:textId="138B8E61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2D66C" w14:textId="7A95B84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DBAF" w14:textId="6D1B5DE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7228" w14:textId="5D788F5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6178" w14:textId="599F1F3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00998" w14:textId="1C87FE5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CD43" w14:textId="45AD5AF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29EF" w14:textId="2E72664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57D7" w14:textId="5E03AFE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ABEC7" w14:textId="207D0DE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B2C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72D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, 2015</w:t>
            </w:r>
          </w:p>
        </w:tc>
      </w:tr>
      <w:tr w:rsidR="00A85563" w:rsidRPr="00A85563" w14:paraId="0CCEB1A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BF7F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66A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2FD332" w14:textId="6BE1E13F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80D8" w14:textId="013EE6F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2A653" w14:textId="2BB0B43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9F68" w14:textId="291665E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75025" w14:textId="5B58D8E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A5C7A" w14:textId="5B12985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A7A3" w14:textId="0355CC4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E0AB" w14:textId="06A8032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F2C3" w14:textId="51F93CC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DF93B" w14:textId="09B3668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F36D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7608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, 2015</w:t>
            </w:r>
          </w:p>
        </w:tc>
      </w:tr>
      <w:tr w:rsidR="00A85563" w:rsidRPr="00A85563" w14:paraId="374C24D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E7C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A46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CEE6C3" w14:textId="538B2F1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8E22" w14:textId="76C5FED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8737" w14:textId="1516076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63327" w14:textId="2D262DA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47C5" w14:textId="3652FF6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F19EB" w14:textId="3075DDB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245E8" w14:textId="6A0269B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A096" w14:textId="674A11C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6306" w14:textId="548A155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CB06D" w14:textId="53ED134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17D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8A6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, 2015</w:t>
            </w:r>
          </w:p>
        </w:tc>
      </w:tr>
      <w:tr w:rsidR="00A85563" w:rsidRPr="00A85563" w14:paraId="0ACE8B6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B44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i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810D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Mei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96875A" w14:textId="6FBC2CAF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BEA4B" w14:textId="30777A2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0A52" w14:textId="4FD1B64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EC23" w14:textId="631A7A0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000C4" w14:textId="504A5B8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1108" w14:textId="2A2A54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C31BA" w14:textId="61BF924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93E6" w14:textId="6DCA78F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A489" w14:textId="7A785A8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0EA2" w14:textId="1483EED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482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B7D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ng, 2017</w:t>
            </w:r>
          </w:p>
        </w:tc>
      </w:tr>
      <w:tr w:rsidR="00A85563" w:rsidRPr="00A85563" w14:paraId="4C3A6BE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9FC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EFD6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3C46DA" w14:textId="49C0C5D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C158" w14:textId="13D38FB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5028B" w14:textId="5F82280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6377" w14:textId="0EC8E6E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A552" w14:textId="6E79E74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E1382" w14:textId="07F5442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F181A" w14:textId="3DA12D4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C67EC" w14:textId="4F9421C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BB7B4" w14:textId="36C4FBC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34E9B" w14:textId="277695D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B5E7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99A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1B79DF9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DE73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D7F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B539213" w14:textId="0372EC4E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CFD42" w14:textId="4176F2F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CBC8C" w14:textId="7FE1D16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A0C17" w14:textId="1C86D6C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C844" w14:textId="52C9A27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5A08F" w14:textId="39E6399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6F34" w14:textId="1FB0CD1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1541" w14:textId="5F7C53A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C1FA8" w14:textId="511358A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169F" w14:textId="1FAF38A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BA88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AB7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126E339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D5D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3090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7DB293" w14:textId="6AE010F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1C8B" w14:textId="20179A0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9F9E2" w14:textId="29CC956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1077" w14:textId="2FA122F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89C5E" w14:textId="1006FF5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394CC" w14:textId="40289D2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016FF" w14:textId="1F11164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F1A03" w14:textId="3E19931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5DC14" w14:textId="50CEAD9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8AFD3" w14:textId="776DA60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133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C52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6295538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09D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8737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AD4D6F" w14:textId="30F819D8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5C38" w14:textId="253880A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8AED4" w14:textId="024F396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D6BA" w14:textId="52C7F07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83FF" w14:textId="22CF8C2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5B318" w14:textId="42BB968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50F2" w14:textId="0F7304D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3AB6" w14:textId="3DC6A2E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606A" w14:textId="3782D7B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8591" w14:textId="33E0BCC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EFB5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452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338D8FF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1B5D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A623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8223739" w14:textId="390430D6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6CEC" w14:textId="2A8053F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7C43" w14:textId="4DB187C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1112" w14:textId="45D8E24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1CD9B" w14:textId="2E32464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9ACFE" w14:textId="0840A71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6584" w14:textId="4FD11B2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9393D" w14:textId="5F42E46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D384" w14:textId="7DC7EBF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0608C" w14:textId="3BBFA3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9C6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1B29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73DE0FA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D93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EF9E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C78B98" w14:textId="70D25283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70F55" w14:textId="73AD4F4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EAA0" w14:textId="27AC18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CBF2F" w14:textId="0BBD941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5DB8" w14:textId="65061C6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280B" w14:textId="51ECEBF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C23C8" w14:textId="592E9A2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9E2E" w14:textId="737F5B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FB1D" w14:textId="2447AF4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6E6A" w14:textId="11EC4D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9B1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6BA1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6A7C6E0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B207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9EC1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EC5D35" w14:textId="4FB46473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42824" w14:textId="34432B9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E6D5" w14:textId="56AD7DB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8006" w14:textId="3A5EF66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44FC0" w14:textId="78CED3E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47667" w14:textId="00D5234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3EB7" w14:textId="271C002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5982B" w14:textId="01A3FCC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9179" w14:textId="4969C52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89F5B" w14:textId="0FD8B13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63C1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92D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, 1999</w:t>
            </w:r>
          </w:p>
        </w:tc>
      </w:tr>
      <w:tr w:rsidR="00A85563" w:rsidRPr="00A85563" w14:paraId="391AB20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630C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91BA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CDD31E" w14:textId="28616ACE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B0B5" w14:textId="79C07EC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DDD4" w14:textId="128F5E0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BF231" w14:textId="0B5CE79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73C76" w14:textId="4239F94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73B9A" w14:textId="19717B3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80C1" w14:textId="1BC0659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1E9D" w14:textId="74BFAA7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15734" w14:textId="2FDB5A3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74DC" w14:textId="34267F7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BEE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EEA2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 et al., 2007</w:t>
            </w:r>
          </w:p>
        </w:tc>
      </w:tr>
      <w:tr w:rsidR="00A85563" w:rsidRPr="00A85563" w14:paraId="238E13F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C0BF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95C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j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1C7A63A" w14:textId="3C4B2FD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5F05" w14:textId="3B2912E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1073B" w14:textId="0C21A3D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0FB1" w14:textId="7FA2DE8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9C80E" w14:textId="7D82B63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C70E4" w14:textId="733FB7E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3B051" w14:textId="7861514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01D4B" w14:textId="597D408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A87B" w14:textId="5356294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2F2E" w14:textId="745F5DF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ACFE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6A2B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 et al., 2007</w:t>
            </w:r>
          </w:p>
        </w:tc>
      </w:tr>
      <w:tr w:rsidR="00A85563" w:rsidRPr="00A85563" w14:paraId="4C1DD27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96E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9BB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D1632" w14:textId="69685D8F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FC09A" w14:textId="5340C54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C8B9F" w14:textId="2EF1378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04A9" w14:textId="01BBAF8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0C68C" w14:textId="5082E77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DCC11" w14:textId="5129AEB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6E8A" w14:textId="305A2D4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F46C0" w14:textId="05CD00E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0A72" w14:textId="55A0D82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F70F6" w14:textId="792859C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D540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D4F0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ng et al., 2009</w:t>
            </w:r>
          </w:p>
        </w:tc>
      </w:tr>
      <w:tr w:rsidR="00A85563" w:rsidRPr="00A85563" w14:paraId="7E01658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73B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858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D86B19" w14:textId="3AC26DBB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8506" w14:textId="1AA981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604E1" w14:textId="0434E03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61371" w14:textId="70DD081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9883" w14:textId="07914A3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B7DA" w14:textId="05AB861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ED00" w14:textId="0E7A47E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0BCB" w14:textId="7927515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28B5" w14:textId="6A4BCAC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B045" w14:textId="7B1DB18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B457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4F6EA" w14:textId="1703E74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 et al., 2014</w:t>
            </w:r>
          </w:p>
        </w:tc>
      </w:tr>
      <w:tr w:rsidR="00A85563" w:rsidRPr="00A85563" w14:paraId="1E2D39A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6D2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203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Tai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ABD143" w14:textId="72A19608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E126" w14:textId="5091991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577B" w14:textId="79636F4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5DA01" w14:textId="6CC40CD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94DC8" w14:textId="2A343F4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970C" w14:textId="294D6FC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7356" w14:textId="45365EA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98B20" w14:textId="1B98B68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B1F25" w14:textId="78EFDF7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A416" w14:textId="7B544DA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AB1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AB8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2017</w:t>
            </w:r>
          </w:p>
        </w:tc>
      </w:tr>
      <w:tr w:rsidR="00A85563" w:rsidRPr="00A85563" w14:paraId="059E709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98CD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FCE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Tai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D490F8" w14:textId="3C059E87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EEA1" w14:textId="6687EE7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C5F9F" w14:textId="707575F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1506" w14:textId="3522F0B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8535" w14:textId="693DAD3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302C" w14:textId="3A77968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F3BB" w14:textId="0511039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2E90" w14:textId="63DB035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3E27" w14:textId="249C887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30F6" w14:textId="426DFC1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1428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31EB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2017</w:t>
            </w:r>
          </w:p>
        </w:tc>
      </w:tr>
      <w:tr w:rsidR="00A85563" w:rsidRPr="00A85563" w14:paraId="140C768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1C1A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B5A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Tai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45948F" w14:textId="3E9F70FE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91ED" w14:textId="00CA3AF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E4CC" w14:textId="6C8AE1D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B4CB0" w14:textId="51B5A12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9C8F7" w14:textId="2E6D350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F7B15" w14:textId="05D6A48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95D0" w14:textId="40B5A91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4DD0" w14:textId="0A20087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F0B24" w14:textId="21E1E21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311B" w14:textId="48F1E55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A82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AEE1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2017</w:t>
            </w:r>
          </w:p>
        </w:tc>
      </w:tr>
      <w:tr w:rsidR="00A85563" w:rsidRPr="00A85563" w14:paraId="3332F52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B8C8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0A6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Tai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6C4F37" w14:textId="05BE92D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C13AD" w14:textId="2D6128F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B950A" w14:textId="66123CA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5528" w14:textId="7F147D6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CC608" w14:textId="783582A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0D53" w14:textId="632350C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2310" w14:textId="4BDA98F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FE498" w14:textId="262D2DF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7582" w14:textId="3D627F1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5D158" w14:textId="135E6D3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03F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F1E1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2017</w:t>
            </w:r>
          </w:p>
        </w:tc>
      </w:tr>
      <w:tr w:rsidR="00A85563" w:rsidRPr="00A85563" w14:paraId="37E4CBE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3E95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3EA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Taizhou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D16EB2" w14:textId="7B1448C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EEE79" w14:textId="6D27A42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6A14" w14:textId="165E010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5E1A" w14:textId="4FBC428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E74E" w14:textId="444D722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18FB3" w14:textId="00B83FA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A33D" w14:textId="35C9B94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3380" w14:textId="20F32E5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9542" w14:textId="11EF286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3E410" w14:textId="1ACE126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008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C05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2017</w:t>
            </w:r>
          </w:p>
        </w:tc>
      </w:tr>
      <w:tr w:rsidR="00A85563" w:rsidRPr="00A85563" w14:paraId="3884390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322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03F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B258D0" w14:textId="5437D74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F2578" w14:textId="1190665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D3C2C" w14:textId="48ED57F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13B7" w14:textId="251E184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2202" w14:textId="1800972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737E" w14:textId="216765C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772F4" w14:textId="2ED8B1C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CDBC" w14:textId="0B6C968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E8FFF" w14:textId="1213052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6F649" w14:textId="46CB568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347C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8D0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35DD854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CFE4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4259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5AB62C" w14:textId="5666D37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1E67F" w14:textId="34061B8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4602B" w14:textId="3EAB7B5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16C7" w14:textId="65D6BE7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8C33B" w14:textId="2A4E596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6A0B2" w14:textId="11CA21A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FCD04" w14:textId="474D50D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8F224" w14:textId="52542D0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00D6" w14:textId="64D17A3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B63B" w14:textId="797A05C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E0E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11AC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55E11E7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FFDF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DE30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450204" w14:textId="41CA4F5F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C979" w14:textId="580BB5A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0990" w14:textId="6EB99D7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B4A7" w14:textId="0CD48B8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E2E40" w14:textId="073CAEE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1474F" w14:textId="69ECA2A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9776C" w14:textId="4787092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15EC" w14:textId="4229876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AE3D" w14:textId="5D5EB45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5125" w14:textId="7F60814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E35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485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009F8C2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B053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C39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37191F" w14:textId="0953C7A2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11854" w14:textId="766B235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F347E" w14:textId="5B4651C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A7C8" w14:textId="3A51F11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A6D9C" w14:textId="4ED66B9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BDE3A" w14:textId="559F429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927C5" w14:textId="5BABB35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77C18" w14:textId="17E589C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8227" w14:textId="50ABB0E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FF6B" w14:textId="65B6F7E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C58E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762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5760889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0AEE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29B9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D5EAF9" w14:textId="6E1E3657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27F1" w14:textId="67CB786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E28D6" w14:textId="4850C96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15CE2" w14:textId="76AA6A9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F3FD" w14:textId="6543356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0F8FE" w14:textId="4703CE4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CF813" w14:textId="4DC5433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5B589" w14:textId="2172BDB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314C" w14:textId="064C9F2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F312" w14:textId="429D419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D7C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9A4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06FB38C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4A07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8AA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FD8515" w14:textId="1817930E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4D49" w14:textId="40A3FBB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1C5D5" w14:textId="010945C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F4DD3" w14:textId="18579D2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8280" w14:textId="00EC180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04317" w14:textId="0789C59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93FC" w14:textId="501555C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0117" w14:textId="74463B6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A154" w14:textId="3694BCD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E26A" w14:textId="3AF7737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E09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B44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291E2FD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DDF4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B1DA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7675C5" w14:textId="5B7145D8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D6383" w14:textId="31E7676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7C3F" w14:textId="57CF11B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E46B0" w14:textId="078FE6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ACAEB" w14:textId="4572B60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77250" w14:textId="6C4E408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31D7" w14:textId="5ED800D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9E996" w14:textId="0F0968B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2E939" w14:textId="30C0C30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FF5B" w14:textId="409D23F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6231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26A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4649138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E3B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7A3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F5D5E1" w14:textId="23914D6E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1F21C" w14:textId="7C90C58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23B8" w14:textId="4EE9622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13F2" w14:textId="1626CE0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71D67" w14:textId="65E9A8D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E73C" w14:textId="6973111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6DB71" w14:textId="368F5B4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D2E3A" w14:textId="64C4396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35F69" w14:textId="18228D6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FE7D4" w14:textId="61F99A0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DA20F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DE7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4C28C75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E365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B3A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0944B6" w14:textId="18544643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1D3AF" w14:textId="6A1B07D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2A044" w14:textId="14210ED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B1351" w14:textId="31DBB71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D041" w14:textId="62DCC81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58E8" w14:textId="5784C6F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98989" w14:textId="0171F0F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0AA9" w14:textId="1E0D650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BD095" w14:textId="7B28C4A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C025" w14:textId="33B407B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1010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CB6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5724A5F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93F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F67C2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DC9213" w14:textId="74182EE3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C43D6" w14:textId="409DC00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331B9" w14:textId="2D14920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5CE6" w14:textId="0F00FE3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3C376" w14:textId="2EAEB41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72E3" w14:textId="1CD7A05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5351" w14:textId="16EE08E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B3700" w14:textId="20F15D4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B61E" w14:textId="5945642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C82CD" w14:textId="29F459F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2CD8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2E8A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Jiang et al., 2003</w:t>
            </w:r>
          </w:p>
        </w:tc>
      </w:tr>
      <w:tr w:rsidR="00A85563" w:rsidRPr="00A85563" w14:paraId="3B178F0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EBC6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C1E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7D7187" w14:textId="5ECB9D4B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0992" w14:textId="6EDCD25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FE88" w14:textId="0090EA5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6EBE" w14:textId="794CB99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1F81" w14:textId="1779C16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5F59" w14:textId="1A45DC2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E97BF" w14:textId="36C220A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05FFD" w14:textId="571135E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F5270" w14:textId="22A19D0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A713F" w14:textId="4AD935F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7609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7CF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Chang, 2009</w:t>
            </w:r>
          </w:p>
        </w:tc>
      </w:tr>
      <w:tr w:rsidR="00A85563" w:rsidRPr="00A85563" w14:paraId="676CB05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3A2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2091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AEDF79" w14:textId="445E369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39B29" w14:textId="6F79048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44BA2" w14:textId="53E678D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67A97" w14:textId="5498241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CCB2" w14:textId="5EB5D42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E9A56" w14:textId="15DD644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3AEA2" w14:textId="2AAEFC5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4B14" w14:textId="7833127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0A06" w14:textId="280DCC3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D2DCB" w14:textId="55555B6D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A5A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8E60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Chang, 2009</w:t>
            </w:r>
          </w:p>
        </w:tc>
      </w:tr>
      <w:tr w:rsidR="00A85563" w:rsidRPr="00A85563" w14:paraId="69BC412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F79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35D8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746546" w14:textId="6D6016DD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F7F14" w14:textId="1FBFDC5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AF36A" w14:textId="4EFE510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F87C" w14:textId="4ACE960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71C3" w14:textId="45C3384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E89A" w14:textId="38DE825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966F0" w14:textId="5B71BF9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DCED" w14:textId="2F2384E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64D6" w14:textId="19FBE6A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F3F6F" w14:textId="3BA2A01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1490E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A615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Chang, 2009</w:t>
            </w:r>
          </w:p>
        </w:tc>
      </w:tr>
      <w:tr w:rsidR="00A85563" w:rsidRPr="00A85563" w14:paraId="3953B23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D5B7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B220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007851" w14:textId="1A5A135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51DC3" w14:textId="725DF15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BD06" w14:textId="3EF3EB0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75A55" w14:textId="43FB655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14FD7" w14:textId="1665DB9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0A03C" w14:textId="76DDA16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FC8F4" w14:textId="53ECBA0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D2A75" w14:textId="5D93478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2A10B" w14:textId="2AD7721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91B55" w14:textId="2D2463D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5AE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2824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Chang, 2009</w:t>
            </w:r>
          </w:p>
        </w:tc>
      </w:tr>
      <w:tr w:rsidR="00A85563" w:rsidRPr="00A85563" w14:paraId="50A3D57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9ABC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21090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206EE7" w14:textId="0CA508F0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3E3A" w14:textId="4214698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A0FB6" w14:textId="1501952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98E63" w14:textId="0E1DA766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3A91" w14:textId="2EAE596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B94E9" w14:textId="0A3D088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6605" w14:textId="1A1F568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28A35" w14:textId="44EC34C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FC87" w14:textId="3328A33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0A8C1" w14:textId="40F9116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6A231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926D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Chang, 2009</w:t>
            </w:r>
          </w:p>
        </w:tc>
      </w:tr>
      <w:tr w:rsidR="00A85563" w:rsidRPr="00A85563" w14:paraId="05753AC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AAB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Hu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233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Changsh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6264F83" w14:textId="7320A331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2</w:t>
            </w:r>
            <w:r w:rsidRPr="00A85563">
              <w:rPr>
                <w:sz w:val="22"/>
                <w:szCs w:val="22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CEF1" w14:textId="0B4B631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B99B" w14:textId="22FFD46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6924" w14:textId="3279F64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7168" w14:textId="0F7CE64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068D7" w14:textId="0299E65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D394" w14:textId="695464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9595" w14:textId="26B7F57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2D2E" w14:textId="1845707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FEC18" w14:textId="6A1B50E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118E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-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3B0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i et al., 2014</w:t>
            </w:r>
          </w:p>
        </w:tc>
      </w:tr>
      <w:tr w:rsidR="00A85563" w:rsidRPr="00A85563" w14:paraId="490AB22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BCA1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4B53D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F77399" w14:textId="48CFFA73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B9C1" w14:textId="66C537B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FDBA" w14:textId="531EF55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D8F86" w14:textId="665E3B9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80868" w14:textId="2BB8E824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59DE" w14:textId="1084303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7C8F" w14:textId="63EBFC91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246F" w14:textId="4B2DEBE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8FC9" w14:textId="5E5333A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0D93" w14:textId="3C4BB34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EAE6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54B6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ao et al., 1988</w:t>
            </w:r>
          </w:p>
        </w:tc>
      </w:tr>
      <w:tr w:rsidR="00A85563" w:rsidRPr="00A85563" w14:paraId="68A61E8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F55B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89F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EDECE4" w14:textId="6DC7E72A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7D68" w14:textId="4E1A81A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CCDC" w14:textId="13DC3F8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0D1BD" w14:textId="0B603E1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13E0" w14:textId="6C97E06E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67EDE" w14:textId="5760198F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0CA7" w14:textId="409BA85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81BD6" w14:textId="61B7033B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0D149" w14:textId="3F6E7CD9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9B0C4" w14:textId="1AEC6E2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F217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409BA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Fujita et al., 2000</w:t>
            </w:r>
          </w:p>
        </w:tc>
      </w:tr>
      <w:tr w:rsidR="00A85563" w:rsidRPr="00A85563" w14:paraId="3DCEFD5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FC56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34569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4D213D" w14:textId="28FC2AD9" w:rsidR="000A21F1" w:rsidRPr="00A85563" w:rsidRDefault="000A21F1" w:rsidP="000A21F1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AA2A4" w14:textId="67A5CA4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E2AB8" w14:textId="0C7E346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9B714" w14:textId="77FA2390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132C3" w14:textId="152415DC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3B07" w14:textId="28CE2388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673BA" w14:textId="39706585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8DE6" w14:textId="40E0B7B2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A768A" w14:textId="38ED0C63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58A2" w14:textId="36CD1F6A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2A2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D1D7" w14:textId="77777777" w:rsidR="000A21F1" w:rsidRPr="00A85563" w:rsidRDefault="000A21F1" w:rsidP="000A21F1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Fujita et al., 2000</w:t>
            </w:r>
          </w:p>
        </w:tc>
      </w:tr>
      <w:tr w:rsidR="00A85563" w:rsidRPr="00A85563" w14:paraId="788731D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FE4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B32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08B0E5" w14:textId="6D049295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8B211" w14:textId="5001042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2585" w14:textId="3633152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3628" w14:textId="3D21851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A8A61" w14:textId="3E3E5C8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B69A7" w14:textId="6487466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11145" w14:textId="4A9C682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6998" w14:textId="692222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CADA" w14:textId="37E9EB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F6EB" w14:textId="72884C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7A8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48C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 and Zhang,1997</w:t>
            </w:r>
          </w:p>
        </w:tc>
      </w:tr>
      <w:tr w:rsidR="00A85563" w:rsidRPr="00A85563" w14:paraId="11EF092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FC63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265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DA85B57" w14:textId="26899895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FA2E9" w14:textId="3277168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98D2D" w14:textId="15FA319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9CA97" w14:textId="3E910E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FB7E" w14:textId="1D73684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5D555" w14:textId="6AB190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5FF70" w14:textId="45F659C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53232" w14:textId="1C2BB34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37F14" w14:textId="7FFCC1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1714" w14:textId="29662E1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53AE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-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255B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Feng et al., 2001</w:t>
            </w:r>
          </w:p>
        </w:tc>
      </w:tr>
      <w:tr w:rsidR="00A85563" w:rsidRPr="00A85563" w14:paraId="03EEAA3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DA9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445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543697" w14:textId="47330ABE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4CE7D" w14:textId="5EC4DCB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25CF0" w14:textId="62C7CF3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40A0" w14:textId="20B05BD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00102" w14:textId="672561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37D1F" w14:textId="2B25094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3EE78" w14:textId="036CC2F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541F" w14:textId="19EC0D6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23FE" w14:textId="70691FA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B57E" w14:textId="0B26875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841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-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D7C6" w14:textId="4943848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ng et al., 2012</w:t>
            </w:r>
          </w:p>
        </w:tc>
      </w:tr>
      <w:tr w:rsidR="00A85563" w:rsidRPr="00A85563" w14:paraId="604FBE2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A6F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556C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F22D05" w14:textId="27448EC9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2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C113" w14:textId="56BF1E1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B2E6" w14:textId="19E39AC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CF7D" w14:textId="1776AB5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CAF27" w14:textId="79943DE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0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1C3F" w14:textId="1DD919F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75C0" w14:textId="2CB3262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230EC" w14:textId="60D18A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BB655" w14:textId="26F9DF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ECA98" w14:textId="0CCE336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22C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119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and Han, 2009</w:t>
            </w:r>
          </w:p>
        </w:tc>
      </w:tr>
      <w:tr w:rsidR="00A85563" w:rsidRPr="00A85563" w14:paraId="3CDE5BD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E5C7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546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6055BF" w14:textId="3C7D3407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9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0A0E" w14:textId="71B622C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78BDD" w14:textId="2448ABB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D496A" w14:textId="1E4E638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6672F" w14:textId="526F595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16F3D" w14:textId="4D7CB7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51FB2" w14:textId="6A67D4F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DD3C4" w14:textId="28D9927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F9D1" w14:textId="79866BA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9AB42" w14:textId="76E17B9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BEC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2637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ng et al., 2011</w:t>
            </w:r>
          </w:p>
        </w:tc>
      </w:tr>
      <w:tr w:rsidR="00A85563" w:rsidRPr="00A85563" w14:paraId="6CF4439C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5326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A515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870A4E5" w14:textId="38C465DC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01102" w14:textId="51C6888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6AB8" w14:textId="59B0476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FEB62" w14:textId="217B812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06F0" w14:textId="46CD7A4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4F416" w14:textId="6ACEBA4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D419" w14:textId="1F56758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99054" w14:textId="3C22E10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F122" w14:textId="557E1BC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80B1" w14:textId="1C29870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C9E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FDD2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et al., 2012</w:t>
            </w:r>
          </w:p>
        </w:tc>
      </w:tr>
      <w:tr w:rsidR="00A85563" w:rsidRPr="00A85563" w14:paraId="00D64D4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2BB9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10A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D855EF" w14:textId="34627B76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9</w:t>
            </w:r>
            <w:r w:rsidRPr="00A85563">
              <w:rPr>
                <w:sz w:val="22"/>
                <w:szCs w:val="22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3BD0D" w14:textId="2472B6B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86D66" w14:textId="4D4CA3E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99515" w14:textId="5559433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914DA" w14:textId="5A89A80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E150" w14:textId="6C35413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860A" w14:textId="432D29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C0E83" w14:textId="0C7DF29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B279" w14:textId="279C4D0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A199" w14:textId="0527BA9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5C0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2C2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ng et al., 2011</w:t>
            </w:r>
          </w:p>
        </w:tc>
      </w:tr>
      <w:tr w:rsidR="00A85563" w:rsidRPr="00A85563" w14:paraId="0E14440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0817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lastRenderedPageBreak/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309F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2A7041" w14:textId="5FFA68BA" w:rsidR="00222318" w:rsidRPr="00A85563" w:rsidRDefault="000A21F1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34C30" w14:textId="0965884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8B07" w14:textId="7EABFEA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7138" w14:textId="2216567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C5DD6" w14:textId="1712E69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8DB8C" w14:textId="6D00FED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46A1" w14:textId="5F40B75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14DE1" w14:textId="7D7714D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8958" w14:textId="7EC70B3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B39C" w14:textId="4F7976F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13BD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-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9A1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u et al., 2016</w:t>
            </w:r>
          </w:p>
        </w:tc>
      </w:tr>
      <w:tr w:rsidR="00A85563" w:rsidRPr="00A85563" w14:paraId="55F1CB0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0BC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8F9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F9ACCB" w14:textId="13D3745E" w:rsidR="00222318" w:rsidRPr="00A85563" w:rsidRDefault="00E8389D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FF265" w14:textId="52211A4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2D24C" w14:textId="4445C24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A3FF" w14:textId="62AF22D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472E" w14:textId="44A2BF7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16583" w14:textId="2809ED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01619" w14:textId="1F74EA8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B02B" w14:textId="773D3ED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F61D2" w14:textId="49A8E35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AD66" w14:textId="1605067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027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9467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et al., 2020</w:t>
            </w:r>
          </w:p>
        </w:tc>
      </w:tr>
      <w:tr w:rsidR="00A85563" w:rsidRPr="00A85563" w14:paraId="4D1B1DA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7A0E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202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81569A" w14:textId="3223FEC9" w:rsidR="00222318" w:rsidRPr="00A85563" w:rsidRDefault="00E8389D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53C7" w14:textId="3766DEE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0BF33" w14:textId="44FF52A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F36E" w14:textId="50D902D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65A7" w14:textId="599118F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E9556" w14:textId="575FA06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3AA4F" w14:textId="66FB993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956AB" w14:textId="64419ED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E99E9" w14:textId="656471A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37DE6" w14:textId="4C18D68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BCD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7621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et al., 2020</w:t>
            </w:r>
          </w:p>
        </w:tc>
      </w:tr>
      <w:tr w:rsidR="00A85563" w:rsidRPr="00A85563" w14:paraId="2C049FC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FE23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4B39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9CB2D0" w14:textId="0E5F9E5B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8A09F" w14:textId="7CE404E5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E894" w14:textId="73CE5D71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53022" w14:textId="10F2696F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754C" w14:textId="6BA7038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4C2A4" w14:textId="5EE7EE0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0C36" w14:textId="6C14569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2633" w14:textId="3FF662E1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F16F2" w14:textId="22AB2F91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00008" w14:textId="41A9BCCF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13A3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44129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1991</w:t>
            </w:r>
          </w:p>
        </w:tc>
      </w:tr>
      <w:tr w:rsidR="00A85563" w:rsidRPr="00A85563" w14:paraId="48B6DC6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285FC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F594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89113E" w14:textId="054AB126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1139" w14:textId="6084B10C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8542" w14:textId="585D1AB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E0EBD" w14:textId="6578569D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859BA" w14:textId="0B20233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1215" w14:textId="38746F1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7D7B" w14:textId="040B2D0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A6F5" w14:textId="121D0B8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8E596" w14:textId="380D1C5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C8A80" w14:textId="6F2BA1EC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A36A0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E8812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1991</w:t>
            </w:r>
          </w:p>
        </w:tc>
      </w:tr>
      <w:tr w:rsidR="00A85563" w:rsidRPr="00A85563" w14:paraId="76ACAF9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284C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0AD05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410513" w14:textId="1D7AB91A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889D" w14:textId="6E67695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A2D0" w14:textId="53FC6E1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DCCBF" w14:textId="283DA9D5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844A" w14:textId="4F44F762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00F9" w14:textId="7E8D4B5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0E1F" w14:textId="6B4D1AC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A7E8" w14:textId="521D5992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E57A8" w14:textId="281CA870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5A2D9" w14:textId="5959302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1801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6A88B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1991</w:t>
            </w:r>
          </w:p>
        </w:tc>
      </w:tr>
      <w:tr w:rsidR="00A85563" w:rsidRPr="00A85563" w14:paraId="1B390DC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1E8D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5FA3C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D37B0B" w14:textId="081BDA10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DC908" w14:textId="296C750F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0DDA" w14:textId="5C1C684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E24C8" w14:textId="67CEF1FE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FC86" w14:textId="25E7CBDC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581C9" w14:textId="20509EE9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E572" w14:textId="5672C08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F0FC4" w14:textId="245A4AB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CCBBC" w14:textId="59E7430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DCF7" w14:textId="3F3CA3B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B843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EB595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1991</w:t>
            </w:r>
          </w:p>
        </w:tc>
      </w:tr>
      <w:tr w:rsidR="00A85563" w:rsidRPr="00A85563" w14:paraId="41F8425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1DCC2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F0665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364D691" w14:textId="2F895375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53DB7" w14:textId="0C24307D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D540D" w14:textId="0738F8E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E1D89" w14:textId="3F56D0B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EE0D" w14:textId="75A41BC9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C6E78" w14:textId="0AAEE32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D445" w14:textId="28F0FFA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63BC" w14:textId="6E552D9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091F" w14:textId="4502F260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E4C4" w14:textId="6A6D5AF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32CE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EF90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, 1991</w:t>
            </w:r>
          </w:p>
        </w:tc>
      </w:tr>
      <w:tr w:rsidR="00A85563" w:rsidRPr="00A85563" w14:paraId="34F1926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644C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91DB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6A3A3E" w14:textId="42537975" w:rsidR="00222318" w:rsidRPr="00A85563" w:rsidRDefault="00E8389D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6FCAE" w14:textId="2E886A7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8650" w14:textId="2A96015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58280" w14:textId="5E6715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C67BA" w14:textId="5E52A6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434BE" w14:textId="637C2DA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45B4" w14:textId="73DDE1C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B459" w14:textId="6A3E3B7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1AFBE" w14:textId="0C4BC1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FE11" w14:textId="2BB83E9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2973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CB1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Qi and Wang, 1995</w:t>
            </w:r>
          </w:p>
        </w:tc>
      </w:tr>
      <w:tr w:rsidR="00A85563" w:rsidRPr="00A85563" w14:paraId="28451D1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A9F4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796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7E3911" w14:textId="7429AA25" w:rsidR="00222318" w:rsidRPr="00A85563" w:rsidRDefault="00E8389D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7CB8" w14:textId="0049278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469B3" w14:textId="124148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7BD1D" w14:textId="1A05E4F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EC725" w14:textId="45B48EB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A677" w14:textId="69932BA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FCC4" w14:textId="548EE06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EDBA" w14:textId="4B2DF71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E298" w14:textId="40296BA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BBF4" w14:textId="70FFF39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7E9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1757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 et al., 1994</w:t>
            </w:r>
          </w:p>
        </w:tc>
      </w:tr>
      <w:tr w:rsidR="00A85563" w:rsidRPr="00A85563" w14:paraId="6ED1C6E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FB26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7E92E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7B4F9A3" w14:textId="3883349B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2D4E" w14:textId="325FFE8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C788" w14:textId="2086AA0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26DBE" w14:textId="4670587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8FADA" w14:textId="7CBDBB80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C352B" w14:textId="467F6B0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08066" w14:textId="4480824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A915C" w14:textId="2DE0E1BE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5B20" w14:textId="039A9F0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FB943" w14:textId="124E36E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302A1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9250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62C5E07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5C78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2543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6C5E22" w14:textId="1C85F980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241A0" w14:textId="64D9B7C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64A4" w14:textId="59621939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DAAAC" w14:textId="61AF70B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98EC2" w14:textId="416FB5B2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6F22" w14:textId="38FB4574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5035" w14:textId="297829E5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BC79E" w14:textId="56DCA3D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59B03" w14:textId="5DBAEAD5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BF26" w14:textId="4D6AD1E2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CE6D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0F939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1174D0AC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015A2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AC5BD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E4FC51" w14:textId="5AC15926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ADFD" w14:textId="4B63F619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A3F1" w14:textId="58D117E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3703" w14:textId="4B5D60F5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81520" w14:textId="13ECDE1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5ED1" w14:textId="66F63310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54ADF" w14:textId="5BF046F0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629C5" w14:textId="0C7D2F2B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D65D4" w14:textId="15E42D3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821DA" w14:textId="40BE974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65A4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30CF5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47F4AD7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1CC4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7394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C8704C" w14:textId="4685E2BE" w:rsidR="00E8389D" w:rsidRPr="00A85563" w:rsidRDefault="00E8389D" w:rsidP="00E8389D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0CF95" w14:textId="6FB0841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404C" w14:textId="512EAF48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9426" w14:textId="398DF50D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B6F6A" w14:textId="6C79CF7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07C8" w14:textId="0E3557D3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4811" w14:textId="7F4BC9FA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287CB" w14:textId="57406082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6BDD" w14:textId="6D6FA0F9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6AD17" w14:textId="2551EBC6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20D9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80856" w14:textId="77777777" w:rsidR="00E8389D" w:rsidRPr="00A85563" w:rsidRDefault="00E8389D" w:rsidP="00E8389D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0E9CF2A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D9D2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3FF1E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5A4BCE" w14:textId="0E38A85C" w:rsidR="00F22B96" w:rsidRPr="00A85563" w:rsidRDefault="00F22B96" w:rsidP="00F22B9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F3B8" w14:textId="6188FCE2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8C12B" w14:textId="1E45203E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7AF7" w14:textId="65281AB3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54898" w14:textId="4F207F05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EDA83" w14:textId="537AC60C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1D7FD" w14:textId="0650722F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DD40" w14:textId="48B8652B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C002" w14:textId="6444D06B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EBCF" w14:textId="76FFF3D2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514C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9611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and Wu, 2010</w:t>
            </w:r>
          </w:p>
        </w:tc>
      </w:tr>
      <w:tr w:rsidR="00A85563" w:rsidRPr="00A85563" w14:paraId="512C983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C60F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F06F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D409D" w14:textId="2E9F831A" w:rsidR="00F22B96" w:rsidRPr="00A85563" w:rsidRDefault="00F22B96" w:rsidP="00F22B9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ABB00" w14:textId="261B18A5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BF53" w14:textId="386E7349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CA233" w14:textId="1E498B6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77092" w14:textId="6B9F796D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6560C" w14:textId="508128E0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EF5C" w14:textId="474B7093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96EE" w14:textId="5FB9AD34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01A1" w14:textId="5456CB86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836D0" w14:textId="1D32B92D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7B51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9D47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and Wu, 2010</w:t>
            </w:r>
          </w:p>
        </w:tc>
      </w:tr>
      <w:tr w:rsidR="00A85563" w:rsidRPr="00A85563" w14:paraId="123FD1A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94822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11060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41346" w14:textId="38754055" w:rsidR="00F22B96" w:rsidRPr="00A85563" w:rsidRDefault="00F22B96" w:rsidP="00F22B9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E0C6A" w14:textId="5DF4BC99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F1AAC" w14:textId="5816901E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FBFE" w14:textId="46AC9F66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325D" w14:textId="32CF4350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F39F" w14:textId="04CABB08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12CC" w14:textId="72DB6A08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F581" w14:textId="4917EA2A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4FDBA" w14:textId="6AA9D4A3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69453" w14:textId="5334C23D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50DC4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DFB55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and Wu, 2010</w:t>
            </w:r>
          </w:p>
        </w:tc>
      </w:tr>
      <w:tr w:rsidR="00A85563" w:rsidRPr="00A85563" w14:paraId="7DA11F6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00F4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66F5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D5B4E4" w14:textId="0531C616" w:rsidR="00F22B96" w:rsidRPr="00A85563" w:rsidRDefault="00F22B96" w:rsidP="00F22B96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1A870" w14:textId="7E942829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8597" w14:textId="284D403B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AE79" w14:textId="12773209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2FC7" w14:textId="514CFD6A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9445" w14:textId="272CD5D4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416FF" w14:textId="5DE9E1A5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1F42" w14:textId="56C8A7A2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31306" w14:textId="598D9EBB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A452" w14:textId="4C7871A2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5C125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7CBC" w14:textId="77777777" w:rsidR="00F22B96" w:rsidRPr="00A85563" w:rsidRDefault="00F22B96" w:rsidP="00F22B96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Xu and Wu, 2010</w:t>
            </w:r>
          </w:p>
        </w:tc>
      </w:tr>
      <w:tr w:rsidR="00A85563" w:rsidRPr="00A85563" w14:paraId="175B50B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E637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BD81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1A9CF00" w14:textId="5FB4279D" w:rsidR="00222318" w:rsidRPr="00A85563" w:rsidRDefault="00F22B96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420A" w14:textId="65895C6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B847A" w14:textId="23CB805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0620" w14:textId="35704F6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D03E" w14:textId="1655E0D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2B377" w14:textId="460C620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A702" w14:textId="4E14EEE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DC34" w14:textId="3531F3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A6FD" w14:textId="0C0BA1D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E131" w14:textId="3AF6986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183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33A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ei et al., 1997</w:t>
            </w:r>
          </w:p>
        </w:tc>
      </w:tr>
      <w:tr w:rsidR="00A85563" w:rsidRPr="00A85563" w14:paraId="51E6927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B91F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1A8C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AF7DAF" w14:textId="5B4A1398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0EA4" w14:textId="4A77241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FB1CC" w14:textId="378E1AA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C1A3" w14:textId="13E76A1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584F2" w14:textId="1631F70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25FC" w14:textId="2455FA5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007DE" w14:textId="7170815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A8E3" w14:textId="2509E96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F31E" w14:textId="3CBC0FE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499E4" w14:textId="3CBEDDD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B16C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33DCB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4A9AEA3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245F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60005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2692A7" w14:textId="43DE9A0A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7970" w14:textId="027596CB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8B50" w14:textId="508FFA3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35CCC" w14:textId="33D7ADF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BC4B1" w14:textId="4F8BE92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982F" w14:textId="44A2E6C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33C5" w14:textId="3E09731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C73C" w14:textId="64C8DF0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2B41" w14:textId="312F79A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2A04" w14:textId="5FB6467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AA74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481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71F8DB9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C84C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EBAC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F7D80C" w14:textId="4DC85A15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CD3B7" w14:textId="06D5179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F017" w14:textId="4401D9F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18FAE" w14:textId="0A213A7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BA35" w14:textId="37D7B9D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185B6" w14:textId="2A1761B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3444D" w14:textId="7893851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005C1" w14:textId="0C0F80B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A2E8" w14:textId="4025335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5BB8" w14:textId="5A30F5F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9FF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071E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43303B1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496D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CF4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096F6A4" w14:textId="1A34B96A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11023" w14:textId="3A28216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DD89" w14:textId="00C8E98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D446" w14:textId="7D8E8CD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2C84" w14:textId="00DFDBFE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F886F" w14:textId="5CEA995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20B46" w14:textId="25CB1FF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76D7F" w14:textId="0FA1193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07EB8" w14:textId="17BFF2D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A5406" w14:textId="0E98C81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65BB2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89CB1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6EAF196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E1D0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C25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682351" w14:textId="73B9CC8E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DB38" w14:textId="2A80B33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8D0DC" w14:textId="23997EE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2F69" w14:textId="301CEC6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9E6B" w14:textId="54EF19A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E4F74" w14:textId="158BC3B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AF427" w14:textId="075940EB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53BEF" w14:textId="7F76F19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0967" w14:textId="7339D29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9C7E" w14:textId="7E2CB21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731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58FEC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3ACEE94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D8B0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C86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849B32" w14:textId="39E95481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409E8" w14:textId="041FA83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CF819" w14:textId="66B5671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6C9B8" w14:textId="32CF850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59499" w14:textId="38E1598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29C0D" w14:textId="33E75F2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A346" w14:textId="067B193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7458" w14:textId="4BB3021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12B7C" w14:textId="57A6455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13E1" w14:textId="61068B4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D84CB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225C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3C13640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478B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lastRenderedPageBreak/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06CAD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AE7048" w14:textId="475BA883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DFC6" w14:textId="7342B1D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667E1" w14:textId="1123A43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D802" w14:textId="3668F0C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CA8D" w14:textId="101C3C9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4696" w14:textId="288DFDC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5A748" w14:textId="558EB47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573E" w14:textId="49548A0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29015" w14:textId="6C3EF1F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E5610" w14:textId="1837E3A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8805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BCAF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104AAD8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6F2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F5E52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0293E4" w14:textId="225C86A7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2553F" w14:textId="1F1663E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D031E" w14:textId="69FE540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D5657" w14:textId="2BA0798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032D" w14:textId="39ED110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9857" w14:textId="1222D48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F48E" w14:textId="67C6539B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D934" w14:textId="27C7741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79635" w14:textId="5C4DB2FE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A1B89" w14:textId="2F100A3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F3E06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B2B58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33065FA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F6BA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8F98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9B8291" w14:textId="52A67F12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8FC6B" w14:textId="32F073E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68F2" w14:textId="4EBA79F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EB7BF" w14:textId="12CF376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FE31" w14:textId="6E6CA19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38C8C" w14:textId="28832B6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39C2A" w14:textId="3D3A446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F822" w14:textId="0C432E0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1A60" w14:textId="2621F4D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6AF9D" w14:textId="1EC4C36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F29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CC3F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1C3E078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8B67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A530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B8643E" w14:textId="5865BD8A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1A2D" w14:textId="61ECD51B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EDDE" w14:textId="0631F56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915FF" w14:textId="33923D8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DB8E5" w14:textId="52EF87D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FA31" w14:textId="64D5F73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EAD6" w14:textId="745F154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A070F" w14:textId="3944DEC1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D92E7" w14:textId="1A1EE92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9A8F" w14:textId="577B78E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3657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9201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33A3765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2C33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80FA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2BF605" w14:textId="52253577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C751" w14:textId="1DEA8CE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745DD" w14:textId="0537482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02E84" w14:textId="0156524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541EA" w14:textId="696E4B44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E7E2F" w14:textId="0B2A462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9230" w14:textId="14E7DD4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0F5B" w14:textId="14E29DA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E00AF" w14:textId="0A55EB3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FF56" w14:textId="7DA2BB5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C3DD7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3268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023B3E0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F575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6BB35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1F14FA" w14:textId="78810A5E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E434" w14:textId="138A0CF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73C9" w14:textId="564320B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B824" w14:textId="2368D94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19EB" w14:textId="0DFC08E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901DF" w14:textId="213D70E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99603" w14:textId="1A1F2C7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CE4E" w14:textId="50CAB178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33851" w14:textId="2CA103E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434D1" w14:textId="36F50F9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3B60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198AE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75BD176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66A54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FAAD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7B4B78" w14:textId="0977A6D2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8762" w14:textId="6D7480B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677C" w14:textId="526CF196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ED251" w14:textId="2D4FC3D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75833" w14:textId="2A3B3883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7025" w14:textId="6DDB38F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308E" w14:textId="510443C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8DD4" w14:textId="04E0092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DA7A" w14:textId="08FAA80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459B4" w14:textId="00AC6FCD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30FF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81F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0D56EC2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7C479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521D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397D4F8" w14:textId="4E4784B4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FFBA0" w14:textId="7A0B03A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501D6" w14:textId="270A9D8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7158" w14:textId="7E10484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0787" w14:textId="3D78C8C2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66F42" w14:textId="58DEA45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6E6B4" w14:textId="5A85278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7C49" w14:textId="6D52E30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AE6D" w14:textId="407BE30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13E07" w14:textId="667E07A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54F63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34F52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0DAE6B3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DAB31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D64A5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17EC18" w14:textId="28BAD2FF" w:rsidR="005D5078" w:rsidRPr="00A85563" w:rsidRDefault="005D5078" w:rsidP="005D5078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AF2B8" w14:textId="42D1E3AB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E6273" w14:textId="4FB79FC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394F0" w14:textId="327F47F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C01C" w14:textId="4CD9BBE0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D500" w14:textId="7B3571DF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513F" w14:textId="5E8A2F7C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9543" w14:textId="73A92A65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E7BC" w14:textId="2C27ACDA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8DA36" w14:textId="0443F5C9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804F6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25D1" w14:textId="77777777" w:rsidR="005D5078" w:rsidRPr="00A85563" w:rsidRDefault="005D5078" w:rsidP="005D5078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a et al., 2007</w:t>
            </w:r>
          </w:p>
        </w:tc>
      </w:tr>
      <w:tr w:rsidR="00A85563" w:rsidRPr="00A85563" w14:paraId="12048AB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D25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6ED0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2F7921" w14:textId="22C57A09" w:rsidR="00222318" w:rsidRPr="00A85563" w:rsidRDefault="005D5078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7</w:t>
            </w:r>
            <w:r w:rsidRPr="00A85563">
              <w:rPr>
                <w:sz w:val="22"/>
                <w:szCs w:val="22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05566" w14:textId="75C9077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90FCF" w14:textId="4E328F5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0454D" w14:textId="40BFC35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714A" w14:textId="6123B73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A0750" w14:textId="2B9F57B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76354" w14:textId="2F1E74A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0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A4A21" w14:textId="7CD7DB2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AD22B" w14:textId="220E810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D90F7" w14:textId="4E7731C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F294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331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uang et al., 2008</w:t>
            </w:r>
          </w:p>
        </w:tc>
      </w:tr>
      <w:tr w:rsidR="00A85563" w:rsidRPr="00A85563" w14:paraId="78DDE70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53E5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4CDD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BC528D" w14:textId="562046B0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7780" w14:textId="0446C33B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52B2" w14:textId="0ED5397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177C4" w14:textId="2527BF8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72D7" w14:textId="05858D23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9DBC" w14:textId="3C65B4E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2A69" w14:textId="2C25079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D451" w14:textId="514D57F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D68E" w14:textId="4174407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9E917" w14:textId="0DD77AD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1097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946CC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, 2012</w:t>
            </w:r>
          </w:p>
        </w:tc>
      </w:tr>
      <w:tr w:rsidR="00A85563" w:rsidRPr="00A85563" w14:paraId="746C55C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61A50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C769C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7AA63A" w14:textId="2F449F63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F08C7" w14:textId="38B7B3D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866D" w14:textId="1298D93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1A5B0" w14:textId="16EE5CD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4394" w14:textId="59C9CA9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35B4F" w14:textId="451ADB9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B7AC" w14:textId="23D213D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1063" w14:textId="62F0753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A63B4" w14:textId="16ED599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FE402" w14:textId="7CAD06F6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AEA15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FACC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, 2012</w:t>
            </w:r>
          </w:p>
        </w:tc>
      </w:tr>
      <w:tr w:rsidR="00A85563" w:rsidRPr="00A85563" w14:paraId="790F528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7BE5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00D9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58865A" w14:textId="76A35D72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33AA" w14:textId="4E47F39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0C863" w14:textId="5257AEAE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470AE" w14:textId="75D6629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3A093" w14:textId="7EAC39DB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E751" w14:textId="6B398BF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E5F1" w14:textId="471F993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2E62" w14:textId="77CA193C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4BA8" w14:textId="1E879CA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2ECB" w14:textId="3BDAE45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DF584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A5A4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, 2012</w:t>
            </w:r>
          </w:p>
        </w:tc>
      </w:tr>
      <w:tr w:rsidR="00A85563" w:rsidRPr="00A85563" w14:paraId="1A1953C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CF51B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E958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7B723A" w14:textId="7444DF5D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BBB51" w14:textId="142701C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1747" w14:textId="516BCBC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FB438" w14:textId="58AFB8C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8F60" w14:textId="222149B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64597" w14:textId="4DF9E2D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AB64" w14:textId="0E36FB6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E6C8" w14:textId="1C59C9B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5D20" w14:textId="4ECC9E1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65FA1" w14:textId="0AB2C02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F768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23CF4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, 2012</w:t>
            </w:r>
          </w:p>
        </w:tc>
      </w:tr>
      <w:tr w:rsidR="00A85563" w:rsidRPr="00A85563" w14:paraId="5F7C88C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FCBCA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9DDB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5EC2C6" w14:textId="1139E3DB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E349" w14:textId="15D9F37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E3778" w14:textId="622DE1A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2C92A" w14:textId="6FFC9F9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308A" w14:textId="3EA5746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F07A1" w14:textId="62FF6CF3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4A21A" w14:textId="3161A20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8788" w14:textId="2266B4E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15D8" w14:textId="477A4F8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1C41B" w14:textId="169AA40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01F8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6FD8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ang, 2012</w:t>
            </w:r>
          </w:p>
        </w:tc>
      </w:tr>
      <w:tr w:rsidR="00A85563" w:rsidRPr="00A85563" w14:paraId="55A4AF6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76BC5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E309F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26184D" w14:textId="106E7E55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0540" w14:textId="7F6300E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238A6" w14:textId="5EA4A4D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0E52" w14:textId="785755C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64DB6" w14:textId="35FEE2F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0047F" w14:textId="01245BBB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83FB" w14:textId="26BC0E73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1A2A" w14:textId="1964952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78E7" w14:textId="240D0F4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FFE0" w14:textId="3F0C0822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BF29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57560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100B5A7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DFDB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D9B7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7C8B55C" w14:textId="79F1366D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11172" w14:textId="147F03F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22A0" w14:textId="23982E6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104C" w14:textId="1C6193EC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E19D" w14:textId="21986EB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D321A" w14:textId="7A6E43E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80934" w14:textId="3E5DF75C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F019" w14:textId="0A1D6AB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D19E" w14:textId="4C37CF6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E4867" w14:textId="2A38783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857E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9F6BB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69D85A0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A951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5A776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07A62F" w14:textId="35C1F29A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61E21" w14:textId="19E269F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E9DAC" w14:textId="40BBE8F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A67B" w14:textId="0866692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6BBD" w14:textId="33D1DEF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00E33" w14:textId="7A8BFB1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7A84" w14:textId="3CC1F1B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F870" w14:textId="7C4D3AE3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BC66" w14:textId="54D7D77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C7B7B" w14:textId="411FD0C9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A0337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0D2D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20F2A48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A0DA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18AA8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CE5851" w14:textId="6C84D349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14978" w14:textId="267F2C2C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C2C93" w14:textId="14E7EC1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6F524" w14:textId="69CE4DCE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5BF1" w14:textId="4E3CF3B9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FBC0" w14:textId="3A27814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CCE5D" w14:textId="114094F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A8EA" w14:textId="71FE6D72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FEC3" w14:textId="14FCC5B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34BF1" w14:textId="6E91649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32DE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D5213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46FAECB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EB22D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27BD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79D7FF" w14:textId="3EAA9374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4AC3" w14:textId="421F0E71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F129" w14:textId="2E4C8C5E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76EF6" w14:textId="403727C6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AEA0" w14:textId="0414970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03978" w14:textId="7F3C5EB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9887C" w14:textId="063364E0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D95D" w14:textId="469A79D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06FDE" w14:textId="6A0DE21B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827E" w14:textId="16FB7E7A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1CE0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F9604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580BE0D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43CF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246F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9E0D3F2" w14:textId="30E78D67" w:rsidR="00FC7D63" w:rsidRPr="00A85563" w:rsidRDefault="00FC7D63" w:rsidP="00FC7D63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6DB2" w14:textId="29602E66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286B" w14:textId="53F7036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C7A26" w14:textId="3243E8A5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6BF26" w14:textId="3AF7B374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E93F" w14:textId="28C67D8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40AEC" w14:textId="4E0D820F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F54C" w14:textId="6EB67A58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63E4D" w14:textId="7E76CD1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0D3B5" w14:textId="74884F9D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6A862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AB71" w14:textId="77777777" w:rsidR="00FC7D63" w:rsidRPr="00A85563" w:rsidRDefault="00FC7D63" w:rsidP="00FC7D63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Meng et al., 2019</w:t>
            </w:r>
          </w:p>
        </w:tc>
      </w:tr>
      <w:tr w:rsidR="00A85563" w:rsidRPr="00A85563" w14:paraId="778D4607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DB3A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uj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2112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p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339CE4" w14:textId="3C28A634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96FFD" w14:textId="712FE36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4728" w14:textId="5CF18A7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881F5" w14:textId="29A154A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E3EDC" w14:textId="118ED5D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7A3B" w14:textId="483C15A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3EA06" w14:textId="60AE813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B1AF" w14:textId="7C0D797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E67AE" w14:textId="20D092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67A2" w14:textId="2F8DE6C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0A17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515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6</w:t>
            </w:r>
          </w:p>
        </w:tc>
      </w:tr>
      <w:tr w:rsidR="00A85563" w:rsidRPr="00A85563" w14:paraId="15BFE9B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4691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uj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61A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p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D4DE2C" w14:textId="2643C24F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2</w:t>
            </w:r>
            <w:r w:rsidRPr="00A85563">
              <w:rPr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23183" w14:textId="3816B2C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26A5F" w14:textId="67EA61B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9B0D" w14:textId="55CF3FD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1B6" w14:textId="2F5D317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819A" w14:textId="16EAFB1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CCA8" w14:textId="3E54DD5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22F75" w14:textId="755302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380F5" w14:textId="58B9605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70E99" w14:textId="0D48942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C40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D5B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6</w:t>
            </w:r>
          </w:p>
        </w:tc>
      </w:tr>
      <w:tr w:rsidR="00A85563" w:rsidRPr="00A85563" w14:paraId="3D4409E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6B9F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uj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55C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p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EE0C9F" w14:textId="48DD5FBC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CA8B4" w14:textId="565C171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0F36E" w14:textId="1BF653E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AE54" w14:textId="1A098A9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D7E2" w14:textId="339F041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CD3E" w14:textId="65A059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BC30E" w14:textId="338DF8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A98F" w14:textId="46CC022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392A4" w14:textId="729EEAA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6031" w14:textId="0B2C96E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FDA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214C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6</w:t>
            </w:r>
          </w:p>
        </w:tc>
      </w:tr>
      <w:tr w:rsidR="00A85563" w:rsidRPr="00A85563" w14:paraId="7C6B9D1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CED8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uj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17BF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p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8468B1" w14:textId="59220BD2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4218" w14:textId="3866E5A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4F43" w14:textId="5FED1C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8E31" w14:textId="7A001C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9A0E8" w14:textId="5420CDB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931D" w14:textId="20207E3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E872A" w14:textId="69397FD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48FA" w14:textId="271F145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55D1" w14:textId="770ACD1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1935" w14:textId="57514A1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B76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F09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6</w:t>
            </w:r>
          </w:p>
        </w:tc>
      </w:tr>
      <w:tr w:rsidR="00A85563" w:rsidRPr="00A85563" w14:paraId="0D792F2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3DF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Fuji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4190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p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885A47" w14:textId="5C5F8FF5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3</w:t>
            </w:r>
            <w:r w:rsidRPr="00A85563">
              <w:rPr>
                <w:sz w:val="22"/>
                <w:szCs w:val="22"/>
                <w:lang w:eastAsia="zh-CN"/>
              </w:rPr>
              <w:t>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00E5" w14:textId="18B13D4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F409C" w14:textId="0E29DE2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7E54" w14:textId="600C21C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5EAA" w14:textId="4E8CB18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8D3B" w14:textId="07A8878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BD25E" w14:textId="5775182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25A5C" w14:textId="38FD8DA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138CA" w14:textId="492D36A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6E29" w14:textId="51E5D75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AC70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30D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, 2016</w:t>
            </w:r>
          </w:p>
        </w:tc>
      </w:tr>
      <w:tr w:rsidR="00A85563" w:rsidRPr="00A85563" w14:paraId="643E0B0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C7A8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70F6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BB7D7C" w14:textId="30C4FBE3" w:rsidR="003E710E" w:rsidRPr="00A85563" w:rsidRDefault="003E710E" w:rsidP="003E710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9429" w14:textId="23FC4A4F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E067" w14:textId="68A03F12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C4C1" w14:textId="35BAD871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30B30" w14:textId="2AC23228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0F991" w14:textId="78EBB045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144D" w14:textId="2D2260AD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ECC00" w14:textId="264E4FDA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09EC" w14:textId="0BB82169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A6831" w14:textId="6F2709D6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C0841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5612F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49C4345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B2720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8C6F2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F641F2" w14:textId="0FFFEE70" w:rsidR="003E710E" w:rsidRPr="00A85563" w:rsidRDefault="003E710E" w:rsidP="003E710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2753" w14:textId="53C9CE25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28D32" w14:textId="188E4B70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F7C2D" w14:textId="216E133B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88FC" w14:textId="57A78A26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3260E" w14:textId="2B83FE05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CBB6" w14:textId="1023822B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0325" w14:textId="29164DFE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5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905D" w14:textId="346BC674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7052B" w14:textId="654F18C5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241A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BDF5A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648A509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9EE97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D4AD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2010C1" w14:textId="686AF04A" w:rsidR="003E710E" w:rsidRPr="00A85563" w:rsidRDefault="003E710E" w:rsidP="003E710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59EB5" w14:textId="254CDF52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63F86" w14:textId="7A3837EE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FD33E" w14:textId="30F168FE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D57B" w14:textId="4B53EC0F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8EFF" w14:textId="5CAF1AF0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B921" w14:textId="31627CD4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A27CA" w14:textId="1A969B25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5371" w14:textId="5F3419B1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CE79" w14:textId="30B45874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C92E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9BFA7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1D9E89C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3AD45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EAD0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365F636" w14:textId="69912A29" w:rsidR="003E710E" w:rsidRPr="00A85563" w:rsidRDefault="003E710E" w:rsidP="003E710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EF09F" w14:textId="162F65ED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1F368" w14:textId="75F416C3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3A8FB" w14:textId="79C9C6A3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69AF9" w14:textId="567B09D2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40A9D" w14:textId="043A2046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7FFCE" w14:textId="7D8696E4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4259" w14:textId="515585B8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393C" w14:textId="335452D3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B71A9" w14:textId="4EB91A3F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44971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26738" w14:textId="77777777" w:rsidR="003E710E" w:rsidRPr="00A85563" w:rsidRDefault="003E710E" w:rsidP="003E710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Liu and Xia, 2007</w:t>
            </w:r>
          </w:p>
        </w:tc>
      </w:tr>
      <w:tr w:rsidR="00A85563" w:rsidRPr="00A85563" w14:paraId="13FBF37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D7E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C59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48F765" w14:textId="0B9DE0C4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8FC90" w14:textId="69A3498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D775" w14:textId="31F82BE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F97B8" w14:textId="22EF843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C3D31" w14:textId="6101D95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4685B" w14:textId="34C0FA0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1F94" w14:textId="1738095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7DA2" w14:textId="412E413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C8CFE" w14:textId="599577D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9748" w14:textId="096CDB8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D890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EFCF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o and Liang, 2012</w:t>
            </w:r>
          </w:p>
        </w:tc>
      </w:tr>
      <w:tr w:rsidR="00A85563" w:rsidRPr="00A85563" w14:paraId="6DA9498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E9C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515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15370DD" w14:textId="05219BF5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3</w:t>
            </w:r>
            <w:r w:rsidRPr="00A85563">
              <w:rPr>
                <w:sz w:val="22"/>
                <w:szCs w:val="22"/>
                <w:lang w:eastAsia="zh-CN"/>
              </w:rPr>
              <w:t>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6D08B" w14:textId="6247A35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33D8" w14:textId="2EADC09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0CD05" w14:textId="7D7FDC6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613B4" w14:textId="5EC04F9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C6E5" w14:textId="6CEA573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10540" w14:textId="1B18B85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33BB9" w14:textId="2758B63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E906" w14:textId="63FF2F7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4339" w14:textId="617C3DE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8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DCD1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191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o and Liang, 2012</w:t>
            </w:r>
          </w:p>
        </w:tc>
      </w:tr>
      <w:tr w:rsidR="00A85563" w:rsidRPr="00A85563" w14:paraId="2F8A0258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5BCD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9762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6DDCAB6" w14:textId="56F5C118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9639" w14:textId="291DCA1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03AB" w14:textId="7B36C6F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6D72" w14:textId="3141DD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67C56" w14:textId="4A749A0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EBD9" w14:textId="5947053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6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0C05E" w14:textId="75B9A11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BC81" w14:textId="26745A1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C5922" w14:textId="76A7625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45700" w14:textId="3376B4F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A792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7E64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o and Liang, 2012</w:t>
            </w:r>
          </w:p>
        </w:tc>
      </w:tr>
      <w:tr w:rsidR="00A85563" w:rsidRPr="00A85563" w14:paraId="40A27F0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A78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0FEA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84703B" w14:textId="3DF04347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3</w:t>
            </w:r>
            <w:r w:rsidRPr="00A85563">
              <w:rPr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2C9F" w14:textId="35B68E7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DAA34" w14:textId="66CD268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75516" w14:textId="4F1049D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7F407" w14:textId="39F2E88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96B83" w14:textId="59E97D7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588F" w14:textId="53F0143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82E56" w14:textId="1016CFB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63831" w14:textId="5C8F53D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63F4" w14:textId="7CA484E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559A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E00D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o and Liang, 2012</w:t>
            </w:r>
          </w:p>
        </w:tc>
      </w:tr>
      <w:tr w:rsidR="00A85563" w:rsidRPr="00A85563" w14:paraId="545FAFC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F603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A2A4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4895308" w14:textId="6CB6F98E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547B3" w14:textId="6ED24AB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C90AB" w14:textId="45FBFC5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6C684" w14:textId="4303B75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A79FD" w14:textId="2187768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6B60E" w14:textId="1A7CC5B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0B15" w14:textId="47D0CB6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EFDC" w14:textId="0F92348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A8C7C" w14:textId="5B6CE1C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486B" w14:textId="05FA059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F36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C20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Yao and Liang, 2012</w:t>
            </w:r>
          </w:p>
        </w:tc>
      </w:tr>
      <w:tr w:rsidR="00A85563" w:rsidRPr="00A85563" w14:paraId="2F42F1E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7321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d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9A38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Fosh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4264CD" w14:textId="4500AAA1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6</w:t>
            </w:r>
            <w:r w:rsidRPr="00A85563">
              <w:rPr>
                <w:sz w:val="22"/>
                <w:szCs w:val="22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3F97" w14:textId="734319D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83FC" w14:textId="160AA8A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2567" w14:textId="20905AF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EA581" w14:textId="264DB0F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00B79" w14:textId="3527C37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F0FA" w14:textId="7535FB9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DA6B9" w14:textId="0E7CE13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E35E" w14:textId="7F02AC2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2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C7705" w14:textId="5260C22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EEDE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9B71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uang and Liang, 2017</w:t>
            </w:r>
          </w:p>
        </w:tc>
      </w:tr>
      <w:tr w:rsidR="00A85563" w:rsidRPr="00A85563" w14:paraId="10A7957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8373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B073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C331040" w14:textId="459ECBB0" w:rsidR="00222318" w:rsidRPr="00A85563" w:rsidRDefault="003E710E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4803" w14:textId="3E2212A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40B5" w14:textId="4AF2889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1A47" w14:textId="45E5BE8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EC3F2" w14:textId="3606021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16EC" w14:textId="3CC2B2E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26E3" w14:textId="2B78824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CB36C" w14:textId="73F38CE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C11B9" w14:textId="6DE4BCE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B7BA" w14:textId="0361986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54C6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0486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Qi and Wang, 1995</w:t>
            </w:r>
          </w:p>
        </w:tc>
      </w:tr>
      <w:tr w:rsidR="00A85563" w:rsidRPr="00A85563" w14:paraId="1EBAA33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E4A4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614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751D18" w14:textId="0F96444F" w:rsidR="00222318" w:rsidRPr="00A85563" w:rsidRDefault="007E41B9" w:rsidP="00DE018E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4D8AD" w14:textId="0E0330D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56AA" w14:textId="0EBC828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8E3A" w14:textId="411AD0A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1214" w14:textId="3036031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35EC" w14:textId="6ABAF46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8276" w14:textId="0C1A09D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7E000" w14:textId="25C019C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58DC" w14:textId="54391D5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C950" w14:textId="2EE45C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D04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4-1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72A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Ning and Li, 1997</w:t>
            </w:r>
          </w:p>
        </w:tc>
      </w:tr>
      <w:tr w:rsidR="00A85563" w:rsidRPr="00A85563" w14:paraId="056D227C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36FA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611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5C7D0D" w14:textId="65B9AD49" w:rsidR="00222318" w:rsidRPr="00A85563" w:rsidRDefault="007E41B9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5</w:t>
            </w:r>
            <w:r w:rsidRPr="00A85563">
              <w:rPr>
                <w:sz w:val="22"/>
                <w:szCs w:val="22"/>
                <w:lang w:eastAsia="zh-CN"/>
              </w:rPr>
              <w:t>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9AB5C" w14:textId="46E9E0A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FD9F1" w14:textId="4AB0E0A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8AD37" w14:textId="14F4F3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1FCC" w14:textId="0D63503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DFF3" w14:textId="4402BD5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65D71" w14:textId="6059084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B51C" w14:textId="434DC01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FACCB" w14:textId="676A923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B55F" w14:textId="4719B9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6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EDE3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-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0DD7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Shi et al., 2015</w:t>
            </w:r>
          </w:p>
        </w:tc>
      </w:tr>
      <w:tr w:rsidR="00A85563" w:rsidRPr="00A85563" w14:paraId="0662737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931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9AF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1F6499" w14:textId="7CE57CE9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4</w:t>
            </w:r>
            <w:r w:rsidRPr="00A85563">
              <w:rPr>
                <w:sz w:val="22"/>
                <w:szCs w:val="22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E09C" w14:textId="1836246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8E72" w14:textId="376E142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9A16" w14:textId="701BDDE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6FC55" w14:textId="5D86899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B2783" w14:textId="124F248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B63D" w14:textId="17E28AF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72059" w14:textId="04C4326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0B62B" w14:textId="19CCFF8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8689" w14:textId="2BDA921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AF36F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D5F9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ong et al., 2018</w:t>
            </w:r>
          </w:p>
        </w:tc>
      </w:tr>
      <w:tr w:rsidR="00A85563" w:rsidRPr="00A85563" w14:paraId="36BE34D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49D6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77E52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8108FB" w14:textId="6B6447C3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5B39B" w14:textId="7F6331F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1467" w14:textId="7442B80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9E1E" w14:textId="61898EE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B18C" w14:textId="4412AE8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94118" w14:textId="0F4E958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30B82" w14:textId="3C14562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799B" w14:textId="0989A12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010E" w14:textId="04B3B99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85671" w14:textId="4093BAE2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1D86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E4371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ong et al., 2018</w:t>
            </w:r>
          </w:p>
        </w:tc>
      </w:tr>
      <w:tr w:rsidR="00A85563" w:rsidRPr="00A85563" w14:paraId="681FE3D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1B4A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BC4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4A519D" w14:textId="0121E27A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1B3D5" w14:textId="404251D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A328" w14:textId="238AC54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18E2" w14:textId="3BA8A15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390C2" w14:textId="6526E0B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549A8" w14:textId="275F641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6A14" w14:textId="24C08AF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5604" w14:textId="6F21639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97547" w14:textId="2157C51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4E382" w14:textId="677951C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8DBB5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86DF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ong et al., 2018</w:t>
            </w:r>
          </w:p>
        </w:tc>
      </w:tr>
      <w:tr w:rsidR="00A85563" w:rsidRPr="00A85563" w14:paraId="5BD5D22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580BC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71E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30A308" w14:textId="0BFA25AF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A14F" w14:textId="7D29C9D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706E1" w14:textId="06850BF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F9B8A" w14:textId="1AC0AE1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C0A6" w14:textId="7D54A512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146AA" w14:textId="4552F8F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0E7F6" w14:textId="2AC395F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F9A1E" w14:textId="2B6AB0E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2AE4" w14:textId="3D14ECE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25D4D" w14:textId="18A94E9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1F8BC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331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ong et al., 2018</w:t>
            </w:r>
          </w:p>
        </w:tc>
      </w:tr>
      <w:tr w:rsidR="00A85563" w:rsidRPr="00A85563" w14:paraId="669658F1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CDEB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E30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ili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5C5606" w14:textId="1684695E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8D98" w14:textId="2FEB3BA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CBD4A" w14:textId="730BC3E2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674C8" w14:textId="6DA8814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FFA3" w14:textId="42358AC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DE807" w14:textId="7859936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B5041" w14:textId="77C33B0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7CE4" w14:textId="4A4809B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2845" w14:textId="0AD6B09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B935" w14:textId="1D84A99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ED7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AA9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ong et al., 2018</w:t>
            </w:r>
          </w:p>
        </w:tc>
      </w:tr>
      <w:tr w:rsidR="00A85563" w:rsidRPr="00A85563" w14:paraId="08205E9F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EF995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8F6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n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EDF081" w14:textId="70CB025D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9784" w14:textId="675D14A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A435" w14:textId="2CB1BE9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C4578" w14:textId="54C0505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D99F" w14:textId="13BEB95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3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781C" w14:textId="28E94A4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AB1B9" w14:textId="55074AD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0E13E" w14:textId="07D2C12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DFBF6" w14:textId="0B757A5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7F08D" w14:textId="6444EC3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FF14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8265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Qi and Wang, 1995</w:t>
            </w:r>
          </w:p>
        </w:tc>
      </w:tr>
      <w:tr w:rsidR="00A85563" w:rsidRPr="00A85563" w14:paraId="04DDA58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AAC0A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D0E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n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DE20D2" w14:textId="3726AFB8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8FC85" w14:textId="5B307AA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428B" w14:textId="3FEE76A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1D297" w14:textId="3B00429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F40D" w14:textId="7A90BF4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60AD" w14:textId="316D65B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B168" w14:textId="79BD94A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0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68D1D" w14:textId="7F7936B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836E" w14:textId="058388F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ECA08" w14:textId="6002EEA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822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2E59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Qi and Wang, 1995</w:t>
            </w:r>
          </w:p>
        </w:tc>
      </w:tr>
      <w:tr w:rsidR="00A85563" w:rsidRPr="00A85563" w14:paraId="07402B0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C1D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7633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n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A890E6" w14:textId="623006B9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7099" w14:textId="7D9E156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370E8" w14:textId="51CDB8B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2728" w14:textId="023549D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102F" w14:textId="5B43D8C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FAF11" w14:textId="348C6CE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10C5" w14:textId="7F8678F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1720" w14:textId="3692523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0245B" w14:textId="466EF40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7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F891B" w14:textId="523D4E9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A6AD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1AD4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Fujita et al., 2000</w:t>
            </w:r>
          </w:p>
        </w:tc>
      </w:tr>
      <w:tr w:rsidR="00A85563" w:rsidRPr="00A85563" w14:paraId="121DE3B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EA61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6D3AB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n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A970166" w14:textId="677EE216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2FEA5" w14:textId="41CB981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FCA45" w14:textId="7827260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F9A19" w14:textId="195E6B2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939C" w14:textId="4685BE7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6C268" w14:textId="5611A87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CD7A4" w14:textId="0972D72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96979" w14:textId="4790688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017F5" w14:textId="1F0D492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D30B" w14:textId="4575FAD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19F2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1992-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47A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Tu et al.2005</w:t>
            </w:r>
          </w:p>
        </w:tc>
      </w:tr>
      <w:tr w:rsidR="00A85563" w:rsidRPr="00A85563" w14:paraId="1C1524C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54AE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Gu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769F2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ni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86716E" w14:textId="09B46201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81D36" w14:textId="4E1D8BB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9894" w14:textId="7A5F713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B3844" w14:textId="155094B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A3BA7" w14:textId="3D053A9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F6349" w14:textId="2F5C3FF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0DDC2" w14:textId="29FC40E2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82715" w14:textId="58D3419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00EAB" w14:textId="4B4A14B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F9F40" w14:textId="36CE2D1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07A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B94B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Guo et al., 2017</w:t>
            </w:r>
          </w:p>
        </w:tc>
      </w:tr>
      <w:tr w:rsidR="00A85563" w:rsidRPr="00A85563" w14:paraId="46DE2C32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6FC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34A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84231D" w14:textId="68206513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16EE" w14:textId="66BA636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772A4" w14:textId="67EEA8D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D0AC" w14:textId="3004153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412E" w14:textId="761A54C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74B9" w14:textId="1A78DC7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2D685" w14:textId="219B39A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62CA" w14:textId="037A325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BB3F" w14:textId="29BFBEC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A2DE3" w14:textId="599E8FC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7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3AAD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AD731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47E9790B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2593F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lastRenderedPageBreak/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B2FB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5AD33B" w14:textId="3DD28A41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D3302" w14:textId="4343C7F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A95E3" w14:textId="357525F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50E36" w14:textId="6855279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F2B6B" w14:textId="0DAD7D8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1A72C" w14:textId="041B86F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73434" w14:textId="533A07D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A73FA" w14:textId="73B0D39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036D" w14:textId="05E0E82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062FC" w14:textId="7FD2F7C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23716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232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092A7C9E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567B9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FE0C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00100A" w14:textId="510EBF39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6E407" w14:textId="29662E0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6E04C" w14:textId="1564BB8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91E9" w14:textId="2ECCB0A3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56A5D" w14:textId="2849399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E6001" w14:textId="1B597D7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E79F" w14:textId="24ABB7B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8FC3" w14:textId="61FF684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EECE1" w14:textId="2464E8C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1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240B1" w14:textId="13F41EA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88EAF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694E2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67BC503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7D0F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831C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B4F29B" w14:textId="3DCABEDB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7C122" w14:textId="2D743F8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907D8" w14:textId="06DE12F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E926" w14:textId="4F6B5FC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31E10" w14:textId="6AF98C9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51BAF" w14:textId="6A1E34A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3FA8B" w14:textId="7FA84A22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3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F649C" w14:textId="4F73720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A4C4" w14:textId="56B40F9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C2DB" w14:textId="705FC2E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40241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76861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728CE54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F2FCB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94D5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37AE94" w14:textId="2608A689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1790" w14:textId="3BCC0DB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CD0D" w14:textId="4E746FE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C281E" w14:textId="66E92C3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BC9CE" w14:textId="6B4507DB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9EBE9" w14:textId="2FE4DA0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F7BB" w14:textId="11CAEDF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B693F" w14:textId="5203DAE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6516" w14:textId="10E409A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6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D69C" w14:textId="15DCD9B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41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DB7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3D71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4B02DE54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9F3B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4F6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0A0C84" w14:textId="34E99A7B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32BC" w14:textId="59312FF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03A0" w14:textId="5CCFA82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0D35" w14:textId="32DCC91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77C4E" w14:textId="1542207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86BD8" w14:textId="5BD5C92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3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DF718" w14:textId="169ED45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9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D11FA" w14:textId="571A201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79A3A" w14:textId="6F1F1EA0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8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474D1" w14:textId="0E66F1C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564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4F8A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20BD0C50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80BF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EE4B5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C482B9" w14:textId="00D829D1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8CA85" w14:textId="4F8F127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E3731" w14:textId="4007ED5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3BB4" w14:textId="3BCBB13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72741" w14:textId="7CB43A9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D1AA" w14:textId="6E1A7D7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338F" w14:textId="707C819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FD5C2" w14:textId="4E2CB03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4107" w14:textId="64F2459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8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3834E" w14:textId="681BE4D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2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3868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DA4E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7E09E0C3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E285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E4BD3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D64087" w14:textId="7FC8F530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FBCA9" w14:textId="13D7DA1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8586" w14:textId="1BB5822E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2F42" w14:textId="19CC524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1DF0E" w14:textId="3E954E6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DB06" w14:textId="5B42572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6533" w14:textId="70E641E1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01E48" w14:textId="0CB1CC5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0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6984F" w14:textId="645CC70D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6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DD4C1" w14:textId="6AF76E28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28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E9F3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6D017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6D61BE46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093F2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958A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Yingt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058201E" w14:textId="5B733077" w:rsidR="00756122" w:rsidRPr="00A85563" w:rsidRDefault="00756122" w:rsidP="00756122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94D2" w14:textId="6876604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2ECEB" w14:textId="75720F7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7C8CA" w14:textId="3567910F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EC9EC" w14:textId="3D241F09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22BA" w14:textId="55CEDB94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1F1B0" w14:textId="281A11CC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1EF04" w14:textId="554DBA6A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4385" w14:textId="5CDC6635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A21B4" w14:textId="4361F0A6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8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CECE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9B90" w14:textId="77777777" w:rsidR="00756122" w:rsidRPr="00A85563" w:rsidRDefault="00756122" w:rsidP="00756122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Wu, 2011</w:t>
            </w:r>
          </w:p>
        </w:tc>
      </w:tr>
      <w:tr w:rsidR="00A85563" w:rsidRPr="00A85563" w14:paraId="45FBBF7A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70E6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10FE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6312D5" w14:textId="02DFF63D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F846" w14:textId="6FD4EBB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D74F6" w14:textId="37015B8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F1E9" w14:textId="20F8659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4AE3" w14:textId="76FCA39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1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DF19" w14:textId="4B0D321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DACDA" w14:textId="2CF995B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D2141" w14:textId="29533FD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5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9069" w14:textId="7E38B3F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DBECD" w14:textId="60C04B9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5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D69D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2D6EA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e, 2016</w:t>
            </w:r>
          </w:p>
        </w:tc>
      </w:tr>
      <w:tr w:rsidR="00A85563" w:rsidRPr="00A85563" w14:paraId="182511E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D777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C3F3B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923C04" w14:textId="552F6CC8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2AD14" w14:textId="31D6694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884C" w14:textId="4A90955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78FA5" w14:textId="159C405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8415" w14:textId="3BDAE90C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0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FCFB" w14:textId="1041319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23D6" w14:textId="1D27514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3.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ED648" w14:textId="4383589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F66A5" w14:textId="6BE8FF6F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5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7D4A" w14:textId="5863B1F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91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0664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1CA27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e, 2016</w:t>
            </w:r>
          </w:p>
        </w:tc>
      </w:tr>
      <w:tr w:rsidR="00A85563" w:rsidRPr="00A85563" w14:paraId="72D597ED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CE605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1278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258E42" w14:textId="4F617DD5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8</w:t>
            </w:r>
            <w:r w:rsidRPr="00A85563">
              <w:rPr>
                <w:sz w:val="22"/>
                <w:szCs w:val="22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69F5" w14:textId="4A1509CB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EE400" w14:textId="362988F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1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A18E" w14:textId="743DEAA1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B77FD" w14:textId="07309B2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84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EF9D" w14:textId="0280FA7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7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3378B" w14:textId="3DD3A9D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6.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6C3B5" w14:textId="314D6009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4.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EC77" w14:textId="7CC894B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9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278C7" w14:textId="1AAC07E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2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06B8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9A1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e, 2016</w:t>
            </w:r>
          </w:p>
        </w:tc>
      </w:tr>
      <w:tr w:rsidR="00A85563" w:rsidRPr="00A85563" w14:paraId="79A870B9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254D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C70D4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'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E035F4A" w14:textId="31E72DAC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1</w:t>
            </w:r>
            <w:r w:rsidRPr="00A85563">
              <w:rPr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13081" w14:textId="4FCF47D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ECD9C" w14:textId="27F4E5D6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23.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2A02D" w14:textId="28EC5D20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7DBA1" w14:textId="14211E7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6.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7DF1" w14:textId="16AE997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940D8" w14:textId="06F17A4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7.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8472" w14:textId="4A54DB1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2.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EB6C" w14:textId="43435714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4.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65830" w14:textId="37825FB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4.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0DFE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F9A20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He, 2016</w:t>
            </w:r>
          </w:p>
        </w:tc>
      </w:tr>
      <w:tr w:rsidR="00A85563" w:rsidRPr="00A85563" w14:paraId="65126105" w14:textId="77777777" w:rsidTr="005A355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964C3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Jiang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B7AE8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b/>
                <w:bCs/>
                <w:sz w:val="21"/>
                <w:szCs w:val="21"/>
                <w:lang w:val="en-US" w:eastAsia="zh-CN"/>
              </w:rPr>
              <w:t>Nanchan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46063E" w14:textId="217FF81F" w:rsidR="00222318" w:rsidRPr="00A85563" w:rsidRDefault="00756122" w:rsidP="00DE018E">
            <w:pPr>
              <w:spacing w:line="240" w:lineRule="auto"/>
              <w:jc w:val="center"/>
              <w:rPr>
                <w:sz w:val="22"/>
                <w:szCs w:val="22"/>
                <w:lang w:eastAsia="zh-CN"/>
              </w:rPr>
            </w:pPr>
            <w:r w:rsidRPr="00A85563">
              <w:rPr>
                <w:rFonts w:hint="eastAsia"/>
                <w:sz w:val="22"/>
                <w:szCs w:val="22"/>
                <w:lang w:eastAsia="zh-CN"/>
              </w:rPr>
              <w:t>9</w:t>
            </w:r>
            <w:r w:rsidRPr="00A85563">
              <w:rPr>
                <w:sz w:val="22"/>
                <w:szCs w:val="22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70FF7" w14:textId="426B7A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5.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C4FF9" w14:textId="479C1DE5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.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54C3BF" w14:textId="1829F89E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0.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64A63" w14:textId="5C77269D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47.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C05CD4" w14:textId="48571803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618F2" w14:textId="6A24A798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7.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7C3EC" w14:textId="4522F1A2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15.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53FD91" w14:textId="5B4D8D2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30.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36C6F" w14:textId="6ED59BDA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sz w:val="22"/>
                <w:szCs w:val="22"/>
              </w:rPr>
              <w:t xml:space="preserve">67.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3A01C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2015-20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23E72" w14:textId="77777777" w:rsidR="00222318" w:rsidRPr="00A85563" w:rsidRDefault="00222318" w:rsidP="00DE018E">
            <w:pPr>
              <w:spacing w:line="240" w:lineRule="auto"/>
              <w:jc w:val="center"/>
              <w:rPr>
                <w:rFonts w:eastAsia="宋体"/>
                <w:sz w:val="21"/>
                <w:szCs w:val="21"/>
                <w:lang w:val="en-US" w:eastAsia="zh-CN"/>
              </w:rPr>
            </w:pPr>
            <w:r w:rsidRPr="00A85563">
              <w:rPr>
                <w:rFonts w:eastAsia="宋体"/>
                <w:sz w:val="21"/>
                <w:szCs w:val="21"/>
                <w:lang w:val="en-US" w:eastAsia="zh-CN"/>
              </w:rPr>
              <w:t>Zheng et al., 2020</w:t>
            </w:r>
          </w:p>
        </w:tc>
      </w:tr>
    </w:tbl>
    <w:p w14:paraId="18F36CFF" w14:textId="2A75D304" w:rsidR="001C50A2" w:rsidRPr="00A85563" w:rsidRDefault="00A04499" w:rsidP="001C50A2">
      <w:pPr>
        <w:rPr>
          <w:sz w:val="22"/>
          <w:szCs w:val="22"/>
          <w:lang w:val="en-US" w:eastAsia="zh-CN"/>
        </w:rPr>
      </w:pPr>
      <w:r w:rsidRPr="00A85563">
        <w:rPr>
          <w:rFonts w:hint="eastAsia"/>
          <w:sz w:val="22"/>
          <w:szCs w:val="22"/>
          <w:vertAlign w:val="superscript"/>
          <w:lang w:val="en-US" w:eastAsia="zh-CN"/>
        </w:rPr>
        <w:t>a</w:t>
      </w:r>
      <w:r w:rsidRPr="00A85563">
        <w:rPr>
          <w:sz w:val="22"/>
          <w:szCs w:val="22"/>
          <w:lang w:val="en-US" w:eastAsia="zh-CN"/>
        </w:rPr>
        <w:t xml:space="preserve"> No data</w:t>
      </w:r>
    </w:p>
    <w:p w14:paraId="052D059E" w14:textId="2B3D249D" w:rsidR="001A5A76" w:rsidRPr="00A85563" w:rsidRDefault="001A5A76" w:rsidP="001C50A2">
      <w:pPr>
        <w:rPr>
          <w:sz w:val="22"/>
          <w:szCs w:val="22"/>
          <w:lang w:val="en-US" w:eastAsia="zh-CN"/>
        </w:rPr>
      </w:pPr>
    </w:p>
    <w:p w14:paraId="63B266F0" w14:textId="5C11F1DA" w:rsidR="001A5A76" w:rsidRPr="00A85563" w:rsidRDefault="001A5A76" w:rsidP="00E2776C">
      <w:pPr>
        <w:pStyle w:val="Heading1"/>
      </w:pPr>
      <w:r w:rsidRPr="00A85563">
        <w:t>References</w:t>
      </w:r>
    </w:p>
    <w:p w14:paraId="452F297A" w14:textId="77777777" w:rsidR="001851C7" w:rsidRPr="00A85563" w:rsidRDefault="001851C7" w:rsidP="001851C7">
      <w:pPr>
        <w:pStyle w:val="EndNoteBibliography"/>
        <w:ind w:left="720" w:hanging="720"/>
      </w:pPr>
      <w:bookmarkStart w:id="2" w:name="_ENREF_9"/>
      <w:bookmarkStart w:id="3" w:name="_ENREF_22"/>
      <w:r w:rsidRPr="00A85563">
        <w:rPr>
          <w:b/>
        </w:rPr>
        <w:t>Chen, Z</w:t>
      </w:r>
      <w:r w:rsidRPr="00A85563">
        <w:t xml:space="preserve">. 2013. The Analysis on the Reasons of the Differences of the Rain by Step by Step Sampling Between Dalian and Fushun in Liaoning Province. </w:t>
      </w:r>
      <w:r w:rsidRPr="00A85563">
        <w:rPr>
          <w:i/>
        </w:rPr>
        <w:t>Environmental Science &amp; Technology</w:t>
      </w:r>
      <w:r w:rsidRPr="00A85563">
        <w:t xml:space="preserve"> </w:t>
      </w:r>
      <w:r w:rsidRPr="00A85563">
        <w:rPr>
          <w:b/>
        </w:rPr>
        <w:t>36</w:t>
      </w:r>
      <w:r w:rsidRPr="00A85563">
        <w:t>(12): 270-274 (in Chinese). DOI:</w:t>
      </w:r>
      <w:r w:rsidRPr="00A85563">
        <w:rPr>
          <w:lang w:eastAsia="zh-CN"/>
        </w:rPr>
        <w:t xml:space="preserve"> </w:t>
      </w:r>
      <w:hyperlink r:id="rId9" w:history="1">
        <w:r w:rsidRPr="00A85563">
          <w:rPr>
            <w:rStyle w:val="Hyperlink"/>
            <w:color w:val="auto"/>
          </w:rPr>
          <w:t>https://doi.org/10.3969/j.issn.1003-6504.2013.12M.055</w:t>
        </w:r>
      </w:hyperlink>
      <w:bookmarkEnd w:id="2"/>
      <w:r w:rsidRPr="00A85563">
        <w:t xml:space="preserve"> </w:t>
      </w:r>
    </w:p>
    <w:p w14:paraId="3D570A92" w14:textId="77777777" w:rsidR="001851C7" w:rsidRPr="00A85563" w:rsidRDefault="001851C7" w:rsidP="001851C7">
      <w:pPr>
        <w:pStyle w:val="EndNoteBibliography"/>
        <w:ind w:left="720" w:hanging="720"/>
      </w:pPr>
      <w:bookmarkStart w:id="4" w:name="_ENREF_15"/>
      <w:r w:rsidRPr="00A85563">
        <w:rPr>
          <w:b/>
        </w:rPr>
        <w:t xml:space="preserve">Feng, Z, Huang, Y, Feng, Y, Ogura, N </w:t>
      </w:r>
      <w:r w:rsidRPr="00A85563">
        <w:rPr>
          <w:bCs/>
        </w:rPr>
        <w:t>and</w:t>
      </w:r>
      <w:r w:rsidRPr="00A85563">
        <w:rPr>
          <w:b/>
        </w:rPr>
        <w:t xml:space="preserve"> Zhang, F</w:t>
      </w:r>
      <w:r w:rsidRPr="00A85563">
        <w:t xml:space="preserve">. 2001. Chemical Composition of Precipitation in Beijing Area, Northern China. </w:t>
      </w:r>
      <w:r w:rsidRPr="00A85563">
        <w:rPr>
          <w:i/>
        </w:rPr>
        <w:t>Water, Air, &amp; Soil Pollution</w:t>
      </w:r>
      <w:r w:rsidRPr="00A85563">
        <w:t xml:space="preserve"> </w:t>
      </w:r>
      <w:r w:rsidRPr="00A85563">
        <w:rPr>
          <w:b/>
        </w:rPr>
        <w:t>125</w:t>
      </w:r>
      <w:r w:rsidRPr="00A85563">
        <w:t>(1): 345-356. DOI:</w:t>
      </w:r>
      <w:r w:rsidRPr="00A85563">
        <w:rPr>
          <w:lang w:eastAsia="zh-CN"/>
        </w:rPr>
        <w:t xml:space="preserve"> </w:t>
      </w:r>
      <w:hyperlink r:id="rId10" w:history="1">
        <w:r w:rsidRPr="00A85563">
          <w:rPr>
            <w:rStyle w:val="Hyperlink"/>
            <w:color w:val="auto"/>
          </w:rPr>
          <w:t>https://doi.org/10.1023/A:1005287102786</w:t>
        </w:r>
      </w:hyperlink>
      <w:bookmarkEnd w:id="4"/>
      <w:r w:rsidRPr="00A85563">
        <w:t xml:space="preserve"> </w:t>
      </w:r>
    </w:p>
    <w:p w14:paraId="4F3D572F" w14:textId="77777777" w:rsidR="001851C7" w:rsidRPr="00A85563" w:rsidRDefault="001851C7" w:rsidP="001851C7">
      <w:pPr>
        <w:pStyle w:val="EndNoteBibliography"/>
        <w:ind w:left="720" w:hanging="720"/>
      </w:pPr>
      <w:bookmarkStart w:id="5" w:name="_ENREF_19"/>
      <w:r w:rsidRPr="00A85563">
        <w:rPr>
          <w:b/>
        </w:rPr>
        <w:lastRenderedPageBreak/>
        <w:t xml:space="preserve">Fujita, S c, Takahashi, A, Weng, J, Huang, L, Kim, H, Li, C, Huang, F T C </w:t>
      </w:r>
      <w:r w:rsidRPr="00A85563">
        <w:rPr>
          <w:bCs/>
        </w:rPr>
        <w:t>and</w:t>
      </w:r>
      <w:r w:rsidRPr="00A85563">
        <w:rPr>
          <w:b/>
        </w:rPr>
        <w:t xml:space="preserve"> Jeng, F</w:t>
      </w:r>
      <w:r w:rsidRPr="00A85563">
        <w:t xml:space="preserve">. 2000. Precipitation chemistry in East Asia. </w:t>
      </w:r>
      <w:r w:rsidRPr="00A85563">
        <w:rPr>
          <w:i/>
        </w:rPr>
        <w:t>Atmospheric Environment</w:t>
      </w:r>
      <w:r w:rsidRPr="00A85563">
        <w:t xml:space="preserve"> </w:t>
      </w:r>
      <w:r w:rsidRPr="00A85563">
        <w:rPr>
          <w:b/>
        </w:rPr>
        <w:t>34</w:t>
      </w:r>
      <w:r w:rsidRPr="00A85563">
        <w:t>(4): 525-537. DOI:</w:t>
      </w:r>
      <w:r w:rsidRPr="00A85563">
        <w:rPr>
          <w:lang w:eastAsia="zh-CN"/>
        </w:rPr>
        <w:t xml:space="preserve"> </w:t>
      </w:r>
      <w:hyperlink r:id="rId11" w:history="1">
        <w:r w:rsidRPr="00A85563">
          <w:rPr>
            <w:rStyle w:val="Hyperlink"/>
            <w:color w:val="auto"/>
          </w:rPr>
          <w:t>https://doi.org/10.1016/S1352-2310(99)00261-7</w:t>
        </w:r>
      </w:hyperlink>
      <w:bookmarkEnd w:id="5"/>
      <w:r w:rsidRPr="00A85563">
        <w:t xml:space="preserve"> </w:t>
      </w:r>
    </w:p>
    <w:p w14:paraId="7F467F3C" w14:textId="77777777" w:rsidR="001851C7" w:rsidRPr="00A85563" w:rsidRDefault="001851C7" w:rsidP="001851C7">
      <w:pPr>
        <w:pStyle w:val="EndNoteBibliography"/>
        <w:ind w:left="720" w:hanging="720"/>
        <w:rPr>
          <w:rStyle w:val="Hyperlink"/>
          <w:color w:val="auto"/>
        </w:rPr>
      </w:pPr>
      <w:r w:rsidRPr="00A85563">
        <w:rPr>
          <w:b/>
        </w:rPr>
        <w:t xml:space="preserve">Guo, L, Qi, Y, Zhao, Y, Sun, Z </w:t>
      </w:r>
      <w:r w:rsidRPr="00A85563">
        <w:rPr>
          <w:bCs/>
        </w:rPr>
        <w:t>and</w:t>
      </w:r>
      <w:r w:rsidRPr="00A85563">
        <w:rPr>
          <w:b/>
        </w:rPr>
        <w:t xml:space="preserve"> Yang, L</w:t>
      </w:r>
      <w:r w:rsidRPr="00A85563">
        <w:t xml:space="preserve">. 2008. Analysis on the Change of Chemical Composition of Acid Rain in Zhengzhou. </w:t>
      </w:r>
      <w:r w:rsidRPr="00A85563">
        <w:rPr>
          <w:i/>
        </w:rPr>
        <w:t>Journal of Henan Agricultural University</w:t>
      </w:r>
      <w:r w:rsidRPr="00A85563">
        <w:t xml:space="preserve"> </w:t>
      </w:r>
      <w:r w:rsidRPr="00A85563">
        <w:rPr>
          <w:b/>
        </w:rPr>
        <w:t>42</w:t>
      </w:r>
      <w:r w:rsidRPr="00A85563">
        <w:t>(4): 450-453 (in Chinese). DOI:</w:t>
      </w:r>
      <w:r w:rsidRPr="00A85563">
        <w:rPr>
          <w:lang w:eastAsia="zh-CN"/>
        </w:rPr>
        <w:t xml:space="preserve"> </w:t>
      </w:r>
      <w:hyperlink r:id="rId12" w:history="1">
        <w:r w:rsidRPr="00A85563">
          <w:rPr>
            <w:rStyle w:val="Hyperlink"/>
            <w:color w:val="auto"/>
          </w:rPr>
          <w:t>https://doi.org/10.16445/j.cnki.1000-2340.2008.04.005</w:t>
        </w:r>
      </w:hyperlink>
      <w:bookmarkEnd w:id="3"/>
    </w:p>
    <w:p w14:paraId="4E8C26D8" w14:textId="77777777" w:rsidR="001851C7" w:rsidRPr="00A85563" w:rsidRDefault="001851C7" w:rsidP="001851C7">
      <w:pPr>
        <w:pStyle w:val="EndNoteBibliography"/>
        <w:ind w:left="720" w:hanging="720"/>
      </w:pPr>
      <w:bookmarkStart w:id="6" w:name="_ENREF_21"/>
      <w:r w:rsidRPr="00A85563">
        <w:rPr>
          <w:b/>
        </w:rPr>
        <w:t xml:space="preserve">Guo, K, Wei, C </w:t>
      </w:r>
      <w:r w:rsidRPr="00A85563">
        <w:rPr>
          <w:bCs/>
        </w:rPr>
        <w:t>and</w:t>
      </w:r>
      <w:r w:rsidRPr="00A85563">
        <w:rPr>
          <w:b/>
        </w:rPr>
        <w:t xml:space="preserve"> Liang, Z</w:t>
      </w:r>
      <w:r w:rsidRPr="00A85563">
        <w:t xml:space="preserve">. 2017. Characteristics of Chemical Composition of Atmospheric Precipitation in Nanning. </w:t>
      </w:r>
      <w:r w:rsidRPr="00A85563">
        <w:rPr>
          <w:i/>
        </w:rPr>
        <w:t>Guangdong Chemical Industry</w:t>
      </w:r>
      <w:r w:rsidRPr="00A85563">
        <w:t xml:space="preserve"> </w:t>
      </w:r>
      <w:r w:rsidRPr="00A85563">
        <w:rPr>
          <w:b/>
        </w:rPr>
        <w:t>44</w:t>
      </w:r>
      <w:r w:rsidRPr="00A85563">
        <w:t xml:space="preserve">(3): 52-53 (in Chinese). Avaliable at </w:t>
      </w:r>
      <w:hyperlink r:id="rId13" w:history="1">
        <w:r w:rsidRPr="00A85563">
          <w:rPr>
            <w:rStyle w:val="Hyperlink"/>
            <w:color w:val="auto"/>
          </w:rPr>
          <w:t>https://kns.cnki.net/kcms/detail/detail.aspx?dbcode=CJFD&amp;dbname=CJFDLAST2017&amp;filename=GDHG201703023&amp;v=2FIFblXONBSZvShpR%25mmd2BVz9Pa7PEAmZ131MUO%25mmd2BrD5PhK5Y%25mmd2FT%25mmd2BG2m5dYhDHCTQxsUiQ</w:t>
        </w:r>
      </w:hyperlink>
      <w:r w:rsidRPr="00A85563">
        <w:t xml:space="preserve">. Accessed 23 November, 2020. </w:t>
      </w:r>
      <w:bookmarkEnd w:id="6"/>
      <w:r w:rsidRPr="00A85563">
        <w:t xml:space="preserve"> </w:t>
      </w:r>
    </w:p>
    <w:p w14:paraId="71BB04A8" w14:textId="77777777" w:rsidR="001851C7" w:rsidRPr="00A85563" w:rsidRDefault="001851C7" w:rsidP="001851C7">
      <w:pPr>
        <w:pStyle w:val="EndNoteBibliography"/>
        <w:ind w:left="720" w:hanging="720"/>
        <w:rPr>
          <w:b/>
        </w:rPr>
      </w:pPr>
      <w:bookmarkStart w:id="7" w:name="_ENREF_32"/>
      <w:r w:rsidRPr="00A85563">
        <w:rPr>
          <w:b/>
        </w:rPr>
        <w:t>He, H</w:t>
      </w:r>
      <w:r w:rsidRPr="00A85563">
        <w:t xml:space="preserve">. 2016. Investigation and Cause Analysis of Formation of Acid Rain in the Atmosphere of Ji'an City. </w:t>
      </w:r>
      <w:r w:rsidRPr="00A85563">
        <w:rPr>
          <w:i/>
        </w:rPr>
        <w:t>Biological Chemical Engineering</w:t>
      </w:r>
      <w:r w:rsidRPr="00A85563">
        <w:t xml:space="preserve"> </w:t>
      </w:r>
      <w:r w:rsidRPr="00A85563">
        <w:rPr>
          <w:b/>
        </w:rPr>
        <w:t>2</w:t>
      </w:r>
      <w:r w:rsidRPr="00A85563">
        <w:t xml:space="preserve">(6): 8-14 (in Chinese). Avaliable at </w:t>
      </w:r>
      <w:hyperlink r:id="rId14" w:history="1">
        <w:r w:rsidRPr="00A85563">
          <w:rPr>
            <w:rStyle w:val="Hyperlink"/>
            <w:color w:val="auto"/>
          </w:rPr>
          <w:t>https://kns.cnki.net/kcms/detail/detail.aspx?dbcode=CJFD&amp;dbname=CJFDLAST2017&amp;filename=SWHG201606003&amp;v=7fIaFjRUtsRMGtZrIGBKovjq2%25mmd2Fx3mpDTezxFSYV3h19MaQqoLzqYVPnsi4dYute%25mmd2B</w:t>
        </w:r>
      </w:hyperlink>
      <w:r w:rsidRPr="00A85563">
        <w:t>. Accessed 23 November, 2020.</w:t>
      </w:r>
    </w:p>
    <w:p w14:paraId="2EAE9938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Huang, K, Zhuang, G, Xu, C, Wang, Y </w:t>
      </w:r>
      <w:r w:rsidRPr="00A85563">
        <w:rPr>
          <w:bCs/>
        </w:rPr>
        <w:t>and</w:t>
      </w:r>
      <w:r w:rsidRPr="00A85563">
        <w:rPr>
          <w:b/>
        </w:rPr>
        <w:t xml:space="preserve"> Tang, A</w:t>
      </w:r>
      <w:r w:rsidRPr="00A85563">
        <w:t xml:space="preserve">. 2008. The chemistry of the severe acidic precipitation in Shanghai, China. </w:t>
      </w:r>
      <w:r w:rsidRPr="00A85563">
        <w:rPr>
          <w:i/>
        </w:rPr>
        <w:t>Atmospheric Research</w:t>
      </w:r>
      <w:r w:rsidRPr="00A85563">
        <w:t xml:space="preserve"> </w:t>
      </w:r>
      <w:r w:rsidRPr="00A85563">
        <w:rPr>
          <w:b/>
        </w:rPr>
        <w:t>89</w:t>
      </w:r>
      <w:r w:rsidRPr="00A85563">
        <w:t xml:space="preserve">(1–2): 149-160. DOI: </w:t>
      </w:r>
      <w:hyperlink r:id="rId15" w:history="1">
        <w:r w:rsidRPr="00A85563">
          <w:rPr>
            <w:rStyle w:val="Hyperlink"/>
            <w:color w:val="auto"/>
          </w:rPr>
          <w:t>https://doi.org/10.1016/j.atmosres.2008.01.006</w:t>
        </w:r>
      </w:hyperlink>
      <w:bookmarkEnd w:id="7"/>
      <w:r w:rsidRPr="00A85563">
        <w:rPr>
          <w:b/>
        </w:rPr>
        <w:t>Ji, D</w:t>
      </w:r>
      <w:r w:rsidRPr="00A85563">
        <w:t xml:space="preserve">. 2012. Analysis on Formation Causes of Acid Rain in Dalian. </w:t>
      </w:r>
      <w:r w:rsidRPr="00A85563">
        <w:rPr>
          <w:i/>
          <w:iCs/>
        </w:rPr>
        <w:t>Dalian University of Technology</w:t>
      </w:r>
      <w:r w:rsidRPr="00A85563">
        <w:t xml:space="preserve"> (in Chinese). Avaliable at </w:t>
      </w:r>
      <w:hyperlink r:id="rId16" w:history="1">
        <w:r w:rsidRPr="00A85563">
          <w:rPr>
            <w:rStyle w:val="Hyperlink"/>
            <w:color w:val="auto"/>
          </w:rPr>
          <w:t>https://kns.cnki.net/kcms/detail/detail.aspx?dbcode=CMFD&amp;dbname=CMFD201402&amp;filename=1013200485.nh&amp;v=JhhkiuGg6DGijqy%25mmd2BjNrUPuKn65eYtM3ksYw%25mmd2FV68pjNkkFgRcz76em9568IXLwpdK</w:t>
        </w:r>
      </w:hyperlink>
      <w:r w:rsidRPr="00A85563">
        <w:t>. Accessed 23 November, 2020.</w:t>
      </w:r>
    </w:p>
    <w:p w14:paraId="7B38BA4E" w14:textId="77777777" w:rsidR="001851C7" w:rsidRPr="00A85563" w:rsidRDefault="001851C7" w:rsidP="001851C7">
      <w:pPr>
        <w:pStyle w:val="EndNoteBibliography"/>
        <w:ind w:left="720" w:hanging="720"/>
      </w:pPr>
      <w:bookmarkStart w:id="8" w:name="_ENREF_33"/>
      <w:bookmarkStart w:id="9" w:name="_ENREF_36"/>
      <w:r w:rsidRPr="00A85563">
        <w:rPr>
          <w:b/>
        </w:rPr>
        <w:t xml:space="preserve">Huang, S </w:t>
      </w:r>
      <w:r w:rsidRPr="00A85563">
        <w:rPr>
          <w:bCs/>
        </w:rPr>
        <w:t>and</w:t>
      </w:r>
      <w:r w:rsidRPr="00A85563">
        <w:rPr>
          <w:b/>
        </w:rPr>
        <w:t xml:space="preserve"> Liang, Y</w:t>
      </w:r>
      <w:r w:rsidRPr="00A85563">
        <w:t xml:space="preserve">. 2017. Components and acid factors analysis of atmospheric precipitation in Nanhai District of Foshan City. </w:t>
      </w:r>
      <w:r w:rsidRPr="00A85563">
        <w:rPr>
          <w:i/>
        </w:rPr>
        <w:t>Journal of Environmental Engineering Technology</w:t>
      </w:r>
      <w:r w:rsidRPr="00A85563">
        <w:t xml:space="preserve"> </w:t>
      </w:r>
      <w:r w:rsidRPr="00A85563">
        <w:rPr>
          <w:b/>
        </w:rPr>
        <w:t>7</w:t>
      </w:r>
      <w:r w:rsidRPr="00A85563">
        <w:t xml:space="preserve">(5): 552-557 (in Chinese). </w:t>
      </w:r>
      <w:bookmarkEnd w:id="8"/>
      <w:r w:rsidRPr="00A85563">
        <w:t xml:space="preserve">Avaliable at </w:t>
      </w:r>
      <w:hyperlink r:id="rId17" w:history="1">
        <w:r w:rsidRPr="00A85563">
          <w:rPr>
            <w:rStyle w:val="Hyperlink"/>
            <w:color w:val="auto"/>
          </w:rPr>
          <w:t>https://kns.cnki.net/kcms/detail/detail.aspx?dbcode=CJFD&amp;dbname=CJFDLAST2017&amp;filename=HKWZ201705004&amp;v=oFiguNKT8a4ZgTvKq2evZzwc5jS4wE2mVV1pSwW%25mmd2Fmwm19BOC1IXR8ZjnAeaurLNN</w:t>
        </w:r>
      </w:hyperlink>
      <w:r w:rsidRPr="00A85563">
        <w:t>. Accessed 23 November, 2020.</w:t>
      </w:r>
    </w:p>
    <w:p w14:paraId="4A502EAF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Jiang, Y, Zeng, G, Zhang, G </w:t>
      </w:r>
      <w:r w:rsidRPr="00A85563">
        <w:rPr>
          <w:bCs/>
        </w:rPr>
        <w:t>and</w:t>
      </w:r>
      <w:r w:rsidRPr="00A85563">
        <w:rPr>
          <w:b/>
        </w:rPr>
        <w:t xml:space="preserve"> Liu, H</w:t>
      </w:r>
      <w:r w:rsidRPr="00A85563">
        <w:t xml:space="preserve">. 2003. Atmospheric Acid Deposition Chemistry and the Variational Characteristics in Changsha City. </w:t>
      </w:r>
      <w:r w:rsidRPr="00A85563">
        <w:rPr>
          <w:i/>
        </w:rPr>
        <w:t>URBAN ENVIRONMENT &amp;URBAN ECOLOGY</w:t>
      </w:r>
      <w:r w:rsidRPr="00A85563">
        <w:t xml:space="preserve"> </w:t>
      </w:r>
      <w:r w:rsidRPr="00A85563">
        <w:rPr>
          <w:b/>
        </w:rPr>
        <w:t>16</w:t>
      </w:r>
      <w:r w:rsidRPr="00A85563">
        <w:t xml:space="preserve">: 23-25 (in Chinese). Avaliable at </w:t>
      </w:r>
      <w:hyperlink r:id="rId18" w:history="1">
        <w:r w:rsidRPr="00A85563">
          <w:rPr>
            <w:rStyle w:val="Hyperlink"/>
            <w:color w:val="auto"/>
          </w:rPr>
          <w:t>https://kns.cnki.net/kcms/detail/detail.aspx?dbcode=CJFD&amp;dbname=CJFD2003&amp;filename=CHCS2003S1009&amp;v=75hFjJj%25mmd2B6agWN9OxtIJBkKVvgzhEI4zyqjVnLrqfWCT%25mmd2BW6V1%25mmd2Fnt5%25mmd2BXdc2MByJKlO</w:t>
        </w:r>
      </w:hyperlink>
      <w:r w:rsidRPr="00A85563">
        <w:t xml:space="preserve">. Accessed 23 November, 2020. </w:t>
      </w:r>
      <w:bookmarkEnd w:id="9"/>
    </w:p>
    <w:p w14:paraId="011BBC3B" w14:textId="77777777" w:rsidR="001851C7" w:rsidRPr="00A85563" w:rsidRDefault="001851C7" w:rsidP="001851C7">
      <w:pPr>
        <w:pStyle w:val="EndNoteBibliography"/>
        <w:ind w:left="720" w:hanging="720"/>
      </w:pPr>
      <w:bookmarkStart w:id="10" w:name="_ENREF_42"/>
      <w:bookmarkStart w:id="11" w:name="_ENREF_49"/>
      <w:r w:rsidRPr="00A85563">
        <w:rPr>
          <w:b/>
        </w:rPr>
        <w:lastRenderedPageBreak/>
        <w:t xml:space="preserve">Lei, H, Tanner, P A, Huang, M, Shen, Z </w:t>
      </w:r>
      <w:r w:rsidRPr="00A85563">
        <w:rPr>
          <w:bCs/>
        </w:rPr>
        <w:t>and</w:t>
      </w:r>
      <w:r w:rsidRPr="00A85563">
        <w:rPr>
          <w:b/>
        </w:rPr>
        <w:t xml:space="preserve"> Wu, Y</w:t>
      </w:r>
      <w:r w:rsidRPr="00A85563">
        <w:t xml:space="preserve">. 1997. The acidification process under the cloud in southwest China: Observation results and simulation. </w:t>
      </w:r>
      <w:r w:rsidRPr="00A85563">
        <w:rPr>
          <w:i/>
        </w:rPr>
        <w:t>Atmospheric Environment</w:t>
      </w:r>
      <w:r w:rsidRPr="00A85563">
        <w:t xml:space="preserve"> </w:t>
      </w:r>
      <w:r w:rsidRPr="00A85563">
        <w:rPr>
          <w:b/>
        </w:rPr>
        <w:t>31</w:t>
      </w:r>
      <w:r w:rsidRPr="00A85563">
        <w:t xml:space="preserve">(6): 851-861. DOI: </w:t>
      </w:r>
      <w:hyperlink r:id="rId19" w:history="1">
        <w:r w:rsidRPr="00A85563">
          <w:rPr>
            <w:rStyle w:val="Hyperlink"/>
            <w:color w:val="auto"/>
          </w:rPr>
          <w:t>https://doi.org/10.1016/S1352-2310(96)00247-6</w:t>
        </w:r>
      </w:hyperlink>
      <w:bookmarkEnd w:id="10"/>
      <w:r w:rsidRPr="00A85563">
        <w:t xml:space="preserve"> </w:t>
      </w:r>
    </w:p>
    <w:p w14:paraId="2010CFF1" w14:textId="77777777" w:rsidR="001851C7" w:rsidRPr="00A85563" w:rsidRDefault="001851C7" w:rsidP="001851C7">
      <w:pPr>
        <w:pStyle w:val="EndNoteBibliography"/>
        <w:ind w:left="720" w:hanging="720"/>
      </w:pPr>
      <w:bookmarkStart w:id="12" w:name="_ENREF_44"/>
      <w:r w:rsidRPr="00A85563">
        <w:rPr>
          <w:b/>
        </w:rPr>
        <w:t>Li, X</w:t>
      </w:r>
      <w:r w:rsidRPr="00A85563">
        <w:t xml:space="preserve">. 2015. Source Apportionment of Precipitation Pollution in the Main Urban Area of Meishan City from 2009 to 2013. </w:t>
      </w:r>
      <w:r w:rsidRPr="00A85563">
        <w:rPr>
          <w:i/>
        </w:rPr>
        <w:t>Sichuan Environment</w:t>
      </w:r>
      <w:r w:rsidRPr="00A85563">
        <w:t xml:space="preserve"> </w:t>
      </w:r>
      <w:r w:rsidRPr="00A85563">
        <w:rPr>
          <w:b/>
        </w:rPr>
        <w:t>34</w:t>
      </w:r>
      <w:r w:rsidRPr="00A85563">
        <w:t xml:space="preserve">(6): 102-111 (in Chinese). DOI: </w:t>
      </w:r>
      <w:hyperlink r:id="rId20" w:history="1">
        <w:r w:rsidRPr="00A85563">
          <w:rPr>
            <w:rStyle w:val="Hyperlink"/>
            <w:color w:val="auto"/>
          </w:rPr>
          <w:t>https://doi.org/10.19329/j.cnki.1673-2928.2017.04.014</w:t>
        </w:r>
      </w:hyperlink>
      <w:bookmarkEnd w:id="12"/>
    </w:p>
    <w:p w14:paraId="40062658" w14:textId="77777777" w:rsidR="001851C7" w:rsidRPr="00A85563" w:rsidRDefault="001851C7" w:rsidP="001851C7">
      <w:pPr>
        <w:pStyle w:val="EndNoteBibliography"/>
        <w:ind w:left="720" w:hanging="720"/>
      </w:pPr>
      <w:bookmarkStart w:id="13" w:name="_ENREF_48"/>
      <w:r w:rsidRPr="00A85563">
        <w:rPr>
          <w:b/>
        </w:rPr>
        <w:t xml:space="preserve">Liu, D </w:t>
      </w:r>
      <w:r w:rsidRPr="00A85563">
        <w:rPr>
          <w:bCs/>
        </w:rPr>
        <w:t>and</w:t>
      </w:r>
      <w:r w:rsidRPr="00A85563">
        <w:rPr>
          <w:b/>
        </w:rPr>
        <w:t xml:space="preserve"> Xia, H</w:t>
      </w:r>
      <w:r w:rsidRPr="00A85563">
        <w:t xml:space="preserve">. 2007. Chemical characteristics of Precipitation in Foshan: Comparing with Guangzhou. 71-74 (in Chinese). DOI: </w:t>
      </w:r>
      <w:hyperlink r:id="rId21" w:history="1">
        <w:r w:rsidRPr="00A85563">
          <w:rPr>
            <w:rStyle w:val="Hyperlink"/>
            <w:color w:val="auto"/>
          </w:rPr>
          <w:t>https://doi.org/10.3969/j.issn.1003-6504.2007.z1.028</w:t>
        </w:r>
      </w:hyperlink>
      <w:r w:rsidRPr="00A85563">
        <w:t xml:space="preserve"> </w:t>
      </w:r>
      <w:bookmarkEnd w:id="13"/>
    </w:p>
    <w:p w14:paraId="46F9E27C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Liu, H </w:t>
      </w:r>
      <w:r w:rsidRPr="00A85563">
        <w:rPr>
          <w:bCs/>
        </w:rPr>
        <w:t>and</w:t>
      </w:r>
      <w:r w:rsidRPr="00A85563">
        <w:rPr>
          <w:b/>
        </w:rPr>
        <w:t xml:space="preserve"> Wang, K</w:t>
      </w:r>
      <w:r w:rsidRPr="00A85563">
        <w:t xml:space="preserve">. 2011. Ion composition in precipitation and its correlation with gaseous pollutants in representative rural area in Liaoning province. </w:t>
      </w:r>
      <w:r w:rsidRPr="00A85563">
        <w:rPr>
          <w:i/>
        </w:rPr>
        <w:t>Journal of Meteorology and Environment</w:t>
      </w:r>
      <w:r w:rsidRPr="00A85563">
        <w:t xml:space="preserve"> </w:t>
      </w:r>
      <w:r w:rsidRPr="00A85563">
        <w:rPr>
          <w:b/>
        </w:rPr>
        <w:t>27</w:t>
      </w:r>
      <w:r w:rsidRPr="00A85563">
        <w:t xml:space="preserve">(2): 62-68 (in Chinese). Avaliable at </w:t>
      </w:r>
      <w:hyperlink r:id="rId22" w:history="1">
        <w:r w:rsidRPr="00A85563">
          <w:rPr>
            <w:rStyle w:val="Hyperlink"/>
            <w:color w:val="auto"/>
          </w:rPr>
          <w:t>https://kns.cnki.net/kcms/detail/detail.aspx?dbcode=CJFD&amp;dbname=CJFD2011&amp;filename=LNQX201102011&amp;v=mFWrIhajF1x8yVwbUoboxM3xbNnEdRN8NIlSxcHLPXdSRH0xvLy2QiJMk24gDxXG</w:t>
        </w:r>
      </w:hyperlink>
      <w:r w:rsidRPr="00A85563">
        <w:t xml:space="preserve">. Accessed 23 November, 2020. </w:t>
      </w:r>
      <w:bookmarkEnd w:id="11"/>
    </w:p>
    <w:p w14:paraId="7B728F67" w14:textId="77777777" w:rsidR="001851C7" w:rsidRPr="00A85563" w:rsidRDefault="001851C7" w:rsidP="001851C7">
      <w:pPr>
        <w:pStyle w:val="EndNoteBibliography"/>
        <w:ind w:left="720" w:hanging="720"/>
      </w:pPr>
      <w:bookmarkStart w:id="14" w:name="_ENREF_50"/>
      <w:r w:rsidRPr="00A85563">
        <w:rPr>
          <w:b/>
        </w:rPr>
        <w:t xml:space="preserve">Liu, L </w:t>
      </w:r>
      <w:r w:rsidRPr="00A85563">
        <w:rPr>
          <w:bCs/>
        </w:rPr>
        <w:t>and</w:t>
      </w:r>
      <w:r w:rsidRPr="00A85563">
        <w:rPr>
          <w:b/>
        </w:rPr>
        <w:t xml:space="preserve"> Chang, Y</w:t>
      </w:r>
      <w:r w:rsidRPr="00A85563">
        <w:t xml:space="preserve">. 2009. The analysis of acid rain's present situation and component in Changsha city. </w:t>
      </w:r>
      <w:r w:rsidRPr="00A85563">
        <w:rPr>
          <w:i/>
        </w:rPr>
        <w:t>TECHNOLOGICAL DEVELOPMENT OF ENTERPRISE</w:t>
      </w:r>
      <w:r w:rsidRPr="00A85563">
        <w:t xml:space="preserve"> </w:t>
      </w:r>
      <w:r w:rsidRPr="00A85563">
        <w:rPr>
          <w:b/>
        </w:rPr>
        <w:t>28</w:t>
      </w:r>
      <w:r w:rsidRPr="00A85563">
        <w:t xml:space="preserve">: (in Chinese). Avaliable at </w:t>
      </w:r>
      <w:hyperlink r:id="rId23" w:history="1">
        <w:r w:rsidRPr="00A85563">
          <w:rPr>
            <w:rStyle w:val="Hyperlink"/>
            <w:color w:val="auto"/>
          </w:rPr>
          <w:t>https://kns.cnki.net/kcms/detail/detail.aspx?dbcode=CJFD&amp;dbname=CJFD2009&amp;filename=QYJK200909056&amp;v=imfsRo%25mmd2FJV5DjWsbrjY7eplyAck58xQqBURi7tfm1bGBBlBxqZODxYKT10s0OslVe</w:t>
        </w:r>
      </w:hyperlink>
      <w:r w:rsidRPr="00A85563">
        <w:t xml:space="preserve">. Accessed 23 November, 2020. </w:t>
      </w:r>
      <w:bookmarkEnd w:id="14"/>
    </w:p>
    <w:p w14:paraId="74F452E2" w14:textId="77777777" w:rsidR="001851C7" w:rsidRPr="00A85563" w:rsidRDefault="001851C7" w:rsidP="001851C7">
      <w:pPr>
        <w:pStyle w:val="EndNoteBibliography"/>
        <w:ind w:left="720" w:hanging="720"/>
      </w:pPr>
      <w:bookmarkStart w:id="15" w:name="_ENREF_54"/>
      <w:r w:rsidRPr="00A85563">
        <w:rPr>
          <w:b/>
        </w:rPr>
        <w:t xml:space="preserve">Lu, Y, Du, W, Huang, C </w:t>
      </w:r>
      <w:r w:rsidRPr="00A85563">
        <w:rPr>
          <w:bCs/>
        </w:rPr>
        <w:t>and</w:t>
      </w:r>
      <w:r w:rsidRPr="00A85563">
        <w:rPr>
          <w:b/>
        </w:rPr>
        <w:t xml:space="preserve"> Wu, G</w:t>
      </w:r>
      <w:r w:rsidRPr="00A85563">
        <w:t xml:space="preserve">. 1987. A preliminary study on precipitation acidity in Dalian city. </w:t>
      </w:r>
      <w:r w:rsidRPr="00A85563">
        <w:rPr>
          <w:i/>
        </w:rPr>
        <w:t>Environmental Chemistry</w:t>
      </w:r>
      <w:r w:rsidRPr="00A85563">
        <w:t xml:space="preserve"> </w:t>
      </w:r>
      <w:r w:rsidRPr="00A85563">
        <w:rPr>
          <w:b/>
        </w:rPr>
        <w:t>6</w:t>
      </w:r>
      <w:r w:rsidRPr="00A85563">
        <w:t xml:space="preserve">(3): 79-81 (in Chinese). Avaliable at </w:t>
      </w:r>
      <w:hyperlink r:id="rId24" w:history="1">
        <w:r w:rsidRPr="00A85563">
          <w:rPr>
            <w:rStyle w:val="Hyperlink"/>
            <w:color w:val="auto"/>
          </w:rPr>
          <w:t>https://kns.cnki.net/kcms/detail/detail.aspx?dbcode=CJFD&amp;dbname=CJFD8589&amp;filename=HJHX198703013&amp;v=J833Z7nln0xWr%25mmd2B4W09FdYcKYK57rO6dPlvreWjc6WSVFA9MW3%25mmd2F6WpiuTSyNTTYCl</w:t>
        </w:r>
      </w:hyperlink>
      <w:r w:rsidRPr="00A85563">
        <w:t xml:space="preserve">. Accessed 23 November, 2020. </w:t>
      </w:r>
      <w:bookmarkEnd w:id="15"/>
    </w:p>
    <w:p w14:paraId="5C1C9AAA" w14:textId="77777777" w:rsidR="001851C7" w:rsidRPr="00A85563" w:rsidRDefault="001851C7" w:rsidP="001851C7">
      <w:pPr>
        <w:pStyle w:val="EndNoteBibliography"/>
        <w:ind w:left="720" w:hanging="720"/>
      </w:pPr>
      <w:bookmarkStart w:id="16" w:name="_ENREF_57"/>
      <w:r w:rsidRPr="00A85563">
        <w:rPr>
          <w:b/>
        </w:rPr>
        <w:t xml:space="preserve">Mei, Z, Liu, Z, Liu, L </w:t>
      </w:r>
      <w:r w:rsidRPr="00A85563">
        <w:rPr>
          <w:bCs/>
        </w:rPr>
        <w:t>and</w:t>
      </w:r>
      <w:r w:rsidRPr="00A85563">
        <w:rPr>
          <w:b/>
        </w:rPr>
        <w:t xml:space="preserve"> Wang, B</w:t>
      </w:r>
      <w:r w:rsidRPr="00A85563">
        <w:t xml:space="preserve">. 2005. Analysis on the Variation of Acidity and Chemical Compositions of Rainwater in Chengdu Urban Area. </w:t>
      </w:r>
      <w:r w:rsidRPr="00A85563">
        <w:rPr>
          <w:i/>
        </w:rPr>
        <w:t>Sichuan Environment</w:t>
      </w:r>
      <w:r w:rsidRPr="00A85563">
        <w:t xml:space="preserve"> </w:t>
      </w:r>
      <w:r w:rsidRPr="00A85563">
        <w:rPr>
          <w:b/>
        </w:rPr>
        <w:t>24</w:t>
      </w:r>
      <w:r w:rsidRPr="00A85563">
        <w:t xml:space="preserve">(3): 52-55 (in Chinese). DOI: </w:t>
      </w:r>
      <w:hyperlink r:id="rId25" w:history="1">
        <w:r w:rsidRPr="00A85563">
          <w:rPr>
            <w:rStyle w:val="Hyperlink"/>
            <w:color w:val="auto"/>
          </w:rPr>
          <w:t>https://doi.org/10.14034/j.cnki.schj.2005.03.016</w:t>
        </w:r>
      </w:hyperlink>
      <w:r w:rsidRPr="00A85563">
        <w:t xml:space="preserve"> </w:t>
      </w:r>
      <w:bookmarkEnd w:id="16"/>
    </w:p>
    <w:p w14:paraId="5066619F" w14:textId="77777777" w:rsidR="001851C7" w:rsidRPr="00A85563" w:rsidRDefault="001851C7" w:rsidP="001851C7">
      <w:pPr>
        <w:pStyle w:val="EndNoteBibliography"/>
        <w:ind w:left="720" w:hanging="720"/>
      </w:pPr>
      <w:bookmarkStart w:id="17" w:name="_ENREF_58"/>
      <w:bookmarkStart w:id="18" w:name="_ENREF_78"/>
      <w:r w:rsidRPr="00A85563">
        <w:rPr>
          <w:b/>
        </w:rPr>
        <w:t xml:space="preserve">Meng, Y, Zhao, Y, Li, R, Li, J, Cui, L, Kong, L </w:t>
      </w:r>
      <w:r w:rsidRPr="00A85563">
        <w:rPr>
          <w:bCs/>
        </w:rPr>
        <w:t>and</w:t>
      </w:r>
      <w:r w:rsidRPr="00A85563">
        <w:rPr>
          <w:b/>
        </w:rPr>
        <w:t xml:space="preserve"> Fu, H</w:t>
      </w:r>
      <w:r w:rsidRPr="00A85563">
        <w:t xml:space="preserve">. 2019. Characterization of inorganic ions in rainwater in the megacity of Shanghai: Spatiotemporal variations and source apportionment. </w:t>
      </w:r>
      <w:r w:rsidRPr="00A85563">
        <w:rPr>
          <w:i/>
        </w:rPr>
        <w:t>Atmospheric Research</w:t>
      </w:r>
      <w:r w:rsidRPr="00A85563">
        <w:t xml:space="preserve"> </w:t>
      </w:r>
      <w:r w:rsidRPr="00A85563">
        <w:rPr>
          <w:b/>
        </w:rPr>
        <w:t>222:</w:t>
      </w:r>
      <w:r w:rsidRPr="00A85563">
        <w:rPr>
          <w:bCs/>
        </w:rPr>
        <w:t xml:space="preserve"> 12-14</w:t>
      </w:r>
      <w:r w:rsidRPr="00A85563">
        <w:t xml:space="preserve">. DOI: </w:t>
      </w:r>
      <w:hyperlink r:id="rId26" w:history="1">
        <w:r w:rsidRPr="00A85563">
          <w:rPr>
            <w:rStyle w:val="Hyperlink"/>
            <w:color w:val="auto"/>
          </w:rPr>
          <w:t>https://doi.org/10.1016/j.atmosres.2019.01.023</w:t>
        </w:r>
      </w:hyperlink>
      <w:r w:rsidRPr="00A85563">
        <w:t xml:space="preserve"> </w:t>
      </w:r>
      <w:bookmarkEnd w:id="17"/>
    </w:p>
    <w:p w14:paraId="02BBDFE4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Ning G </w:t>
      </w:r>
      <w:r w:rsidRPr="00A85563">
        <w:rPr>
          <w:bCs/>
        </w:rPr>
        <w:t>and</w:t>
      </w:r>
      <w:r w:rsidRPr="00A85563">
        <w:rPr>
          <w:b/>
        </w:rPr>
        <w:t xml:space="preserve"> Li, Y</w:t>
      </w:r>
      <w:r w:rsidRPr="00A85563">
        <w:t xml:space="preserve">. 1997. Characteristics of acid precipitation and its prevention and control measures in Guilin. </w:t>
      </w:r>
      <w:r w:rsidRPr="00A85563">
        <w:rPr>
          <w:i/>
        </w:rPr>
        <w:t>Environmental Pollution &amp; Control</w:t>
      </w:r>
      <w:r w:rsidRPr="00A85563">
        <w:t xml:space="preserve"> </w:t>
      </w:r>
      <w:r w:rsidRPr="00A85563">
        <w:rPr>
          <w:b/>
        </w:rPr>
        <w:t>5</w:t>
      </w:r>
      <w:r w:rsidRPr="00A85563">
        <w:t xml:space="preserve">: 35-37 (in Chinese). Avaliable at </w:t>
      </w:r>
      <w:hyperlink r:id="rId27" w:history="1">
        <w:r w:rsidRPr="00A85563">
          <w:rPr>
            <w:rStyle w:val="Hyperlink"/>
            <w:color w:val="auto"/>
          </w:rPr>
          <w:t>https://kns.cnki.net/kcms/detail/detail.aspx?dbcode=CJFD&amp;dbname=CJFD9697&amp;filename=HJWR199705011&amp;v=lp6vw%25mmd2BLrwPujI1WHiDIAZB5EvBIjF2LNt4dTwnLzw4PcIoG%25mmd2B91WGx4dmg9R26%25mmd2F9F</w:t>
        </w:r>
      </w:hyperlink>
      <w:r w:rsidRPr="00A85563">
        <w:t>. Accessed 23 November, 2020.</w:t>
      </w:r>
    </w:p>
    <w:p w14:paraId="7C88DA1B" w14:textId="77777777" w:rsidR="001851C7" w:rsidRPr="00A85563" w:rsidRDefault="001851C7" w:rsidP="001851C7">
      <w:pPr>
        <w:pStyle w:val="EndNoteBibliography"/>
        <w:ind w:left="720" w:hanging="720"/>
        <w:rPr>
          <w:rStyle w:val="Hyperlink"/>
          <w:color w:val="auto"/>
        </w:rPr>
      </w:pPr>
      <w:r w:rsidRPr="00A85563">
        <w:rPr>
          <w:b/>
        </w:rPr>
        <w:t xml:space="preserve">Sha, C, He, W, Tong, C </w:t>
      </w:r>
      <w:r w:rsidRPr="00A85563">
        <w:rPr>
          <w:bCs/>
        </w:rPr>
        <w:t>and</w:t>
      </w:r>
      <w:r w:rsidRPr="00A85563">
        <w:rPr>
          <w:b/>
        </w:rPr>
        <w:t xml:space="preserve"> Lu, J</w:t>
      </w:r>
      <w:r w:rsidRPr="00A85563">
        <w:t xml:space="preserve">. 2007. Analysis on the Variation of Acidity and Chemical Compositions of Rainwater in Shanghai. </w:t>
      </w:r>
      <w:r w:rsidRPr="00A85563">
        <w:rPr>
          <w:i/>
        </w:rPr>
        <w:t>Research of Environmental Sciences</w:t>
      </w:r>
      <w:r w:rsidRPr="00A85563">
        <w:t xml:space="preserve"> </w:t>
      </w:r>
      <w:r w:rsidRPr="00A85563">
        <w:rPr>
          <w:b/>
        </w:rPr>
        <w:t>20</w:t>
      </w:r>
      <w:r w:rsidRPr="00A85563">
        <w:t xml:space="preserve">(5): 31-34 (in Chinese). DOI: </w:t>
      </w:r>
      <w:hyperlink r:id="rId28" w:history="1">
        <w:r w:rsidRPr="00A85563">
          <w:rPr>
            <w:rStyle w:val="Hyperlink"/>
            <w:color w:val="auto"/>
          </w:rPr>
          <w:t>https://doi.org/10.13198/j.res.2007.05.33.shachy.006</w:t>
        </w:r>
      </w:hyperlink>
    </w:p>
    <w:p w14:paraId="29244B6D" w14:textId="77777777" w:rsidR="001851C7" w:rsidRPr="00A85563" w:rsidRDefault="001851C7" w:rsidP="001851C7">
      <w:pPr>
        <w:pStyle w:val="EndNoteBibliography"/>
        <w:ind w:left="720" w:hanging="720"/>
      </w:pPr>
      <w:bookmarkStart w:id="19" w:name="_ENREF_75"/>
      <w:r w:rsidRPr="00A85563">
        <w:rPr>
          <w:b/>
        </w:rPr>
        <w:t xml:space="preserve">Shi, Y, Yiming, K, Du, W Y, He, S Y, Sun, P A, Yuan, Y Q, Rui, L </w:t>
      </w:r>
      <w:r w:rsidRPr="00A85563">
        <w:rPr>
          <w:bCs/>
        </w:rPr>
        <w:t>and</w:t>
      </w:r>
      <w:r w:rsidRPr="00A85563">
        <w:rPr>
          <w:b/>
        </w:rPr>
        <w:t xml:space="preserve"> Li, Y S</w:t>
      </w:r>
      <w:r w:rsidRPr="00A85563">
        <w:t xml:space="preserve">. 2015. The hydrochemistry properties of precipitation in karst tourism city (Guilin), Southwest China. </w:t>
      </w:r>
      <w:r w:rsidRPr="00A85563">
        <w:rPr>
          <w:i/>
        </w:rPr>
        <w:t>Environmental Earth Sciences</w:t>
      </w:r>
      <w:r w:rsidRPr="00A85563">
        <w:t xml:space="preserve"> </w:t>
      </w:r>
      <w:r w:rsidRPr="00A85563">
        <w:rPr>
          <w:b/>
        </w:rPr>
        <w:t>74</w:t>
      </w:r>
      <w:r w:rsidRPr="00A85563">
        <w:t xml:space="preserve">(2): 1061-1069. DOI: </w:t>
      </w:r>
      <w:hyperlink r:id="rId29" w:history="1">
        <w:r w:rsidRPr="00A85563">
          <w:rPr>
            <w:rStyle w:val="Hyperlink"/>
            <w:color w:val="auto"/>
          </w:rPr>
          <w:t>https://doi.org/10.1007/s12665-015-4235-8</w:t>
        </w:r>
      </w:hyperlink>
      <w:r w:rsidRPr="00A85563">
        <w:t xml:space="preserve"> </w:t>
      </w:r>
      <w:bookmarkEnd w:id="19"/>
    </w:p>
    <w:p w14:paraId="706E6AB0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Song, X, Zhu, J, Wang, H </w:t>
      </w:r>
      <w:r w:rsidRPr="00A85563">
        <w:rPr>
          <w:bCs/>
        </w:rPr>
        <w:t xml:space="preserve">and </w:t>
      </w:r>
      <w:r w:rsidRPr="00A85563">
        <w:rPr>
          <w:b/>
        </w:rPr>
        <w:t>Fu, G</w:t>
      </w:r>
      <w:r w:rsidRPr="00A85563">
        <w:t>. 2013. Analysis of chemical composition characteristics of atmospheric precipitation in Xi 'an, 2013 Annual Conference of Chinese Society of Environmental Sciences, Kunming, Yunnan province, China, 4618-4622 (in Chinese).</w:t>
      </w:r>
      <w:bookmarkEnd w:id="18"/>
      <w:r w:rsidRPr="00A85563">
        <w:t xml:space="preserve"> Avaliable at </w:t>
      </w:r>
      <w:hyperlink r:id="rId30" w:history="1">
        <w:r w:rsidRPr="00A85563">
          <w:rPr>
            <w:rStyle w:val="Hyperlink"/>
            <w:color w:val="auto"/>
          </w:rPr>
          <w:t>http://d.wanfangdata.com.cn/conference/8178648</w:t>
        </w:r>
      </w:hyperlink>
      <w:r w:rsidRPr="00A85563">
        <w:t>. Accessed 23 November, 2020.</w:t>
      </w:r>
    </w:p>
    <w:p w14:paraId="56FFD6D3" w14:textId="77777777" w:rsidR="001851C7" w:rsidRPr="00A85563" w:rsidRDefault="001851C7" w:rsidP="001851C7">
      <w:pPr>
        <w:pStyle w:val="EndNoteBibliography"/>
        <w:ind w:left="720" w:hanging="720"/>
        <w:rPr>
          <w:b/>
        </w:rPr>
      </w:pPr>
      <w:bookmarkStart w:id="20" w:name="_ENREF_77"/>
      <w:bookmarkStart w:id="21" w:name="_ENREF_79"/>
      <w:r w:rsidRPr="00A85563">
        <w:rPr>
          <w:b/>
        </w:rPr>
        <w:t xml:space="preserve">Song, W, Li, Q, Li, Y, Jing, Y </w:t>
      </w:r>
      <w:r w:rsidRPr="00A85563">
        <w:rPr>
          <w:bCs/>
        </w:rPr>
        <w:t>and</w:t>
      </w:r>
      <w:r w:rsidRPr="00A85563">
        <w:rPr>
          <w:b/>
        </w:rPr>
        <w:t xml:space="preserve"> Wang, W</w:t>
      </w:r>
      <w:r w:rsidRPr="00A85563">
        <w:t xml:space="preserve">. 2017. Tendency and Correlations of Chemical Composition in Precipitation in Qianjiang District. </w:t>
      </w:r>
      <w:r w:rsidRPr="00A85563">
        <w:rPr>
          <w:i/>
        </w:rPr>
        <w:t>Environmental Science &amp; Management</w:t>
      </w:r>
      <w:r w:rsidRPr="00A85563">
        <w:t xml:space="preserve"> </w:t>
      </w:r>
      <w:r w:rsidRPr="00A85563">
        <w:rPr>
          <w:b/>
        </w:rPr>
        <w:t>42</w:t>
      </w:r>
      <w:r w:rsidRPr="00A85563">
        <w:t xml:space="preserve">(6): (in Chinese). Avaliable at </w:t>
      </w:r>
      <w:hyperlink r:id="rId31" w:history="1">
        <w:r w:rsidRPr="00A85563">
          <w:rPr>
            <w:rStyle w:val="Hyperlink"/>
            <w:color w:val="auto"/>
          </w:rPr>
          <w:t>https://kns.cnki.net/kcms/detail/detail.aspx?dbcode=CJFD&amp;dbname=CJFDLAST2017&amp;filename=BFHJ201706031&amp;v=XLnwDD%25mmd2FlOw%25mmd2FZcZHOx7MMHdYsEYgrrz02RT3gVfJ8vvP%25mmd2BNa25swc6wLKYJ4fVc%25mmd2FDL</w:t>
        </w:r>
      </w:hyperlink>
      <w:r w:rsidRPr="00A85563">
        <w:t>. Accessed 23 November, 2020.</w:t>
      </w:r>
      <w:bookmarkEnd w:id="20"/>
    </w:p>
    <w:p w14:paraId="2FE14448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Sun, X</w:t>
      </w:r>
      <w:r w:rsidRPr="00A85563">
        <w:t xml:space="preserve">. 1998. Study on precipitation acidity and ion composition characteristic. </w:t>
      </w:r>
      <w:r w:rsidRPr="00A85563">
        <w:rPr>
          <w:i/>
        </w:rPr>
        <w:t>Henan Science</w:t>
      </w:r>
      <w:r w:rsidRPr="00A85563">
        <w:t xml:space="preserve"> </w:t>
      </w:r>
      <w:r w:rsidRPr="00A85563">
        <w:rPr>
          <w:b/>
        </w:rPr>
        <w:t>1</w:t>
      </w:r>
      <w:r w:rsidRPr="00A85563">
        <w:t xml:space="preserve">: 3-5 (in Chinese). Avaliable at </w:t>
      </w:r>
      <w:hyperlink r:id="rId32" w:history="1">
        <w:r w:rsidRPr="00A85563">
          <w:rPr>
            <w:rStyle w:val="Hyperlink"/>
            <w:color w:val="auto"/>
          </w:rPr>
          <w:t>https://kns.cnki.net/kcms/detail/detail.aspx?dbcode=CJFD&amp;dbname=CJFD9899&amp;filename=HNKX801.023&amp;v=SXd2mijrbkRaKgJqoMqvOIqZluP7FbLW9jNi5%25mmd2BY2VqOjlx08IT2Js%25mmd2BHBXfQlsGU9</w:t>
        </w:r>
      </w:hyperlink>
      <w:r w:rsidRPr="00A85563">
        <w:t xml:space="preserve">. Accessed 23 November, 2020. </w:t>
      </w:r>
      <w:bookmarkEnd w:id="21"/>
    </w:p>
    <w:p w14:paraId="700539A6" w14:textId="77777777" w:rsidR="001851C7" w:rsidRPr="00A85563" w:rsidRDefault="001851C7" w:rsidP="001851C7">
      <w:pPr>
        <w:pStyle w:val="EndNoteBibliography"/>
        <w:ind w:left="720" w:hanging="720"/>
      </w:pPr>
      <w:bookmarkStart w:id="22" w:name="_ENREF_82"/>
      <w:r w:rsidRPr="00A85563">
        <w:rPr>
          <w:b/>
        </w:rPr>
        <w:t>Tu, J</w:t>
      </w:r>
      <w:r w:rsidRPr="00A85563">
        <w:t xml:space="preserve">. 1999. Characteristics and Trend of Chemical Composition of Precipitation in Nanjimg. </w:t>
      </w:r>
      <w:r w:rsidRPr="00A85563">
        <w:rPr>
          <w:i/>
        </w:rPr>
        <w:t>Shanghai Environmental Sciences</w:t>
      </w:r>
      <w:r w:rsidRPr="00A85563">
        <w:t xml:space="preserve">: 451-453 (in Chinese). Avaliable at </w:t>
      </w:r>
      <w:hyperlink r:id="rId33" w:history="1">
        <w:r w:rsidRPr="00A85563">
          <w:rPr>
            <w:rStyle w:val="Hyperlink"/>
            <w:color w:val="auto"/>
          </w:rPr>
          <w:t>https://kns.cnki.net/kcms/detail/detail.aspx?dbcode=CJFD&amp;dbname=CJFD9899&amp;filename=SHHJ199910010&amp;v=4Tw9TC%25mmd2BELU9t%25mmd2Bq2vK5ueiNkYwH9FyTizsuwUtemR46S8V6bGeh%25mmd2FuAulQl1I3zjQQ</w:t>
        </w:r>
      </w:hyperlink>
      <w:r w:rsidRPr="00A85563">
        <w:t>. Accessed 23 November, 2020.</w:t>
      </w:r>
    </w:p>
    <w:p w14:paraId="138177B0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Tu, J, Wang, H, Zhang, Z, Jin, X </w:t>
      </w:r>
      <w:r w:rsidRPr="00A85563">
        <w:rPr>
          <w:bCs/>
        </w:rPr>
        <w:t>and</w:t>
      </w:r>
      <w:r w:rsidRPr="00A85563">
        <w:rPr>
          <w:b/>
        </w:rPr>
        <w:t xml:space="preserve"> Li, W</w:t>
      </w:r>
      <w:r w:rsidRPr="00A85563">
        <w:t xml:space="preserve">. 2005. Trends in chemical composition of precipitation in Nanjing, China, during 1992–2003. </w:t>
      </w:r>
      <w:r w:rsidRPr="00A85563">
        <w:rPr>
          <w:i/>
        </w:rPr>
        <w:t>Atmospheric Research</w:t>
      </w:r>
      <w:r w:rsidRPr="00A85563">
        <w:t xml:space="preserve"> </w:t>
      </w:r>
      <w:r w:rsidRPr="00A85563">
        <w:rPr>
          <w:b/>
        </w:rPr>
        <w:t>73</w:t>
      </w:r>
      <w:r w:rsidRPr="00A85563">
        <w:t xml:space="preserve">(3-4): 283-298. DOI: </w:t>
      </w:r>
      <w:hyperlink r:id="rId34" w:history="1">
        <w:r w:rsidRPr="00A85563">
          <w:rPr>
            <w:rStyle w:val="Hyperlink"/>
            <w:color w:val="auto"/>
          </w:rPr>
          <w:t>https://doi.org/10.1016/j.atmosres.2004.11.002</w:t>
        </w:r>
      </w:hyperlink>
    </w:p>
    <w:p w14:paraId="68D96171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Qi, L </w:t>
      </w:r>
      <w:r w:rsidRPr="00A85563">
        <w:rPr>
          <w:bCs/>
        </w:rPr>
        <w:t>and</w:t>
      </w:r>
      <w:r w:rsidRPr="00A85563">
        <w:rPr>
          <w:b/>
        </w:rPr>
        <w:t xml:space="preserve"> Wang, W</w:t>
      </w:r>
      <w:r w:rsidRPr="00A85563">
        <w:t xml:space="preserve">. 1995. Precipitation Chemistry and Trends of Rainwater Acidification at the Low Latitude and Subtropics of China. </w:t>
      </w:r>
      <w:r w:rsidRPr="00A85563">
        <w:rPr>
          <w:i/>
        </w:rPr>
        <w:t>Research of Environmental Sciences</w:t>
      </w:r>
      <w:r w:rsidRPr="00A85563">
        <w:t xml:space="preserve"> </w:t>
      </w:r>
      <w:r w:rsidRPr="00A85563">
        <w:rPr>
          <w:b/>
        </w:rPr>
        <w:t>8</w:t>
      </w:r>
      <w:r w:rsidRPr="00A85563">
        <w:t xml:space="preserve">(1): (in Chinese). DOI: </w:t>
      </w:r>
      <w:hyperlink r:id="rId35" w:history="1">
        <w:r w:rsidRPr="00A85563">
          <w:rPr>
            <w:rStyle w:val="Hyperlink"/>
            <w:color w:val="auto"/>
          </w:rPr>
          <w:t>https://doi.org/10.13198/j.res.1995.01.12.qilw.003</w:t>
        </w:r>
      </w:hyperlink>
      <w:r w:rsidRPr="00A85563">
        <w:t xml:space="preserve"> </w:t>
      </w:r>
      <w:bookmarkEnd w:id="22"/>
    </w:p>
    <w:p w14:paraId="767C2954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lastRenderedPageBreak/>
        <w:t xml:space="preserve">Wang, L, Shen, Z, Lu, D, Zhang, Q, Zhang, T, Lei, Y </w:t>
      </w:r>
      <w:r w:rsidRPr="00A85563">
        <w:rPr>
          <w:bCs/>
        </w:rPr>
        <w:t>and</w:t>
      </w:r>
      <w:r w:rsidRPr="00A85563">
        <w:rPr>
          <w:b/>
        </w:rPr>
        <w:t xml:space="preserve"> Xu, H</w:t>
      </w:r>
      <w:r w:rsidRPr="00A85563">
        <w:t xml:space="preserve">. 2018. Water-soluble components in rainwater over Xi'an in northwest China: Source apportionment and pollution controls effectiveness evaluation. </w:t>
      </w:r>
      <w:r w:rsidRPr="00A85563">
        <w:rPr>
          <w:i/>
        </w:rPr>
        <w:t>Atmospheric Pollution Research</w:t>
      </w:r>
      <w:r w:rsidRPr="00A85563">
        <w:t xml:space="preserve"> </w:t>
      </w:r>
      <w:r w:rsidRPr="00A85563">
        <w:rPr>
          <w:b/>
        </w:rPr>
        <w:t>10</w:t>
      </w:r>
      <w:r w:rsidRPr="00A85563">
        <w:rPr>
          <w:bCs/>
        </w:rPr>
        <w:t>(2): 395-403</w:t>
      </w:r>
      <w:r w:rsidRPr="00A85563">
        <w:t xml:space="preserve">. DOI: </w:t>
      </w:r>
      <w:hyperlink r:id="rId36" w:history="1">
        <w:r w:rsidRPr="00A85563">
          <w:rPr>
            <w:rStyle w:val="Hyperlink"/>
            <w:color w:val="auto"/>
          </w:rPr>
          <w:t>https://doi.org/10.1016/j.apr.2018.08.011</w:t>
        </w:r>
      </w:hyperlink>
      <w:r w:rsidRPr="00A85563">
        <w:t xml:space="preserve"> </w:t>
      </w:r>
    </w:p>
    <w:p w14:paraId="144A7055" w14:textId="77777777" w:rsidR="001851C7" w:rsidRPr="00A85563" w:rsidRDefault="001851C7" w:rsidP="001851C7">
      <w:pPr>
        <w:pStyle w:val="EndNoteBibliography"/>
        <w:ind w:left="720" w:hanging="720"/>
      </w:pPr>
      <w:bookmarkStart w:id="23" w:name="_ENREF_84"/>
      <w:r w:rsidRPr="00A85563">
        <w:rPr>
          <w:b/>
        </w:rPr>
        <w:t xml:space="preserve">Wang, H </w:t>
      </w:r>
      <w:r w:rsidRPr="00A85563">
        <w:rPr>
          <w:bCs/>
        </w:rPr>
        <w:t>and</w:t>
      </w:r>
      <w:r w:rsidRPr="00A85563">
        <w:rPr>
          <w:b/>
        </w:rPr>
        <w:t xml:space="preserve"> Han, G</w:t>
      </w:r>
      <w:r w:rsidRPr="00A85563">
        <w:t xml:space="preserve">. 2011. Chemical composition of rainwater and anthropogenic influences in Chengdu, Southwest China. </w:t>
      </w:r>
      <w:r w:rsidRPr="00A85563">
        <w:rPr>
          <w:i/>
        </w:rPr>
        <w:t>Atmospheric Research</w:t>
      </w:r>
      <w:r w:rsidRPr="00A85563">
        <w:t xml:space="preserve"> </w:t>
      </w:r>
      <w:r w:rsidRPr="00A85563">
        <w:rPr>
          <w:b/>
        </w:rPr>
        <w:t>99</w:t>
      </w:r>
      <w:r w:rsidRPr="00A85563">
        <w:t xml:space="preserve">(2): 190-196. DOI: </w:t>
      </w:r>
      <w:hyperlink r:id="rId37" w:history="1">
        <w:r w:rsidRPr="00A85563">
          <w:rPr>
            <w:rStyle w:val="Hyperlink"/>
            <w:color w:val="auto"/>
          </w:rPr>
          <w:t>https://doi.org/10.1016/j.atmosres.2010.10.004</w:t>
        </w:r>
      </w:hyperlink>
      <w:r w:rsidRPr="00A85563">
        <w:t xml:space="preserve"> </w:t>
      </w:r>
      <w:bookmarkEnd w:id="23"/>
    </w:p>
    <w:p w14:paraId="06C42740" w14:textId="77777777" w:rsidR="001851C7" w:rsidRPr="00A85563" w:rsidRDefault="001851C7" w:rsidP="001851C7">
      <w:pPr>
        <w:pStyle w:val="EndNoteBibliography"/>
        <w:ind w:left="720" w:hanging="720"/>
      </w:pPr>
      <w:bookmarkStart w:id="24" w:name="_ENREF_86"/>
      <w:bookmarkStart w:id="25" w:name="_ENREF_94"/>
      <w:bookmarkStart w:id="26" w:name="_ENREF_98"/>
      <w:bookmarkStart w:id="27" w:name="_ENREF_108"/>
      <w:r w:rsidRPr="00A85563">
        <w:rPr>
          <w:b/>
        </w:rPr>
        <w:t>Wang, J</w:t>
      </w:r>
      <w:r w:rsidRPr="00A85563">
        <w:t xml:space="preserve">. 2012. Chemical Characteristics of Ions in Atmospheric Precipitation and Their Source Analysis. </w:t>
      </w:r>
      <w:r w:rsidRPr="00A85563">
        <w:rPr>
          <w:i/>
        </w:rPr>
        <w:t>Environmental Science and Management</w:t>
      </w:r>
      <w:r w:rsidRPr="00A85563">
        <w:t xml:space="preserve"> </w:t>
      </w:r>
      <w:r w:rsidRPr="00A85563">
        <w:rPr>
          <w:b/>
        </w:rPr>
        <w:t>37</w:t>
      </w:r>
      <w:r w:rsidRPr="00A85563">
        <w:t xml:space="preserve">(3): 73-79. DOI: </w:t>
      </w:r>
      <w:hyperlink r:id="rId38" w:history="1">
        <w:r w:rsidRPr="00A85563">
          <w:rPr>
            <w:rStyle w:val="Hyperlink"/>
            <w:color w:val="auto"/>
          </w:rPr>
          <w:t>https://doi.org/10.3969/j.issn.1673-1212.2012.03.018</w:t>
        </w:r>
      </w:hyperlink>
      <w:r w:rsidRPr="00A85563">
        <w:t xml:space="preserve"> </w:t>
      </w:r>
    </w:p>
    <w:p w14:paraId="2E2288D5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Wang, J, Xu, M, Ye, X </w:t>
      </w:r>
      <w:r w:rsidRPr="00A85563">
        <w:rPr>
          <w:bCs/>
        </w:rPr>
        <w:t xml:space="preserve">and </w:t>
      </w:r>
      <w:r w:rsidRPr="00A85563">
        <w:rPr>
          <w:b/>
        </w:rPr>
        <w:t>Liu, W</w:t>
      </w:r>
      <w:r w:rsidRPr="00A85563">
        <w:t xml:space="preserve">. 2014. Analysis on Chemical Characteristics of Atmospheric Precipitation in Cangzhou City. </w:t>
      </w:r>
      <w:r w:rsidRPr="00A85563">
        <w:rPr>
          <w:i/>
        </w:rPr>
        <w:t>Enuivonmental Science and Technology</w:t>
      </w:r>
      <w:r w:rsidRPr="00A85563">
        <w:t xml:space="preserve"> </w:t>
      </w:r>
      <w:r w:rsidRPr="00A85563">
        <w:rPr>
          <w:b/>
        </w:rPr>
        <w:t>37</w:t>
      </w:r>
      <w:r w:rsidRPr="00A85563">
        <w:t xml:space="preserve">(4): 96-102 (in Chinese). </w:t>
      </w:r>
      <w:bookmarkEnd w:id="24"/>
      <w:r w:rsidRPr="00A85563">
        <w:t xml:space="preserve">Avaliable at </w:t>
      </w:r>
      <w:hyperlink r:id="rId39" w:history="1">
        <w:r w:rsidRPr="00A85563">
          <w:rPr>
            <w:rStyle w:val="Hyperlink"/>
            <w:color w:val="auto"/>
          </w:rPr>
          <w:t>https://kns.cnki.net/kcms/detail/detail.aspx?dbcode=CJFD&amp;dbname=CJFD2014&amp;filename=FJKS201404021&amp;v=x%25mmd2BLi5%25mmd2Ftk7CV8IT3GD2v8ez2OujIeT8N1foffR0QmkNEMmCOn8yWECpRE1fvtLpMs</w:t>
        </w:r>
      </w:hyperlink>
      <w:r w:rsidRPr="00A85563">
        <w:t>. Accessed 23 November, 2020.</w:t>
      </w:r>
    </w:p>
    <w:p w14:paraId="7DE83143" w14:textId="77777777" w:rsidR="001851C7" w:rsidRPr="00A85563" w:rsidRDefault="001851C7" w:rsidP="001851C7">
      <w:pPr>
        <w:pStyle w:val="EndNoteBibliography"/>
        <w:ind w:left="720" w:hanging="720"/>
      </w:pPr>
      <w:bookmarkStart w:id="28" w:name="_ENREF_100"/>
      <w:r w:rsidRPr="00A85563">
        <w:rPr>
          <w:b/>
        </w:rPr>
        <w:t>Wang, W and Zhang, W</w:t>
      </w:r>
      <w:r w:rsidRPr="00A85563">
        <w:t xml:space="preserve">. 1997. On the Precipitation Acidity in Beijing. </w:t>
      </w:r>
      <w:r w:rsidRPr="00A85563">
        <w:rPr>
          <w:i/>
        </w:rPr>
        <w:t>Research of Environmental Sciences</w:t>
      </w:r>
      <w:r w:rsidRPr="00A85563">
        <w:t xml:space="preserve"> </w:t>
      </w:r>
      <w:r w:rsidRPr="00A85563">
        <w:rPr>
          <w:b/>
        </w:rPr>
        <w:t>10</w:t>
      </w:r>
      <w:r w:rsidRPr="00A85563">
        <w:t xml:space="preserve">(4): 3-5 (in Chinese). DOI: </w:t>
      </w:r>
      <w:hyperlink r:id="rId40" w:history="1">
        <w:r w:rsidRPr="00A85563">
          <w:rPr>
            <w:rStyle w:val="Hyperlink"/>
            <w:color w:val="auto"/>
          </w:rPr>
          <w:t>https://doi.org/10.13198/j.res.1997.04.9.wangwx.002</w:t>
        </w:r>
      </w:hyperlink>
      <w:r w:rsidRPr="00A85563">
        <w:t xml:space="preserve"> </w:t>
      </w:r>
      <w:bookmarkEnd w:id="28"/>
    </w:p>
    <w:p w14:paraId="4FB6C808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Wei, H, Wang, J </w:t>
      </w:r>
      <w:r w:rsidRPr="00A85563">
        <w:rPr>
          <w:bCs/>
        </w:rPr>
        <w:t>and</w:t>
      </w:r>
      <w:r w:rsidRPr="00A85563">
        <w:rPr>
          <w:b/>
        </w:rPr>
        <w:t xml:space="preserve"> L, J</w:t>
      </w:r>
      <w:r w:rsidRPr="00A85563">
        <w:t xml:space="preserve">. 2005. Analysis on pH and Chemical Composition of Rainfall in Jinyun Mountain, Chongqing, China. </w:t>
      </w:r>
      <w:r w:rsidRPr="00A85563">
        <w:rPr>
          <w:i/>
        </w:rPr>
        <w:t>Journal of Agro-environmental Science</w:t>
      </w:r>
      <w:r w:rsidRPr="00A85563">
        <w:t xml:space="preserve"> </w:t>
      </w:r>
      <w:r w:rsidRPr="00A85563">
        <w:rPr>
          <w:b/>
        </w:rPr>
        <w:t>24</w:t>
      </w:r>
      <w:r w:rsidRPr="00A85563">
        <w:t xml:space="preserve">(2): 344-348 (in Chinese). DOI: </w:t>
      </w:r>
      <w:hyperlink r:id="rId41" w:history="1">
        <w:r w:rsidRPr="00A85563">
          <w:rPr>
            <w:rStyle w:val="Hyperlink"/>
            <w:color w:val="auto"/>
          </w:rPr>
          <w:t>https://doi.org/10.13718/j.cnki.xsxb.2005.04.031</w:t>
        </w:r>
      </w:hyperlink>
      <w:r w:rsidRPr="00A85563">
        <w:t xml:space="preserve"> </w:t>
      </w:r>
      <w:bookmarkEnd w:id="25"/>
    </w:p>
    <w:p w14:paraId="3224BBF1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Wei, W</w:t>
      </w:r>
      <w:r w:rsidRPr="00A85563">
        <w:t xml:space="preserve">. 2008. The influencing factors analysis of acid rain and forecast of precipitation acidity in Qingdao, (in Chinese) Avaliable at </w:t>
      </w:r>
      <w:hyperlink r:id="rId42" w:history="1">
        <w:r w:rsidRPr="00A85563">
          <w:rPr>
            <w:rStyle w:val="Hyperlink"/>
            <w:color w:val="auto"/>
          </w:rPr>
          <w:t>https://kns.cnki.net/kcms/detail/detail.aspx?dbcode=CMFD&amp;dbname=CMFD2009&amp;filename=2008175182.nh&amp;v=Y%25mmd2FYnWdTksuWcWHsAtY9191S7OcrezzdYJqyqMaZgm6BGGj%25mmd2B%25mmd2Bm07h9aLgXi0o7UjR</w:t>
        </w:r>
      </w:hyperlink>
      <w:r w:rsidRPr="00A85563">
        <w:t>. Accessed 23 November, 2020.</w:t>
      </w:r>
      <w:bookmarkEnd w:id="26"/>
    </w:p>
    <w:p w14:paraId="464AC8A5" w14:textId="77777777" w:rsidR="001851C7" w:rsidRPr="00A85563" w:rsidRDefault="001851C7" w:rsidP="001851C7">
      <w:pPr>
        <w:pStyle w:val="EndNoteBibliography"/>
        <w:ind w:left="720" w:hanging="720"/>
      </w:pPr>
      <w:bookmarkStart w:id="29" w:name="_ENREF_101"/>
      <w:r w:rsidRPr="00A85563">
        <w:rPr>
          <w:b/>
        </w:rPr>
        <w:t>Wu, D, Gan, C, Chen, W and You, J</w:t>
      </w:r>
      <w:r w:rsidRPr="00A85563">
        <w:t xml:space="preserve">. 1994. Physical and Chemical Characteristics of Precipitation within the Warm Sector of a Quasi-stationary Front in South China. </w:t>
      </w:r>
      <w:r w:rsidRPr="00A85563">
        <w:rPr>
          <w:i/>
        </w:rPr>
        <w:t>Meteorological Monthly</w:t>
      </w:r>
      <w:r w:rsidRPr="00A85563">
        <w:t xml:space="preserve"> </w:t>
      </w:r>
      <w:r w:rsidRPr="00A85563">
        <w:rPr>
          <w:b/>
        </w:rPr>
        <w:t>20</w:t>
      </w:r>
      <w:r w:rsidRPr="00A85563">
        <w:t xml:space="preserve">(2): 18-24 (in Chinese). Avaliable at </w:t>
      </w:r>
      <w:hyperlink r:id="rId43" w:history="1">
        <w:r w:rsidRPr="00A85563">
          <w:rPr>
            <w:rStyle w:val="Hyperlink"/>
            <w:color w:val="auto"/>
          </w:rPr>
          <w:t>https://kns.cnki.net/kcms/detail/detail.aspx?dbcode=CJFD&amp;dbname=CJFD9495&amp;filename=QXXX402.002&amp;v=LMkWq2PFIxG0Bsu7sydd9S9RQ3M%25mmd2FXaS0BD2vX4LerDCuHCaKbRFnvNm4rvBXBZZL</w:t>
        </w:r>
      </w:hyperlink>
      <w:r w:rsidRPr="00A85563">
        <w:t xml:space="preserve">. Accessed 23 November, 2020. </w:t>
      </w:r>
      <w:bookmarkEnd w:id="29"/>
    </w:p>
    <w:p w14:paraId="3E002F58" w14:textId="77777777" w:rsidR="001851C7" w:rsidRPr="00A85563" w:rsidRDefault="001851C7" w:rsidP="001851C7">
      <w:pPr>
        <w:pStyle w:val="EndNoteBibliography"/>
        <w:ind w:left="720" w:hanging="720"/>
        <w:rPr>
          <w:rStyle w:val="Hyperlink"/>
          <w:color w:val="auto"/>
        </w:rPr>
      </w:pPr>
      <w:r w:rsidRPr="00A85563">
        <w:rPr>
          <w:b/>
        </w:rPr>
        <w:t>Wu, S</w:t>
      </w:r>
      <w:r w:rsidRPr="00A85563">
        <w:t xml:space="preserve">. 2011. Analysis on characteristics of chemical composition of precipitation in Yingtan. </w:t>
      </w:r>
      <w:r w:rsidRPr="00A85563">
        <w:rPr>
          <w:i/>
        </w:rPr>
        <w:t>Jiangxi Chemical Industry</w:t>
      </w:r>
      <w:r w:rsidRPr="00A85563">
        <w:t xml:space="preserve"> </w:t>
      </w:r>
      <w:r w:rsidRPr="00A85563">
        <w:rPr>
          <w:b/>
          <w:bCs/>
        </w:rPr>
        <w:t>3</w:t>
      </w:r>
      <w:r w:rsidRPr="00A85563">
        <w:t xml:space="preserve">: 62-66 (in Chinese). DOI: </w:t>
      </w:r>
      <w:hyperlink r:id="rId44" w:history="1">
        <w:r w:rsidRPr="00A85563">
          <w:rPr>
            <w:rStyle w:val="Hyperlink"/>
            <w:color w:val="auto"/>
          </w:rPr>
          <w:t>https://cnki.net/kcms/doi/10.14127/j.cnki.jiangxihuagong.2011.03.073.html</w:t>
        </w:r>
      </w:hyperlink>
    </w:p>
    <w:p w14:paraId="28250ECC" w14:textId="77777777" w:rsidR="001851C7" w:rsidRPr="00A85563" w:rsidRDefault="001851C7" w:rsidP="001851C7">
      <w:pPr>
        <w:pStyle w:val="EndNoteBibliography"/>
        <w:ind w:left="720" w:hanging="720"/>
        <w:rPr>
          <w:rStyle w:val="Hyperlink"/>
          <w:color w:val="auto"/>
        </w:rPr>
      </w:pPr>
      <w:r w:rsidRPr="00A85563">
        <w:rPr>
          <w:b/>
        </w:rPr>
        <w:lastRenderedPageBreak/>
        <w:t xml:space="preserve">Xie, W, Li, C </w:t>
      </w:r>
      <w:r w:rsidRPr="00A85563">
        <w:rPr>
          <w:bCs/>
        </w:rPr>
        <w:t>and</w:t>
      </w:r>
      <w:r w:rsidRPr="00A85563">
        <w:rPr>
          <w:b/>
        </w:rPr>
        <w:t xml:space="preserve"> Jin, Y</w:t>
      </w:r>
      <w:r w:rsidRPr="00A85563">
        <w:t xml:space="preserve">. 1998. Chemical Composition Analysis of Precipitaiton in Liaoning Province. </w:t>
      </w:r>
      <w:r w:rsidRPr="00A85563">
        <w:rPr>
          <w:i/>
        </w:rPr>
        <w:t>Environmental protection science</w:t>
      </w:r>
      <w:r w:rsidRPr="00A85563">
        <w:t xml:space="preserve"> </w:t>
      </w:r>
      <w:r w:rsidRPr="00A85563">
        <w:rPr>
          <w:b/>
        </w:rPr>
        <w:t>24</w:t>
      </w:r>
      <w:r w:rsidRPr="00A85563">
        <w:t xml:space="preserve">(3): 13-15 (in Chinese). DOI: </w:t>
      </w:r>
      <w:hyperlink r:id="rId45" w:history="1">
        <w:r w:rsidRPr="00A85563">
          <w:rPr>
            <w:rStyle w:val="Hyperlink"/>
            <w:color w:val="auto"/>
          </w:rPr>
          <w:t>https://doi.org/10.16803/j.cnki.issn.1004-6216.1998.03.005</w:t>
        </w:r>
      </w:hyperlink>
    </w:p>
    <w:p w14:paraId="30B57B0E" w14:textId="77777777" w:rsidR="001851C7" w:rsidRPr="00A85563" w:rsidRDefault="001851C7" w:rsidP="001851C7">
      <w:pPr>
        <w:pStyle w:val="EndNoteBibliography"/>
        <w:ind w:left="720" w:hanging="720"/>
      </w:pPr>
      <w:bookmarkStart w:id="30" w:name="_ENREF_5"/>
      <w:bookmarkStart w:id="31" w:name="_ENREF_111"/>
      <w:r w:rsidRPr="00A85563">
        <w:rPr>
          <w:b/>
        </w:rPr>
        <w:t>Xu, B</w:t>
      </w:r>
      <w:r w:rsidRPr="00A85563">
        <w:t xml:space="preserve">. 1991. Rainfall Monitoring and Its Physicochemical Characteristics in the East Suburb of Guangzhou. </w:t>
      </w:r>
      <w:r w:rsidRPr="00A85563">
        <w:rPr>
          <w:i/>
        </w:rPr>
        <w:t>Research of Environmental ences</w:t>
      </w:r>
      <w:r w:rsidRPr="00A85563">
        <w:t xml:space="preserve"> </w:t>
      </w:r>
      <w:r w:rsidRPr="00A85563">
        <w:rPr>
          <w:b/>
        </w:rPr>
        <w:t>4</w:t>
      </w:r>
      <w:r w:rsidRPr="00A85563">
        <w:t xml:space="preserve">(5): 50-54 (in Chinese). DOI: </w:t>
      </w:r>
      <w:hyperlink r:id="rId46" w:history="1">
        <w:r w:rsidRPr="00A85563">
          <w:rPr>
            <w:rStyle w:val="Hyperlink"/>
            <w:color w:val="auto"/>
          </w:rPr>
          <w:t>https://doi.org/10.13198/j.res.1991.05.52.xubx.010</w:t>
        </w:r>
      </w:hyperlink>
      <w:bookmarkEnd w:id="30"/>
      <w:r w:rsidRPr="00A85563">
        <w:t xml:space="preserve"> </w:t>
      </w:r>
    </w:p>
    <w:p w14:paraId="3D3EA4D9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Xu, G </w:t>
      </w:r>
      <w:r w:rsidRPr="00A85563">
        <w:rPr>
          <w:bCs/>
        </w:rPr>
        <w:t>and</w:t>
      </w:r>
      <w:r w:rsidRPr="00A85563">
        <w:rPr>
          <w:b/>
        </w:rPr>
        <w:t xml:space="preserve"> Wu, Y</w:t>
      </w:r>
      <w:r w:rsidRPr="00A85563">
        <w:t xml:space="preserve">. 2010. Present Situation and Major Ions in Acid Rain in Guangzhou. </w:t>
      </w:r>
      <w:r w:rsidRPr="00A85563">
        <w:rPr>
          <w:i/>
        </w:rPr>
        <w:t>Guangdong Chemical Industry</w:t>
      </w:r>
      <w:r w:rsidRPr="00A85563">
        <w:t xml:space="preserve"> </w:t>
      </w:r>
      <w:r w:rsidRPr="00A85563">
        <w:rPr>
          <w:b/>
        </w:rPr>
        <w:t>37</w:t>
      </w:r>
      <w:r w:rsidRPr="00A85563">
        <w:t xml:space="preserve">(3): 190-223 (in Chinese). Avaliable at </w:t>
      </w:r>
      <w:hyperlink r:id="rId47" w:history="1">
        <w:r w:rsidRPr="00A85563">
          <w:rPr>
            <w:rStyle w:val="Hyperlink"/>
            <w:color w:val="auto"/>
          </w:rPr>
          <w:t>https://kns.cnki.net/kcms/detail/detail.aspx?dbcode=CJFD&amp;dbname=CJFD2010&amp;filename=GDHG201003093&amp;v=01NkEGwbKVw2%25mmd2B5qiTUqQeUHLXy26aLIzHtGgBAbbVBgSxybC%25mmd2BZOxI0hWuCimeCo5</w:t>
        </w:r>
      </w:hyperlink>
      <w:r w:rsidRPr="00A85563">
        <w:t>. Accessed 23 November, 2020.</w:t>
      </w:r>
    </w:p>
    <w:p w14:paraId="2746EDBA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Xu, L</w:t>
      </w:r>
      <w:r w:rsidRPr="00A85563">
        <w:t xml:space="preserve">. 2017. Analysis of precipitation characteristics in Taizhou from 2011 to 2015. </w:t>
      </w:r>
      <w:r w:rsidRPr="00A85563">
        <w:rPr>
          <w:i/>
        </w:rPr>
        <w:t>Pollution Control Technology</w:t>
      </w:r>
      <w:r w:rsidRPr="00A85563">
        <w:t xml:space="preserve"> </w:t>
      </w:r>
      <w:r w:rsidRPr="00A85563">
        <w:rPr>
          <w:b/>
        </w:rPr>
        <w:t>30</w:t>
      </w:r>
      <w:r w:rsidRPr="00A85563">
        <w:t xml:space="preserve">(4): 53-55 (in Chinese). Avaliable at </w:t>
      </w:r>
      <w:hyperlink r:id="rId48" w:history="1">
        <w:r w:rsidRPr="00A85563">
          <w:rPr>
            <w:rStyle w:val="Hyperlink"/>
            <w:color w:val="auto"/>
          </w:rPr>
          <w:t>https://kns.cnki.net/kcms/detail/detail.aspx?dbcode=CJFD&amp;dbname=CJFDLAST2017&amp;filename=WRFZ201704017&amp;v=K2kbmdOTyY%25mmd2BCOQS5ipqNqaKFASQmmyTKY86ltG2RNp7EN0O8xfXRm6vGydojwZE%25mmd2F</w:t>
        </w:r>
      </w:hyperlink>
      <w:r w:rsidRPr="00A85563">
        <w:t>. Accessed 23 November, 2020.</w:t>
      </w:r>
      <w:bookmarkEnd w:id="31"/>
      <w:r w:rsidRPr="00A85563">
        <w:t xml:space="preserve"> </w:t>
      </w:r>
      <w:bookmarkEnd w:id="27"/>
    </w:p>
    <w:p w14:paraId="671ACAB1" w14:textId="77777777" w:rsidR="001851C7" w:rsidRPr="00A85563" w:rsidRDefault="001851C7" w:rsidP="001851C7">
      <w:pPr>
        <w:pStyle w:val="EndNoteBibliography"/>
        <w:ind w:left="720" w:hanging="720"/>
      </w:pPr>
      <w:bookmarkStart w:id="32" w:name="_ENREF_99"/>
      <w:r w:rsidRPr="00A85563">
        <w:rPr>
          <w:b/>
        </w:rPr>
        <w:t>Xu, W</w:t>
      </w:r>
      <w:r w:rsidRPr="00A85563">
        <w:rPr>
          <w:b/>
          <w:lang w:eastAsia="zh-CN"/>
        </w:rPr>
        <w:t xml:space="preserve">, </w:t>
      </w:r>
      <w:r w:rsidRPr="00A85563">
        <w:rPr>
          <w:b/>
        </w:rPr>
        <w:t xml:space="preserve">Wen, Z, Shang, B, Dore, A, Tang, A, Xia, X, Zheng, A, Han, M, Zhang, L, Yuanhong, Z, Zhang, G, Feng, Z, Liu, X </w:t>
      </w:r>
      <w:r w:rsidRPr="00A85563">
        <w:rPr>
          <w:bCs/>
        </w:rPr>
        <w:t>and</w:t>
      </w:r>
      <w:r w:rsidRPr="00A85563">
        <w:rPr>
          <w:b/>
        </w:rPr>
        <w:t xml:space="preserve"> Zhang, F</w:t>
      </w:r>
      <w:r w:rsidRPr="00A85563">
        <w:t xml:space="preserve">. 2020. Precipitation chemistry and atmospheric nitrogen deposition at a rural site in Beijing, China. </w:t>
      </w:r>
      <w:r w:rsidRPr="00A85563">
        <w:rPr>
          <w:i/>
        </w:rPr>
        <w:t>Atmospheric Environment</w:t>
      </w:r>
      <w:r w:rsidRPr="00A85563">
        <w:t xml:space="preserve"> </w:t>
      </w:r>
      <w:r w:rsidRPr="00A85563">
        <w:rPr>
          <w:b/>
        </w:rPr>
        <w:t>223</w:t>
      </w:r>
      <w:r w:rsidRPr="00A85563">
        <w:rPr>
          <w:bCs/>
        </w:rPr>
        <w:t>: 117253.</w:t>
      </w:r>
      <w:r w:rsidRPr="00A85563">
        <w:t xml:space="preserve"> DOI: </w:t>
      </w:r>
      <w:hyperlink r:id="rId49" w:history="1">
        <w:r w:rsidRPr="00A85563">
          <w:rPr>
            <w:rStyle w:val="Hyperlink"/>
            <w:color w:val="auto"/>
          </w:rPr>
          <w:t>https://doi.org/10.1016/j.atmosenv.2019.117253</w:t>
        </w:r>
      </w:hyperlink>
      <w:r w:rsidRPr="00A85563">
        <w:t xml:space="preserve"> </w:t>
      </w:r>
      <w:bookmarkEnd w:id="32"/>
    </w:p>
    <w:p w14:paraId="09DEC524" w14:textId="77777777" w:rsidR="001851C7" w:rsidRPr="00A85563" w:rsidRDefault="001851C7" w:rsidP="001851C7">
      <w:pPr>
        <w:pStyle w:val="EndNoteBibliography"/>
        <w:ind w:left="720" w:hanging="720"/>
        <w:rPr>
          <w:rStyle w:val="Hyperlink"/>
          <w:color w:val="auto"/>
        </w:rPr>
      </w:pPr>
      <w:r w:rsidRPr="00A85563">
        <w:rPr>
          <w:b/>
        </w:rPr>
        <w:t xml:space="preserve">Xu, Z </w:t>
      </w:r>
      <w:r w:rsidRPr="00A85563">
        <w:rPr>
          <w:bCs/>
        </w:rPr>
        <w:t>and</w:t>
      </w:r>
      <w:r w:rsidRPr="00A85563">
        <w:rPr>
          <w:b/>
        </w:rPr>
        <w:t xml:space="preserve"> Han, G</w:t>
      </w:r>
      <w:r w:rsidRPr="00A85563">
        <w:t xml:space="preserve">. 2009. Chemical and strontium isotope characterization of rainwater in Beijing, China. </w:t>
      </w:r>
      <w:r w:rsidRPr="00A85563">
        <w:rPr>
          <w:i/>
        </w:rPr>
        <w:t>Atmospheric Environment</w:t>
      </w:r>
      <w:r w:rsidRPr="00A85563">
        <w:t xml:space="preserve"> </w:t>
      </w:r>
      <w:r w:rsidRPr="00A85563">
        <w:rPr>
          <w:b/>
        </w:rPr>
        <w:t>43</w:t>
      </w:r>
      <w:r w:rsidRPr="00A85563">
        <w:t xml:space="preserve">(12): 1954-1961. DOI: </w:t>
      </w:r>
      <w:hyperlink r:id="rId50" w:history="1">
        <w:r w:rsidRPr="00A85563">
          <w:rPr>
            <w:rStyle w:val="Hyperlink"/>
            <w:color w:val="auto"/>
          </w:rPr>
          <w:t>https://doi.org/10.1016/j.atmosenv.2009.01.010</w:t>
        </w:r>
      </w:hyperlink>
    </w:p>
    <w:p w14:paraId="423DAB94" w14:textId="77777777" w:rsidR="001851C7" w:rsidRPr="00A85563" w:rsidRDefault="001851C7" w:rsidP="001851C7">
      <w:pPr>
        <w:pStyle w:val="EndNoteBibliography"/>
        <w:ind w:left="720" w:hanging="720"/>
      </w:pPr>
      <w:bookmarkStart w:id="33" w:name="_ENREF_113"/>
      <w:r w:rsidRPr="00A85563">
        <w:rPr>
          <w:b/>
        </w:rPr>
        <w:t xml:space="preserve">Xu, Z, Tang, Y </w:t>
      </w:r>
      <w:r w:rsidRPr="00A85563">
        <w:rPr>
          <w:bCs/>
        </w:rPr>
        <w:t>and</w:t>
      </w:r>
      <w:r w:rsidRPr="00A85563">
        <w:rPr>
          <w:b/>
        </w:rPr>
        <w:t xml:space="preserve"> Ji, J</w:t>
      </w:r>
      <w:r w:rsidRPr="00A85563">
        <w:t xml:space="preserve">. 2012. Chemical and strontium isotope characterization of rainwater in Beijing during the 2008 Olympic year. </w:t>
      </w:r>
      <w:r w:rsidRPr="00A85563">
        <w:rPr>
          <w:i/>
        </w:rPr>
        <w:t>Atmospheric Research</w:t>
      </w:r>
      <w:r w:rsidRPr="00A85563">
        <w:t xml:space="preserve"> </w:t>
      </w:r>
      <w:r w:rsidRPr="00A85563">
        <w:rPr>
          <w:b/>
        </w:rPr>
        <w:t>107</w:t>
      </w:r>
      <w:r w:rsidRPr="00A85563">
        <w:t xml:space="preserve">(107): 115-125. DOI: </w:t>
      </w:r>
      <w:hyperlink r:id="rId51" w:history="1">
        <w:r w:rsidRPr="00A85563">
          <w:rPr>
            <w:rStyle w:val="Hyperlink"/>
            <w:color w:val="auto"/>
          </w:rPr>
          <w:t>https://doi.org/10.1016/j.atmosres.2012.01.002</w:t>
        </w:r>
      </w:hyperlink>
      <w:r w:rsidRPr="00A85563">
        <w:t xml:space="preserve"> </w:t>
      </w:r>
      <w:bookmarkEnd w:id="33"/>
    </w:p>
    <w:p w14:paraId="52EC1AC4" w14:textId="77777777" w:rsidR="001851C7" w:rsidRPr="00A85563" w:rsidRDefault="001851C7" w:rsidP="001851C7">
      <w:pPr>
        <w:pStyle w:val="EndNoteBibliography"/>
        <w:ind w:left="720" w:hanging="720"/>
      </w:pPr>
      <w:bookmarkStart w:id="34" w:name="_ENREF_118"/>
      <w:bookmarkStart w:id="35" w:name="_ENREF_135"/>
      <w:bookmarkStart w:id="36" w:name="_ENREF_136"/>
      <w:r w:rsidRPr="00A85563">
        <w:rPr>
          <w:b/>
        </w:rPr>
        <w:t xml:space="preserve">Yang, L, Huang, L </w:t>
      </w:r>
      <w:r w:rsidRPr="00A85563">
        <w:rPr>
          <w:bCs/>
        </w:rPr>
        <w:t>and</w:t>
      </w:r>
      <w:r w:rsidRPr="00A85563">
        <w:rPr>
          <w:b/>
        </w:rPr>
        <w:t xml:space="preserve"> Sun, Y</w:t>
      </w:r>
      <w:r w:rsidRPr="00A85563">
        <w:t xml:space="preserve">. 2009. Characteristics of precipitation acidity and ion content in Changzhou city in 2007. </w:t>
      </w:r>
      <w:r w:rsidRPr="00A85563">
        <w:rPr>
          <w:i/>
        </w:rPr>
        <w:t>Environmental Chemistry</w:t>
      </w:r>
      <w:r w:rsidRPr="00A85563">
        <w:t xml:space="preserve"> </w:t>
      </w:r>
      <w:r w:rsidRPr="00A85563">
        <w:rPr>
          <w:b/>
        </w:rPr>
        <w:t>28</w:t>
      </w:r>
      <w:r w:rsidRPr="00A85563">
        <w:t xml:space="preserve">(6): 946-947 (in Chinese). Avaliable at </w:t>
      </w:r>
      <w:hyperlink r:id="rId52" w:history="1">
        <w:r w:rsidRPr="00A85563">
          <w:rPr>
            <w:rStyle w:val="Hyperlink"/>
            <w:color w:val="auto"/>
          </w:rPr>
          <w:t>https://kns.cnki.net/kcms/detail/detail.aspx?dbcode=CJFD&amp;dbname=CJFD2009&amp;filename=HJHX200906036&amp;v=XtLHr3Hhi%25mmd2BER8xEynjuE7saSaqXx1UZDwSc6y2cm28GBkxmucPPQf3xMEEmP8UUA</w:t>
        </w:r>
      </w:hyperlink>
      <w:r w:rsidRPr="00A85563">
        <w:t xml:space="preserve">. Accessed 23 November, 2020. </w:t>
      </w:r>
      <w:bookmarkEnd w:id="34"/>
    </w:p>
    <w:p w14:paraId="46CBAE6A" w14:textId="77777777" w:rsidR="001851C7" w:rsidRPr="00A85563" w:rsidRDefault="001851C7" w:rsidP="001851C7">
      <w:pPr>
        <w:pStyle w:val="EndNoteBibliography"/>
        <w:ind w:left="720" w:hanging="720"/>
      </w:pPr>
      <w:bookmarkStart w:id="37" w:name="_ENREF_116"/>
      <w:r w:rsidRPr="00A85563">
        <w:rPr>
          <w:b/>
        </w:rPr>
        <w:t xml:space="preserve">Yang, D, Li, X, Chen, Y, Zou, B </w:t>
      </w:r>
      <w:r w:rsidRPr="00A85563">
        <w:rPr>
          <w:bCs/>
        </w:rPr>
        <w:t>and</w:t>
      </w:r>
      <w:r w:rsidRPr="00A85563">
        <w:rPr>
          <w:b/>
        </w:rPr>
        <w:t xml:space="preserve"> Lin, A</w:t>
      </w:r>
      <w:r w:rsidRPr="00A85563">
        <w:t xml:space="preserve">. 2011. Characteristics of chemical compositions of precipitation in Beijing. </w:t>
      </w:r>
      <w:r w:rsidRPr="00A85563">
        <w:rPr>
          <w:i/>
        </w:rPr>
        <w:t>Environmental Science</w:t>
      </w:r>
      <w:r w:rsidRPr="00A85563">
        <w:t xml:space="preserve"> </w:t>
      </w:r>
      <w:r w:rsidRPr="00A85563">
        <w:rPr>
          <w:b/>
          <w:bCs/>
        </w:rPr>
        <w:t>32</w:t>
      </w:r>
      <w:r w:rsidRPr="00A85563">
        <w:t xml:space="preserve">(7): 1867-1873 (in Chinese). DOI: </w:t>
      </w:r>
      <w:hyperlink r:id="rId53" w:history="1">
        <w:r w:rsidRPr="00A85563">
          <w:rPr>
            <w:rStyle w:val="Hyperlink"/>
            <w:color w:val="auto"/>
          </w:rPr>
          <w:t>https://doi.org/10.13227/j.hjkx.2011.07.019</w:t>
        </w:r>
      </w:hyperlink>
      <w:r w:rsidRPr="00A85563">
        <w:t xml:space="preserve"> </w:t>
      </w:r>
      <w:bookmarkEnd w:id="37"/>
    </w:p>
    <w:p w14:paraId="4978D010" w14:textId="77777777" w:rsidR="006B4C3F" w:rsidRPr="00A85563" w:rsidRDefault="006B4C3F" w:rsidP="001851C7">
      <w:pPr>
        <w:pStyle w:val="EndNoteBibliography"/>
        <w:ind w:left="720" w:hanging="720"/>
        <w:rPr>
          <w:b/>
        </w:rPr>
      </w:pPr>
      <w:bookmarkStart w:id="38" w:name="_ENREF_119"/>
    </w:p>
    <w:p w14:paraId="45D69B6F" w14:textId="40CCE408" w:rsidR="006B4C3F" w:rsidRPr="00A85563" w:rsidRDefault="006B4C3F" w:rsidP="006B4C3F">
      <w:pPr>
        <w:pStyle w:val="EndNoteBibliography"/>
        <w:ind w:left="720" w:hanging="720"/>
      </w:pPr>
      <w:bookmarkStart w:id="39" w:name="_ENREF_1"/>
      <w:r w:rsidRPr="00A85563">
        <w:rPr>
          <w:b/>
        </w:rPr>
        <w:lastRenderedPageBreak/>
        <w:t>Yang, F, Tan, J, Shi, Z B, Cai, Y, He, K, Ma, Y, Duan, F, Okuda, T, Tanaka, S and Chen, G</w:t>
      </w:r>
      <w:r w:rsidRPr="00A85563">
        <w:t xml:space="preserve">. 2012. Five-year record of atmospheric precipitation chemistry in urban Beijing, China. </w:t>
      </w:r>
      <w:r w:rsidRPr="00A85563">
        <w:rPr>
          <w:i/>
        </w:rPr>
        <w:t>Atmospheric Chemistry &amp; Physics Discussions</w:t>
      </w:r>
      <w:r w:rsidRPr="00A85563">
        <w:t xml:space="preserve"> </w:t>
      </w:r>
      <w:r w:rsidRPr="00A85563">
        <w:rPr>
          <w:b/>
        </w:rPr>
        <w:t>11</w:t>
      </w:r>
      <w:r w:rsidRPr="00A85563">
        <w:t xml:space="preserve">(10): 2025-2035. DOI: </w:t>
      </w:r>
      <w:hyperlink r:id="rId54" w:history="1">
        <w:r w:rsidRPr="00A85563">
          <w:rPr>
            <w:rStyle w:val="Hyperlink"/>
            <w:color w:val="auto"/>
          </w:rPr>
          <w:t>https://doi.org/10.5194/acp-12-2025-2012</w:t>
        </w:r>
      </w:hyperlink>
      <w:r w:rsidRPr="00A85563">
        <w:t xml:space="preserve"> </w:t>
      </w:r>
      <w:bookmarkEnd w:id="39"/>
    </w:p>
    <w:p w14:paraId="0EEEF0DA" w14:textId="3AD2D8DE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Yao, Z </w:t>
      </w:r>
      <w:r w:rsidRPr="00A85563">
        <w:rPr>
          <w:bCs/>
        </w:rPr>
        <w:t>and</w:t>
      </w:r>
      <w:r w:rsidRPr="00A85563">
        <w:rPr>
          <w:b/>
        </w:rPr>
        <w:t xml:space="preserve"> Liang, L</w:t>
      </w:r>
      <w:r w:rsidRPr="00A85563">
        <w:t xml:space="preserve">. 2012. Analysis of Components of Precipitation and Pollution Status of Acid Rain in Foshan City. </w:t>
      </w:r>
      <w:r w:rsidRPr="00A85563">
        <w:rPr>
          <w:i/>
        </w:rPr>
        <w:t>Journal of Green Science and Technology</w:t>
      </w:r>
      <w:r w:rsidRPr="00A85563">
        <w:t xml:space="preserve"> </w:t>
      </w:r>
      <w:r w:rsidRPr="00A85563">
        <w:rPr>
          <w:b/>
        </w:rPr>
        <w:t>7</w:t>
      </w:r>
      <w:r w:rsidRPr="00A85563">
        <w:t xml:space="preserve">: 158-160 (in Chinese). Avaliable at </w:t>
      </w:r>
      <w:hyperlink r:id="rId55" w:history="1">
        <w:r w:rsidRPr="00A85563">
          <w:rPr>
            <w:rStyle w:val="Hyperlink"/>
            <w:color w:val="auto"/>
          </w:rPr>
          <w:t>https://kns.cnki.net/kcms/detail/detail.aspx?dbcode=CJFD&amp;dbname=CJFD2012&amp;filename=LVKJ201207084&amp;v=1YCWQz1%25mmd2FkKy7c9Et31Osq9S3mVZIC4BLWuctOSjhWxs%25mmd2FbW4V7nSb433FiPLwFpb2</w:t>
        </w:r>
      </w:hyperlink>
      <w:r w:rsidRPr="00A85563">
        <w:t xml:space="preserve">. Accessed 23 November, 2020. </w:t>
      </w:r>
      <w:bookmarkEnd w:id="38"/>
    </w:p>
    <w:p w14:paraId="7F9A9496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Yi, H, Yan, W, Liang, X, Ouyang, S, Ouyang, Z, Guo, J </w:t>
      </w:r>
      <w:r w:rsidRPr="00A85563">
        <w:rPr>
          <w:bCs/>
        </w:rPr>
        <w:t>and</w:t>
      </w:r>
      <w:r w:rsidRPr="00A85563">
        <w:rPr>
          <w:b/>
        </w:rPr>
        <w:t xml:space="preserve"> He, D</w:t>
      </w:r>
      <w:r w:rsidRPr="00A85563">
        <w:t xml:space="preserve">. 2014. Variation of inorganic anions in precipitation in Cinnamomum cam forests. </w:t>
      </w:r>
      <w:r w:rsidRPr="00A85563">
        <w:rPr>
          <w:i/>
        </w:rPr>
        <w:t>Acta Ecologica Sinica</w:t>
      </w:r>
      <w:r w:rsidRPr="00A85563">
        <w:t xml:space="preserve"> </w:t>
      </w:r>
      <w:r w:rsidRPr="00A85563">
        <w:rPr>
          <w:b/>
        </w:rPr>
        <w:t>34</w:t>
      </w:r>
      <w:r w:rsidRPr="00A85563">
        <w:t xml:space="preserve">(22): 6528-6537 (in Chinese). DOI: </w:t>
      </w:r>
      <w:hyperlink r:id="rId56" w:history="1">
        <w:r w:rsidRPr="00A85563">
          <w:rPr>
            <w:rStyle w:val="Hyperlink"/>
            <w:color w:val="auto"/>
          </w:rPr>
          <w:t>https://doi.org/10.5846/stxb201401290208</w:t>
        </w:r>
      </w:hyperlink>
    </w:p>
    <w:p w14:paraId="684343F0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Zhao, D, Xiong, J, Yu, X </w:t>
      </w:r>
      <w:r w:rsidRPr="00A85563">
        <w:rPr>
          <w:bCs/>
        </w:rPr>
        <w:t>and</w:t>
      </w:r>
      <w:r w:rsidRPr="00A85563">
        <w:rPr>
          <w:b/>
        </w:rPr>
        <w:t xml:space="preserve"> Chan, W</w:t>
      </w:r>
      <w:r w:rsidRPr="00A85563">
        <w:t xml:space="preserve">. 1988. Acid rain in southwestern China. </w:t>
      </w:r>
      <w:r w:rsidRPr="00A85563">
        <w:rPr>
          <w:i/>
        </w:rPr>
        <w:t>Atmospheric Environment</w:t>
      </w:r>
      <w:r w:rsidRPr="00A85563">
        <w:t xml:space="preserve"> </w:t>
      </w:r>
      <w:r w:rsidRPr="00A85563">
        <w:rPr>
          <w:b/>
        </w:rPr>
        <w:t>22</w:t>
      </w:r>
      <w:r w:rsidRPr="00A85563">
        <w:t xml:space="preserve">(2): 349-358. DOI: </w:t>
      </w:r>
      <w:hyperlink r:id="rId57" w:history="1">
        <w:r w:rsidRPr="00A85563">
          <w:rPr>
            <w:rStyle w:val="Hyperlink"/>
            <w:color w:val="auto"/>
          </w:rPr>
          <w:t>https://doi.org/10.1016/0004-6981(88)90040-6</w:t>
        </w:r>
      </w:hyperlink>
      <w:r w:rsidRPr="00A85563">
        <w:t xml:space="preserve"> </w:t>
      </w:r>
      <w:bookmarkEnd w:id="35"/>
    </w:p>
    <w:p w14:paraId="77923B5B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Zhao, H, Tang, M, Xu, R, Ding, Z </w:t>
      </w:r>
      <w:r w:rsidRPr="00A85563">
        <w:rPr>
          <w:bCs/>
        </w:rPr>
        <w:t>and</w:t>
      </w:r>
      <w:r w:rsidRPr="00A85563">
        <w:rPr>
          <w:b/>
        </w:rPr>
        <w:t xml:space="preserve"> Chang, Y</w:t>
      </w:r>
      <w:r w:rsidRPr="00A85563">
        <w:t xml:space="preserve">. 2017. Study on Characteristics and Analyses of Atmospheric Precipitation in Anyang City from 2006 to 2015. </w:t>
      </w:r>
      <w:r w:rsidRPr="00A85563">
        <w:rPr>
          <w:i/>
        </w:rPr>
        <w:t>Journal of Anyang Institute of Technology</w:t>
      </w:r>
      <w:r w:rsidRPr="00A85563">
        <w:t xml:space="preserve"> </w:t>
      </w:r>
      <w:r w:rsidRPr="00A85563">
        <w:rPr>
          <w:b/>
        </w:rPr>
        <w:t>16</w:t>
      </w:r>
      <w:r w:rsidRPr="00A85563">
        <w:t xml:space="preserve">(4): 4 (in Chinese). DOI: </w:t>
      </w:r>
      <w:hyperlink r:id="rId58" w:history="1">
        <w:r w:rsidRPr="00A85563">
          <w:rPr>
            <w:rStyle w:val="Hyperlink"/>
            <w:color w:val="auto"/>
          </w:rPr>
          <w:t>https://doi.org/10.19329/j.cnki.1673-2928.2017.04.014</w:t>
        </w:r>
      </w:hyperlink>
      <w:r w:rsidRPr="00A85563">
        <w:t xml:space="preserve"> </w:t>
      </w:r>
      <w:bookmarkEnd w:id="36"/>
    </w:p>
    <w:p w14:paraId="3FFC04D9" w14:textId="77777777" w:rsidR="001851C7" w:rsidRPr="00A85563" w:rsidRDefault="001851C7" w:rsidP="001851C7">
      <w:pPr>
        <w:pStyle w:val="EndNoteBibliography"/>
        <w:ind w:left="720" w:hanging="720"/>
      </w:pPr>
      <w:bookmarkStart w:id="40" w:name="_ENREF_137"/>
      <w:bookmarkStart w:id="41" w:name="_ENREF_138"/>
      <w:r w:rsidRPr="00A85563">
        <w:rPr>
          <w:b/>
        </w:rPr>
        <w:t xml:space="preserve">Zhao, L, Qunmin, L, Li, L, Luo, Y, Yang, Q </w:t>
      </w:r>
      <w:r w:rsidRPr="00A85563">
        <w:rPr>
          <w:bCs/>
        </w:rPr>
        <w:t>and</w:t>
      </w:r>
      <w:r w:rsidRPr="00A85563">
        <w:rPr>
          <w:b/>
        </w:rPr>
        <w:t xml:space="preserve"> Chen, G</w:t>
      </w:r>
      <w:r w:rsidRPr="00A85563">
        <w:t xml:space="preserve">. 2013. Chemical Characteristics of Atmospheric Precipitation at Wanzhou District of Chongqing. </w:t>
      </w:r>
      <w:r w:rsidRPr="00A85563">
        <w:rPr>
          <w:i/>
        </w:rPr>
        <w:t>Environment &amp; Ecology in the Three Gorges</w:t>
      </w:r>
      <w:r w:rsidRPr="00A85563">
        <w:t xml:space="preserve"> </w:t>
      </w:r>
      <w:r w:rsidRPr="00A85563">
        <w:rPr>
          <w:b/>
        </w:rPr>
        <w:t>35</w:t>
      </w:r>
      <w:r w:rsidRPr="00A85563">
        <w:t xml:space="preserve">(2): 9-15 (in Chinese). DOI: </w:t>
      </w:r>
      <w:hyperlink r:id="rId59" w:history="1">
        <w:r w:rsidRPr="00A85563">
          <w:rPr>
            <w:rStyle w:val="Hyperlink"/>
            <w:color w:val="auto"/>
          </w:rPr>
          <w:t>https://doi.org/10.14068/j.ceia.2013.02.010</w:t>
        </w:r>
      </w:hyperlink>
      <w:r w:rsidRPr="00A85563">
        <w:t xml:space="preserve"> </w:t>
      </w:r>
      <w:bookmarkEnd w:id="40"/>
    </w:p>
    <w:p w14:paraId="4252DD29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Zhao, Y</w:t>
      </w:r>
      <w:r w:rsidRPr="00A85563">
        <w:t xml:space="preserve">. 2015. Analysis of precipitation components in the past four years in Anshan city. </w:t>
      </w:r>
      <w:r w:rsidRPr="00A85563">
        <w:rPr>
          <w:i/>
        </w:rPr>
        <w:t>China Chemical Trade</w:t>
      </w:r>
      <w:r w:rsidRPr="00A85563">
        <w:t xml:space="preserve"> </w:t>
      </w:r>
      <w:r w:rsidRPr="00A85563">
        <w:rPr>
          <w:b/>
        </w:rPr>
        <w:t>8</w:t>
      </w:r>
      <w:r w:rsidRPr="00A85563">
        <w:t xml:space="preserve">: 196 (in Chinese). Avaliable at </w:t>
      </w:r>
      <w:hyperlink r:id="rId60" w:history="1">
        <w:r w:rsidRPr="00A85563">
          <w:rPr>
            <w:rStyle w:val="Hyperlink"/>
            <w:color w:val="auto"/>
          </w:rPr>
          <w:t>http://d.wanfangdata.com.cn/periodical/zghgmy201508183</w:t>
        </w:r>
      </w:hyperlink>
      <w:r w:rsidRPr="00A85563">
        <w:t xml:space="preserve">. Accessed 23 November, 2020. </w:t>
      </w:r>
      <w:bookmarkEnd w:id="41"/>
    </w:p>
    <w:p w14:paraId="7FFB500C" w14:textId="77777777" w:rsidR="001851C7" w:rsidRPr="00A85563" w:rsidRDefault="001851C7" w:rsidP="001851C7">
      <w:pPr>
        <w:pStyle w:val="EndNoteBibliography"/>
        <w:ind w:left="720" w:hanging="720"/>
      </w:pPr>
      <w:bookmarkStart w:id="42" w:name="_ENREF_132"/>
      <w:r w:rsidRPr="00A85563">
        <w:rPr>
          <w:b/>
        </w:rPr>
        <w:t>Zhang, R</w:t>
      </w:r>
      <w:r w:rsidRPr="00A85563">
        <w:t xml:space="preserve">. 2017. Analysis on the Current Situation and Chemical Characteristics of Atmospheric Precipitation in Meishan. </w:t>
      </w:r>
      <w:r w:rsidRPr="00A85563">
        <w:rPr>
          <w:i/>
        </w:rPr>
        <w:t>Environment and Sustainable Development</w:t>
      </w:r>
      <w:r w:rsidRPr="00A85563">
        <w:t xml:space="preserve"> </w:t>
      </w:r>
      <w:r w:rsidRPr="00A85563">
        <w:rPr>
          <w:b/>
        </w:rPr>
        <w:t>3</w:t>
      </w:r>
      <w:r w:rsidRPr="00A85563">
        <w:t xml:space="preserve">: 180-181 (in Chinese). DOI: </w:t>
      </w:r>
      <w:hyperlink r:id="rId61" w:history="1">
        <w:r w:rsidRPr="00A85563">
          <w:rPr>
            <w:rStyle w:val="Hyperlink"/>
            <w:color w:val="auto"/>
          </w:rPr>
          <w:t>https://doi.org/10.19758/j.cnki.issn1673-288x.2017.03.052</w:t>
        </w:r>
      </w:hyperlink>
      <w:r w:rsidRPr="00A85563">
        <w:t xml:space="preserve"> </w:t>
      </w:r>
      <w:bookmarkEnd w:id="42"/>
    </w:p>
    <w:p w14:paraId="673ADA9D" w14:textId="77777777" w:rsidR="001851C7" w:rsidRPr="00A85563" w:rsidRDefault="001851C7" w:rsidP="001851C7">
      <w:pPr>
        <w:pStyle w:val="EndNoteBibliography"/>
        <w:ind w:left="720" w:hanging="720"/>
      </w:pPr>
      <w:bookmarkStart w:id="43" w:name="_ENREF_139"/>
      <w:bookmarkStart w:id="44" w:name="_ENREF_140"/>
      <w:bookmarkStart w:id="45" w:name="_ENREF_141"/>
      <w:r w:rsidRPr="00A85563">
        <w:rPr>
          <w:b/>
        </w:rPr>
        <w:t xml:space="preserve">Zheng, F, Rao, W, Chu, X, Bai, H </w:t>
      </w:r>
      <w:r w:rsidRPr="00A85563">
        <w:rPr>
          <w:bCs/>
        </w:rPr>
        <w:t>and</w:t>
      </w:r>
      <w:r w:rsidRPr="00A85563">
        <w:rPr>
          <w:b/>
        </w:rPr>
        <w:t xml:space="preserve"> Jiang, S</w:t>
      </w:r>
      <w:r w:rsidRPr="00A85563">
        <w:t xml:space="preserve">. 2020. Chemical and sulfur isotopic characteristics of precipitation in a representative urban site, South China: implication for anthropogenic influences. </w:t>
      </w:r>
      <w:r w:rsidRPr="00A85563">
        <w:rPr>
          <w:i/>
        </w:rPr>
        <w:t>Air Quality, Atmosphere &amp; Health</w:t>
      </w:r>
      <w:r w:rsidRPr="00A85563">
        <w:t xml:space="preserve"> </w:t>
      </w:r>
      <w:r w:rsidRPr="00A85563">
        <w:rPr>
          <w:b/>
          <w:bCs/>
        </w:rPr>
        <w:t>13</w:t>
      </w:r>
      <w:r w:rsidRPr="00A85563">
        <w:t xml:space="preserve">: 349-359. DOI: </w:t>
      </w:r>
      <w:hyperlink r:id="rId62" w:history="1">
        <w:r w:rsidRPr="00A85563">
          <w:rPr>
            <w:rStyle w:val="Hyperlink"/>
            <w:color w:val="auto"/>
          </w:rPr>
          <w:t>https://doi.org/10.1007/s11869-020-00798-7</w:t>
        </w:r>
      </w:hyperlink>
      <w:r w:rsidRPr="00A85563">
        <w:t xml:space="preserve"> </w:t>
      </w:r>
      <w:bookmarkEnd w:id="43"/>
    </w:p>
    <w:p w14:paraId="57E1956C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Zheng, L</w:t>
      </w:r>
      <w:r w:rsidRPr="00A85563">
        <w:t xml:space="preserve">. 2016. Characteristics and Sources of Chemical Composition of Atmospheric Precipitation in Nanping City from 2011 to 2015. </w:t>
      </w:r>
      <w:r w:rsidRPr="00A85563">
        <w:rPr>
          <w:i/>
        </w:rPr>
        <w:t>Chemical Engineering &amp; Equipment</w:t>
      </w:r>
      <w:r w:rsidRPr="00A85563">
        <w:t xml:space="preserve"> </w:t>
      </w:r>
      <w:r w:rsidRPr="00A85563">
        <w:rPr>
          <w:b/>
        </w:rPr>
        <w:t>7</w:t>
      </w:r>
      <w:r w:rsidRPr="00A85563">
        <w:t xml:space="preserve">: 281-285 (in Chinese). Avaliable at </w:t>
      </w:r>
      <w:hyperlink r:id="rId63" w:history="1">
        <w:r w:rsidRPr="00A85563">
          <w:rPr>
            <w:rStyle w:val="Hyperlink"/>
            <w:color w:val="auto"/>
          </w:rPr>
          <w:t>https://kns.cnki.net/kcms/detail/detail.aspx?dbcode=CJFD&amp;dbname=CJFDLAST2016&amp;filename=FJHG201607096&amp;v=%25mmd2BMLORHbHnFRe1RRq4n85dmiHTPD25oYkvvHBbeqvhPfl0%25mmd2F887d3EZUDsbAtOviJA&amp;UID=WEEvREcwSlJHSldSdmVqMDh6aSs3ZDBRWVlZQ3k0a</w:t>
        </w:r>
        <w:r w:rsidRPr="00A85563">
          <w:rPr>
            <w:rStyle w:val="Hyperlink"/>
            <w:color w:val="auto"/>
          </w:rPr>
          <w:lastRenderedPageBreak/>
          <w:t>28xY1plWVRSUEJWaz0%3d%249A4hF_YAuvQ5obgVAqNKPCYcEjKensW4IQMovwHtwkF4VYPoHbKxJw!!&amp;PlatForm=kdoc</w:t>
        </w:r>
      </w:hyperlink>
      <w:r w:rsidRPr="00A85563">
        <w:t xml:space="preserve">. Accessed 23 November, 2020. </w:t>
      </w:r>
      <w:bookmarkEnd w:id="44"/>
    </w:p>
    <w:p w14:paraId="042E28A7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>Zheng, T</w:t>
      </w:r>
      <w:r w:rsidRPr="00A85563">
        <w:t>. 2012. Study on acid rain pollution of and prevention countermeasure to Leshan city, Southwest Jiaotong University, (in Chinese).</w:t>
      </w:r>
      <w:bookmarkEnd w:id="45"/>
      <w:r w:rsidRPr="00A85563">
        <w:t xml:space="preserve"> Avaliable at </w:t>
      </w:r>
      <w:hyperlink r:id="rId64" w:history="1">
        <w:r w:rsidRPr="00A85563">
          <w:rPr>
            <w:rStyle w:val="Hyperlink"/>
            <w:color w:val="auto"/>
          </w:rPr>
          <w:t>https://kns.cnki.net/kcms/detail/detail.aspx?dbcode=CMFD&amp;dbname=CMFD201301&amp;filename=1013107099.nh&amp;v=AUww4UPsslEWqeirWy1P3BRQiKVv%25mmd2FiSmyvQhEVvYhJll9tfv7b5fokrJOU1PY7d</w:t>
        </w:r>
      </w:hyperlink>
      <w:r w:rsidRPr="00A85563">
        <w:rPr>
          <w:rStyle w:val="Hyperlink"/>
          <w:color w:val="auto"/>
        </w:rPr>
        <w:t>5</w:t>
      </w:r>
      <w:r w:rsidRPr="00A85563">
        <w:t xml:space="preserve">. Accessed 23 November, 2020. </w:t>
      </w:r>
    </w:p>
    <w:p w14:paraId="79DA4F07" w14:textId="77777777" w:rsidR="001851C7" w:rsidRPr="00A85563" w:rsidRDefault="001851C7" w:rsidP="001851C7">
      <w:pPr>
        <w:pStyle w:val="EndNoteBibliography"/>
        <w:ind w:left="720" w:hanging="720"/>
      </w:pPr>
      <w:bookmarkStart w:id="46" w:name="_ENREF_121"/>
      <w:r w:rsidRPr="00A85563">
        <w:rPr>
          <w:b/>
        </w:rPr>
        <w:t xml:space="preserve">Zheng, Y, Tang, X, Xu, J, Zhang, H, Yang, L </w:t>
      </w:r>
      <w:r w:rsidRPr="00A85563">
        <w:rPr>
          <w:bCs/>
        </w:rPr>
        <w:t>and</w:t>
      </w:r>
      <w:r w:rsidRPr="00A85563">
        <w:rPr>
          <w:b/>
        </w:rPr>
        <w:t xml:space="preserve"> Bai, X</w:t>
      </w:r>
      <w:r w:rsidRPr="00A85563">
        <w:t xml:space="preserve">. 2007. The Analysis of Precipitation Acidity and Chemical Composition in the Industrial Estate Located on North Bank of the Yangtze River,Nanjing. </w:t>
      </w:r>
      <w:r w:rsidRPr="00A85563">
        <w:rPr>
          <w:i/>
        </w:rPr>
        <w:t>Research of Environmental Sciences</w:t>
      </w:r>
      <w:r w:rsidRPr="00A85563">
        <w:t xml:space="preserve"> </w:t>
      </w:r>
      <w:r w:rsidRPr="00A85563">
        <w:rPr>
          <w:b/>
        </w:rPr>
        <w:t>20</w:t>
      </w:r>
      <w:r w:rsidRPr="00A85563">
        <w:t xml:space="preserve">(4): 45-51 (in Chinese). DOI: </w:t>
      </w:r>
      <w:hyperlink r:id="rId65" w:history="1">
        <w:r w:rsidRPr="00A85563">
          <w:rPr>
            <w:rStyle w:val="Hyperlink"/>
            <w:color w:val="auto"/>
          </w:rPr>
          <w:t>https://doi.org/10.13198/j.res.2007.04.49.zhengyf.009</w:t>
        </w:r>
      </w:hyperlink>
      <w:r w:rsidRPr="00A85563">
        <w:t xml:space="preserve"> </w:t>
      </w:r>
      <w:bookmarkEnd w:id="46"/>
    </w:p>
    <w:p w14:paraId="4716C0DE" w14:textId="77777777" w:rsidR="001851C7" w:rsidRPr="00A85563" w:rsidRDefault="001851C7" w:rsidP="001851C7">
      <w:pPr>
        <w:pStyle w:val="EndNoteBibliography"/>
        <w:ind w:left="720" w:hanging="720"/>
      </w:pPr>
      <w:bookmarkStart w:id="47" w:name="_ENREF_142"/>
      <w:bookmarkStart w:id="48" w:name="_ENREF_144"/>
      <w:r w:rsidRPr="00A85563">
        <w:rPr>
          <w:b/>
        </w:rPr>
        <w:t xml:space="preserve">Zhong, S, Wei, Z, Zhang, L, Li, Y, Du, J </w:t>
      </w:r>
      <w:r w:rsidRPr="00A85563">
        <w:rPr>
          <w:bCs/>
        </w:rPr>
        <w:t>and</w:t>
      </w:r>
      <w:r w:rsidRPr="00A85563">
        <w:rPr>
          <w:b/>
        </w:rPr>
        <w:t xml:space="preserve"> Iop</w:t>
      </w:r>
      <w:r w:rsidRPr="00A85563">
        <w:t xml:space="preserve">. 2018. The climatic characteristics and formation mechanism of acid rain in Guilin, China, 2018 International Conference of Green Buildings and Environmental Management. </w:t>
      </w:r>
      <w:r w:rsidRPr="00A85563">
        <w:rPr>
          <w:i/>
          <w:iCs/>
        </w:rPr>
        <w:t>IOP Conference Series-Earth and Environmental Science</w:t>
      </w:r>
      <w:r w:rsidRPr="00A85563">
        <w:t xml:space="preserve"> </w:t>
      </w:r>
      <w:r w:rsidRPr="00A85563">
        <w:rPr>
          <w:b/>
          <w:bCs/>
        </w:rPr>
        <w:t>186</w:t>
      </w:r>
      <w:r w:rsidRPr="00A85563">
        <w:t>: 012029.</w:t>
      </w:r>
      <w:bookmarkEnd w:id="47"/>
      <w:r w:rsidRPr="00A85563">
        <w:t xml:space="preserve"> DOI: </w:t>
      </w:r>
      <w:hyperlink r:id="rId66" w:history="1">
        <w:r w:rsidRPr="00A85563">
          <w:rPr>
            <w:rStyle w:val="Hyperlink"/>
            <w:color w:val="auto"/>
          </w:rPr>
          <w:t>https://doi.org/10.1088/1755-1315/186/3/012029</w:t>
        </w:r>
      </w:hyperlink>
    </w:p>
    <w:p w14:paraId="4EF1F245" w14:textId="77777777" w:rsidR="001851C7" w:rsidRPr="00A85563" w:rsidRDefault="001851C7" w:rsidP="001851C7">
      <w:pPr>
        <w:pStyle w:val="EndNoteBibliography"/>
        <w:ind w:left="720" w:hanging="720"/>
      </w:pPr>
      <w:r w:rsidRPr="00A85563">
        <w:rPr>
          <w:b/>
        </w:rPr>
        <w:t xml:space="preserve">Zhu, G, Guo, Q, Chen, T, Lang, Y, Peters, M, Tian, L, Zhang, H </w:t>
      </w:r>
      <w:r w:rsidRPr="00A85563">
        <w:rPr>
          <w:bCs/>
        </w:rPr>
        <w:t>and</w:t>
      </w:r>
      <w:r w:rsidRPr="00A85563">
        <w:rPr>
          <w:b/>
        </w:rPr>
        <w:t xml:space="preserve"> Wang, C</w:t>
      </w:r>
      <w:r w:rsidRPr="00A85563">
        <w:t xml:space="preserve">. 2016. Chemical and sulfur isotopic composition of precipitation in Beijing, China. </w:t>
      </w:r>
      <w:r w:rsidRPr="00A85563">
        <w:rPr>
          <w:i/>
        </w:rPr>
        <w:t>Environmental Science &amp; Pollution Research International</w:t>
      </w:r>
      <w:r w:rsidRPr="00A85563">
        <w:t xml:space="preserve"> </w:t>
      </w:r>
      <w:r w:rsidRPr="00A85563">
        <w:rPr>
          <w:b/>
        </w:rPr>
        <w:t>23</w:t>
      </w:r>
      <w:r w:rsidRPr="00A85563">
        <w:t xml:space="preserve">(6): 5507-5515. DOI: </w:t>
      </w:r>
      <w:hyperlink r:id="rId67" w:history="1">
        <w:r w:rsidRPr="00A85563">
          <w:rPr>
            <w:rStyle w:val="Hyperlink"/>
            <w:color w:val="auto"/>
          </w:rPr>
          <w:t>https://doi.org/10.1007/s11356-015-5746-2</w:t>
        </w:r>
      </w:hyperlink>
      <w:r w:rsidRPr="00A85563">
        <w:t xml:space="preserve"> </w:t>
      </w:r>
      <w:bookmarkEnd w:id="48"/>
    </w:p>
    <w:p w14:paraId="37782119" w14:textId="77777777" w:rsidR="00E2776C" w:rsidRPr="00A85563" w:rsidRDefault="00E2776C" w:rsidP="00E2776C"/>
    <w:sectPr w:rsidR="00E2776C" w:rsidRPr="00A85563" w:rsidSect="00105015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58D241" w14:textId="77777777" w:rsidR="00702948" w:rsidRDefault="00702948" w:rsidP="001C50A2">
      <w:pPr>
        <w:spacing w:line="240" w:lineRule="auto"/>
      </w:pPr>
      <w:r>
        <w:separator/>
      </w:r>
    </w:p>
  </w:endnote>
  <w:endnote w:type="continuationSeparator" w:id="0">
    <w:p w14:paraId="22D18D53" w14:textId="77777777" w:rsidR="00702948" w:rsidRDefault="00702948" w:rsidP="001C50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03531897"/>
      <w:docPartObj>
        <w:docPartGallery w:val="Page Numbers (Bottom of Page)"/>
        <w:docPartUnique/>
      </w:docPartObj>
    </w:sdtPr>
    <w:sdtEndPr/>
    <w:sdtContent>
      <w:p w14:paraId="7D8F0FA3" w14:textId="69B98115" w:rsidR="002C0B79" w:rsidRDefault="002C0B7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19BF" w:rsidRPr="00B319BF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45826D5B" w14:textId="77777777" w:rsidR="002C0B79" w:rsidRDefault="002C0B7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927BCC" w14:textId="77777777" w:rsidR="00702948" w:rsidRDefault="00702948" w:rsidP="001C50A2">
      <w:pPr>
        <w:spacing w:line="240" w:lineRule="auto"/>
      </w:pPr>
      <w:r>
        <w:separator/>
      </w:r>
    </w:p>
  </w:footnote>
  <w:footnote w:type="continuationSeparator" w:id="0">
    <w:p w14:paraId="711AC8E7" w14:textId="77777777" w:rsidR="00702948" w:rsidRDefault="00702948" w:rsidP="001C50A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5D0C07"/>
    <w:multiLevelType w:val="hybridMultilevel"/>
    <w:tmpl w:val="4CA02766"/>
    <w:lvl w:ilvl="0" w:tplc="79367BA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D96BF8"/>
    <w:multiLevelType w:val="hybridMultilevel"/>
    <w:tmpl w:val="76D2C65A"/>
    <w:lvl w:ilvl="0" w:tplc="0456C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HAQMLCwtDAwMLJR2l4NTi4sz8PJAC41oABzNb4SwAAAA="/>
  </w:docVars>
  <w:rsids>
    <w:rsidRoot w:val="009F4B94"/>
    <w:rsid w:val="00022B58"/>
    <w:rsid w:val="000246F2"/>
    <w:rsid w:val="000315E7"/>
    <w:rsid w:val="000A21F1"/>
    <w:rsid w:val="000D6732"/>
    <w:rsid w:val="00105015"/>
    <w:rsid w:val="00115BB8"/>
    <w:rsid w:val="001851C7"/>
    <w:rsid w:val="001930B9"/>
    <w:rsid w:val="001A5A76"/>
    <w:rsid w:val="001C50A2"/>
    <w:rsid w:val="00222318"/>
    <w:rsid w:val="002C0B79"/>
    <w:rsid w:val="00327983"/>
    <w:rsid w:val="003E710E"/>
    <w:rsid w:val="00432A28"/>
    <w:rsid w:val="00433F94"/>
    <w:rsid w:val="004B53AD"/>
    <w:rsid w:val="004F4C1F"/>
    <w:rsid w:val="00566095"/>
    <w:rsid w:val="005B0F74"/>
    <w:rsid w:val="005D5078"/>
    <w:rsid w:val="00634CE0"/>
    <w:rsid w:val="00694663"/>
    <w:rsid w:val="006B4C3F"/>
    <w:rsid w:val="00702948"/>
    <w:rsid w:val="00721CFA"/>
    <w:rsid w:val="00731996"/>
    <w:rsid w:val="0074164A"/>
    <w:rsid w:val="00756122"/>
    <w:rsid w:val="00782BE4"/>
    <w:rsid w:val="007E41B9"/>
    <w:rsid w:val="00826A71"/>
    <w:rsid w:val="0083543B"/>
    <w:rsid w:val="0085348D"/>
    <w:rsid w:val="0087382F"/>
    <w:rsid w:val="008F0C8F"/>
    <w:rsid w:val="009500CE"/>
    <w:rsid w:val="00966802"/>
    <w:rsid w:val="009B0E41"/>
    <w:rsid w:val="009F4B94"/>
    <w:rsid w:val="00A00E43"/>
    <w:rsid w:val="00A04499"/>
    <w:rsid w:val="00A743E3"/>
    <w:rsid w:val="00A85563"/>
    <w:rsid w:val="00A93E1E"/>
    <w:rsid w:val="00B319BF"/>
    <w:rsid w:val="00B56097"/>
    <w:rsid w:val="00B9435D"/>
    <w:rsid w:val="00C831B6"/>
    <w:rsid w:val="00D311CF"/>
    <w:rsid w:val="00D73986"/>
    <w:rsid w:val="00D86404"/>
    <w:rsid w:val="00DD05EE"/>
    <w:rsid w:val="00DE018E"/>
    <w:rsid w:val="00DF4AEE"/>
    <w:rsid w:val="00E2776C"/>
    <w:rsid w:val="00E8389D"/>
    <w:rsid w:val="00E93A08"/>
    <w:rsid w:val="00F22B96"/>
    <w:rsid w:val="00F2698C"/>
    <w:rsid w:val="00F33396"/>
    <w:rsid w:val="00F971F1"/>
    <w:rsid w:val="00FC6648"/>
    <w:rsid w:val="00FC7D63"/>
    <w:rsid w:val="00FD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57D29"/>
  <w15:chartTrackingRefBased/>
  <w15:docId w15:val="{69FE758A-3373-4DC6-88E7-186C0C619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6B9E"/>
    <w:pPr>
      <w:spacing w:line="480" w:lineRule="auto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FD6B9E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D6B9E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FD6B9E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Normal"/>
    <w:next w:val="Normal"/>
    <w:link w:val="Heading4Char"/>
    <w:rsid w:val="00782BE4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D6B9E"/>
    <w:rPr>
      <w:rFonts w:ascii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FD6B9E"/>
    <w:rPr>
      <w:rFonts w:ascii="Times New Roman" w:hAnsi="Times New Roman" w:cs="Arial"/>
      <w:b/>
      <w:bCs/>
      <w:i/>
      <w:iCs/>
      <w:kern w:val="0"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FD6B9E"/>
    <w:rPr>
      <w:rFonts w:ascii="Times New Roman" w:hAnsi="Times New Roman" w:cs="Arial"/>
      <w:bCs/>
      <w:i/>
      <w:kern w:val="0"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FD6B9E"/>
    <w:rPr>
      <w:rFonts w:ascii="Times New Roman" w:hAnsi="Times New Roman" w:cs="Times New Roman"/>
      <w:bCs/>
      <w:kern w:val="0"/>
      <w:sz w:val="24"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rsid w:val="00FD6B9E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FD6B9E"/>
    <w:rPr>
      <w:rFonts w:ascii="Times New Roman" w:hAnsi="Times New Roman" w:cs="Times New Roman"/>
      <w:kern w:val="0"/>
      <w:sz w:val="22"/>
      <w:szCs w:val="20"/>
      <w:lang w:val="en-GB" w:eastAsia="en-GB"/>
    </w:rPr>
  </w:style>
  <w:style w:type="character" w:styleId="FootnoteReference">
    <w:name w:val="footnote reference"/>
    <w:basedOn w:val="DefaultParagraphFont"/>
    <w:rsid w:val="00FD6B9E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FD6B9E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FD6B9E"/>
    <w:rPr>
      <w:rFonts w:ascii="Times New Roman" w:hAnsi="Times New Roman" w:cs="Times New Roman"/>
      <w:kern w:val="0"/>
      <w:sz w:val="22"/>
      <w:szCs w:val="20"/>
      <w:lang w:val="en-GB" w:eastAsia="en-GB"/>
    </w:rPr>
  </w:style>
  <w:style w:type="character" w:styleId="EndnoteReference">
    <w:name w:val="endnote reference"/>
    <w:basedOn w:val="DefaultParagraphFont"/>
    <w:rsid w:val="00FD6B9E"/>
    <w:rPr>
      <w:vertAlign w:val="superscript"/>
    </w:rPr>
  </w:style>
  <w:style w:type="paragraph" w:styleId="Footer">
    <w:name w:val="footer"/>
    <w:basedOn w:val="Normal"/>
    <w:link w:val="FooterChar"/>
    <w:uiPriority w:val="99"/>
    <w:rsid w:val="00FD6B9E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D6B9E"/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rsid w:val="00FD6B9E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FD6B9E"/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NormalIndent">
    <w:name w:val="Normal Indent"/>
    <w:basedOn w:val="Normal"/>
    <w:rsid w:val="00FD6B9E"/>
    <w:pPr>
      <w:ind w:left="720"/>
    </w:pPr>
  </w:style>
  <w:style w:type="paragraph" w:customStyle="1" w:styleId="Authornames">
    <w:name w:val="Author names"/>
    <w:basedOn w:val="Normal"/>
    <w:next w:val="Normal"/>
    <w:qFormat/>
    <w:rsid w:val="001C50A2"/>
    <w:pPr>
      <w:spacing w:before="240" w:line="360" w:lineRule="auto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1C50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C50A2"/>
    <w:rPr>
      <w:color w:val="605E5C"/>
      <w:shd w:val="clear" w:color="auto" w:fill="E1DFDD"/>
    </w:rPr>
  </w:style>
  <w:style w:type="paragraph" w:customStyle="1" w:styleId="Correspondencedetails">
    <w:name w:val="Correspondence details"/>
    <w:basedOn w:val="Normal"/>
    <w:qFormat/>
    <w:rsid w:val="001C50A2"/>
    <w:pPr>
      <w:spacing w:before="240" w:line="360" w:lineRule="auto"/>
    </w:pPr>
  </w:style>
  <w:style w:type="paragraph" w:customStyle="1" w:styleId="EndNoteBibliography">
    <w:name w:val="EndNote Bibliography"/>
    <w:basedOn w:val="Normal"/>
    <w:link w:val="EndNoteBibliographyChar"/>
    <w:rsid w:val="00E2776C"/>
    <w:pPr>
      <w:spacing w:line="240" w:lineRule="auto"/>
    </w:pPr>
    <w:rPr>
      <w:rFonts w:ascii="Times" w:hAnsi="Times" w:cs="Times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E2776C"/>
    <w:rPr>
      <w:rFonts w:ascii="Times" w:hAnsi="Times" w:cs="Times"/>
      <w:noProof/>
      <w:kern w:val="0"/>
      <w:sz w:val="22"/>
      <w:szCs w:val="24"/>
      <w:lang w:val="en-GB" w:eastAsia="en-GB"/>
    </w:rPr>
  </w:style>
  <w:style w:type="character" w:customStyle="1" w:styleId="EndNoteBibliography0">
    <w:name w:val="EndNote Bibliography 字符"/>
    <w:basedOn w:val="DefaultParagraphFont"/>
    <w:rsid w:val="001851C7"/>
    <w:rPr>
      <w:rFonts w:ascii="Times New Roman" w:hAnsi="Times New Roman" w:cs="Times New Roman"/>
      <w:noProof/>
      <w:kern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ns.cnki.net/kcms/detail/detail.aspx?dbcode=CJFD&amp;dbname=CJFDLAST2017&amp;filename=GDHG201703023&amp;v=2FIFblXONBSZvShpR%25mmd2BVz9Pa7PEAmZ131MUO%25mmd2BrD5PhK5Y%25mmd2FT%25mmd2BG2m5dYhDHCTQxsUiQ" TargetMode="External"/><Relationship Id="rId14" Type="http://schemas.openxmlformats.org/officeDocument/2006/relationships/hyperlink" Target="https://kns.cnki.net/kcms/detail/detail.aspx?dbcode=CJFD&amp;dbname=CJFDLAST2017&amp;filename=SWHG201606003&amp;v=7fIaFjRUtsRMGtZrIGBKovjq2%25mmd2Fx3mpDTezxFSYV3h19MaQqoLzqYVPnsi4dYute%25mmd2B" TargetMode="External"/><Relationship Id="rId15" Type="http://schemas.openxmlformats.org/officeDocument/2006/relationships/hyperlink" Target="https://doi.org/10.1016/j.atmosres.2008.01.006" TargetMode="External"/><Relationship Id="rId16" Type="http://schemas.openxmlformats.org/officeDocument/2006/relationships/hyperlink" Target="https://kns.cnki.net/kcms/detail/detail.aspx?dbcode=CMFD&amp;dbname=CMFD201402&amp;filename=1013200485.nh&amp;v=JhhkiuGg6DGijqy%25mmd2BjNrUPuKn65eYtM3ksYw%25mmd2FV68pjNkkFgRcz76em9568IXLwpdK" TargetMode="External"/><Relationship Id="rId17" Type="http://schemas.openxmlformats.org/officeDocument/2006/relationships/hyperlink" Target="https://kns.cnki.net/kcms/detail/detail.aspx?dbcode=CJFD&amp;dbname=CJFDLAST2017&amp;filename=HKWZ201705004&amp;v=oFiguNKT8a4ZgTvKq2evZzwc5jS4wE2mVV1pSwW%25mmd2Fmwm19BOC1IXR8ZjnAeaurLNN" TargetMode="External"/><Relationship Id="rId18" Type="http://schemas.openxmlformats.org/officeDocument/2006/relationships/hyperlink" Target="https://kns.cnki.net/kcms/detail/detail.aspx?dbcode=CJFD&amp;dbname=CJFD2003&amp;filename=CHCS2003S1009&amp;v=75hFjJj%25mmd2B6agWN9OxtIJBkKVvgzhEI4zyqjVnLrqfWCT%25mmd2BW6V1%25mmd2Fnt5%25mmd2BXdc2MByJKlO" TargetMode="External"/><Relationship Id="rId19" Type="http://schemas.openxmlformats.org/officeDocument/2006/relationships/hyperlink" Target="https://doi.org/10.1016/S1352-2310(96)00247-6" TargetMode="External"/><Relationship Id="rId63" Type="http://schemas.openxmlformats.org/officeDocument/2006/relationships/hyperlink" Target="https://kns.cnki.net/kcms/detail/detail.aspx?dbcode=CJFD&amp;dbname=CJFDLAST2016&amp;filename=FJHG201607096&amp;v=%25mmd2BMLORHbHnFRe1RRq4n85dmiHTPD25oYkvvHBbeqvhPfl0%25mmd2F887d3EZUDsbAtOviJA&amp;UID=WEEvREcwSlJHSldSdmVqMDh6aSs3ZDBRWVlZQ3k0a28xY1plWVRSUEJWaz0%3d%249A4hF_YAuvQ5obgVAqNKPCYcEjKensW4IQMovwHtwkF4VYPoHbKxJw!!&amp;PlatForm=kdoc" TargetMode="External"/><Relationship Id="rId64" Type="http://schemas.openxmlformats.org/officeDocument/2006/relationships/hyperlink" Target="https://kns.cnki.net/kcms/detail/detail.aspx?dbcode=CMFD&amp;dbname=CMFD201301&amp;filename=1013107099.nh&amp;v=AUww4UPsslEWqeirWy1P3BRQiKVv%25mmd2FiSmyvQhEVvYhJll9tfv7b5fokrJOU1PY7d" TargetMode="External"/><Relationship Id="rId65" Type="http://schemas.openxmlformats.org/officeDocument/2006/relationships/hyperlink" Target="https://doi.org/10.13198/j.res.2007.04.49.zhengyf.009" TargetMode="External"/><Relationship Id="rId66" Type="http://schemas.openxmlformats.org/officeDocument/2006/relationships/hyperlink" Target="https://doi.org/10.1088/1755-1315/186/3/012029" TargetMode="External"/><Relationship Id="rId67" Type="http://schemas.openxmlformats.org/officeDocument/2006/relationships/hyperlink" Target="https://doi.org/10.1007/s11356-015-5746-2" TargetMode="External"/><Relationship Id="rId68" Type="http://schemas.openxmlformats.org/officeDocument/2006/relationships/fontTable" Target="fontTable.xml"/><Relationship Id="rId69" Type="http://schemas.openxmlformats.org/officeDocument/2006/relationships/theme" Target="theme/theme1.xml"/><Relationship Id="rId50" Type="http://schemas.openxmlformats.org/officeDocument/2006/relationships/hyperlink" Target="https://doi.org/10.1016/j.atmosenv.2009.01.010" TargetMode="External"/><Relationship Id="rId51" Type="http://schemas.openxmlformats.org/officeDocument/2006/relationships/hyperlink" Target="https://doi.org/10.1016/j.atmosres.2012.01.002" TargetMode="External"/><Relationship Id="rId52" Type="http://schemas.openxmlformats.org/officeDocument/2006/relationships/hyperlink" Target="https://kns.cnki.net/kcms/detail/detail.aspx?dbcode=CJFD&amp;dbname=CJFD2009&amp;filename=HJHX200906036&amp;v=XtLHr3Hhi%25mmd2BER8xEynjuE7saSaqXx1UZDwSc6y2cm28GBkxmucPPQf3xMEEmP8UUA" TargetMode="External"/><Relationship Id="rId53" Type="http://schemas.openxmlformats.org/officeDocument/2006/relationships/hyperlink" Target="https://doi.org/10.13227/j.hjkx.2011.07.019" TargetMode="External"/><Relationship Id="rId54" Type="http://schemas.openxmlformats.org/officeDocument/2006/relationships/hyperlink" Target="https://doi.org/10.5194/acp-12-2025-2012" TargetMode="External"/><Relationship Id="rId55" Type="http://schemas.openxmlformats.org/officeDocument/2006/relationships/hyperlink" Target="https://kns.cnki.net/kcms/detail/detail.aspx?dbcode=CJFD&amp;dbname=CJFD2012&amp;filename=LVKJ201207084&amp;v=1YCWQz1%25mmd2FkKy7c9Et31Osq9S3mVZIC4BLWuctOSjhWxs%25mmd2FbW4V7nSb433FiPLwFpb2" TargetMode="External"/><Relationship Id="rId56" Type="http://schemas.openxmlformats.org/officeDocument/2006/relationships/hyperlink" Target="https://doi.org/10.5846/stxb201401290208" TargetMode="External"/><Relationship Id="rId57" Type="http://schemas.openxmlformats.org/officeDocument/2006/relationships/hyperlink" Target="https://doi.org/10.1016/0004-6981(88)90040-6" TargetMode="External"/><Relationship Id="rId58" Type="http://schemas.openxmlformats.org/officeDocument/2006/relationships/hyperlink" Target="https://doi.org/10.19329/j.cnki.1673-2928.2017.04.014" TargetMode="External"/><Relationship Id="rId59" Type="http://schemas.openxmlformats.org/officeDocument/2006/relationships/hyperlink" Target="https://doi.org/10.14068/j.ceia.2013.02.010" TargetMode="External"/><Relationship Id="rId40" Type="http://schemas.openxmlformats.org/officeDocument/2006/relationships/hyperlink" Target="https://doi.org/10.13198/j.res.1997.04.9.wangwx.002" TargetMode="External"/><Relationship Id="rId41" Type="http://schemas.openxmlformats.org/officeDocument/2006/relationships/hyperlink" Target="https://doi.org/10.13718/j.cnki.xsxb.2005.04.031" TargetMode="External"/><Relationship Id="rId42" Type="http://schemas.openxmlformats.org/officeDocument/2006/relationships/hyperlink" Target="https://kns.cnki.net/kcms/detail/detail.aspx?dbcode=CMFD&amp;dbname=CMFD2009&amp;filename=2008175182.nh&amp;v=Y%25mmd2FYnWdTksuWcWHsAtY9191S7OcrezzdYJqyqMaZgm6BGGj%25mmd2B%25mmd2Bm07h9aLgXi0o7UjR" TargetMode="External"/><Relationship Id="rId43" Type="http://schemas.openxmlformats.org/officeDocument/2006/relationships/hyperlink" Target="https://kns.cnki.net/kcms/detail/detail.aspx?dbcode=CJFD&amp;dbname=CJFD9495&amp;filename=QXXX402.002&amp;v=LMkWq2PFIxG0Bsu7sydd9S9RQ3M%25mmd2FXaS0BD2vX4LerDCuHCaKbRFnvNm4rvBXBZZL" TargetMode="External"/><Relationship Id="rId44" Type="http://schemas.openxmlformats.org/officeDocument/2006/relationships/hyperlink" Target="https://cnki.net/kcms/doi/10.14127/j.cnki.jiangxihuagong.2011.03.073.html" TargetMode="External"/><Relationship Id="rId45" Type="http://schemas.openxmlformats.org/officeDocument/2006/relationships/hyperlink" Target="https://doi.org/10.16803/j.cnki.issn.1004-6216.1998.03.005" TargetMode="External"/><Relationship Id="rId46" Type="http://schemas.openxmlformats.org/officeDocument/2006/relationships/hyperlink" Target="https://doi.org/10.13198/j.res.1991.05.52.xubx.010" TargetMode="External"/><Relationship Id="rId47" Type="http://schemas.openxmlformats.org/officeDocument/2006/relationships/hyperlink" Target="https://kns.cnki.net/kcms/detail/detail.aspx?dbcode=CJFD&amp;dbname=CJFD2010&amp;filename=GDHG201003093&amp;v=01NkEGwbKVw2%25mmd2B5qiTUqQeUHLXy26aLIzHtGgBAbbVBgSxybC%25mmd2BZOxI0hWuCimeCo5" TargetMode="External"/><Relationship Id="rId48" Type="http://schemas.openxmlformats.org/officeDocument/2006/relationships/hyperlink" Target="https://kns.cnki.net/kcms/detail/detail.aspx?dbcode=CJFD&amp;dbname=CJFDLAST2017&amp;filename=WRFZ201704017&amp;v=K2kbmdOTyY%25mmd2BCOQS5ipqNqaKFASQmmyTKY86ltG2RNp7EN0O8xfXRm6vGydojwZE%25mmd2F" TargetMode="External"/><Relationship Id="rId49" Type="http://schemas.openxmlformats.org/officeDocument/2006/relationships/hyperlink" Target="https://doi.org/10.1016/j.atmosenv.2019.117253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hanguilin@cugb.edu.cn" TargetMode="External"/><Relationship Id="rId8" Type="http://schemas.openxmlformats.org/officeDocument/2006/relationships/footer" Target="footer1.xml"/><Relationship Id="rId9" Type="http://schemas.openxmlformats.org/officeDocument/2006/relationships/hyperlink" Target="https://doi.org/10.3969/j.issn.1003-6504.2013.12M.055" TargetMode="External"/><Relationship Id="rId30" Type="http://schemas.openxmlformats.org/officeDocument/2006/relationships/hyperlink" Target="http://d.wanfangdata.com.cn/conference/8178648" TargetMode="External"/><Relationship Id="rId31" Type="http://schemas.openxmlformats.org/officeDocument/2006/relationships/hyperlink" Target="https://kns.cnki.net/kcms/detail/detail.aspx?dbcode=CJFD&amp;dbname=CJFDLAST2017&amp;filename=BFHJ201706031&amp;v=XLnwDD%25mmd2FlOw%25mmd2FZcZHOx7MMHdYsEYgrrz02RT3gVfJ8vvP%25mmd2BNa25swc6wLKYJ4fVc%25mmd2FDL" TargetMode="External"/><Relationship Id="rId32" Type="http://schemas.openxmlformats.org/officeDocument/2006/relationships/hyperlink" Target="https://kns.cnki.net/kcms/detail/detail.aspx?dbcode=CJFD&amp;dbname=CJFD9899&amp;filename=HNKX801.023&amp;v=SXd2mijrbkRaKgJqoMqvOIqZluP7FbLW9jNi5%25mmd2BY2VqOjlx08IT2Js%25mmd2BHBXfQlsGU9" TargetMode="External"/><Relationship Id="rId33" Type="http://schemas.openxmlformats.org/officeDocument/2006/relationships/hyperlink" Target="https://kns.cnki.net/kcms/detail/detail.aspx?dbcode=CJFD&amp;dbname=CJFD9899&amp;filename=SHHJ199910010&amp;v=4Tw9TC%25mmd2BELU9t%25mmd2Bq2vK5ueiNkYwH9FyTizsuwUtemR46S8V6bGeh%25mmd2FuAulQl1I3zjQQ" TargetMode="External"/><Relationship Id="rId34" Type="http://schemas.openxmlformats.org/officeDocument/2006/relationships/hyperlink" Target="https://doi.org/10.1016/j.atmosres.2004.11.002" TargetMode="External"/><Relationship Id="rId35" Type="http://schemas.openxmlformats.org/officeDocument/2006/relationships/hyperlink" Target="https://doi.org/10.13198/j.res.1995.01.12.qilw.003" TargetMode="External"/><Relationship Id="rId36" Type="http://schemas.openxmlformats.org/officeDocument/2006/relationships/hyperlink" Target="https://doi.org/10.1016/j.apr.2018.08.011" TargetMode="External"/><Relationship Id="rId37" Type="http://schemas.openxmlformats.org/officeDocument/2006/relationships/hyperlink" Target="https://doi.org/10.1016/j.atmosres.2010.10.004" TargetMode="External"/><Relationship Id="rId38" Type="http://schemas.openxmlformats.org/officeDocument/2006/relationships/hyperlink" Target="https://doi.org/10.3969/j.issn.1673-1212.2012.03.018" TargetMode="External"/><Relationship Id="rId39" Type="http://schemas.openxmlformats.org/officeDocument/2006/relationships/hyperlink" Target="https://kns.cnki.net/kcms/detail/detail.aspx?dbcode=CJFD&amp;dbname=CJFD2014&amp;filename=FJKS201404021&amp;v=x%25mmd2BLi5%25mmd2Ftk7CV8IT3GD2v8ez2OujIeT8N1foffR0QmkNEMmCOn8yWECpRE1fvtLpMs" TargetMode="External"/><Relationship Id="rId20" Type="http://schemas.openxmlformats.org/officeDocument/2006/relationships/hyperlink" Target="https://doi.org/10.19329/j.cnki.1673-2928.2017.04.014" TargetMode="External"/><Relationship Id="rId21" Type="http://schemas.openxmlformats.org/officeDocument/2006/relationships/hyperlink" Target="https://doi.org/10.3969/j.issn.1003-6504.2007.z1.028" TargetMode="External"/><Relationship Id="rId22" Type="http://schemas.openxmlformats.org/officeDocument/2006/relationships/hyperlink" Target="https://kns.cnki.net/kcms/detail/detail.aspx?dbcode=CJFD&amp;dbname=CJFD2011&amp;filename=LNQX201102011&amp;v=mFWrIhajF1x8yVwbUoboxM3xbNnEdRN8NIlSxcHLPXdSRH0xvLy2QiJMk24gDxXG" TargetMode="External"/><Relationship Id="rId23" Type="http://schemas.openxmlformats.org/officeDocument/2006/relationships/hyperlink" Target="https://kns.cnki.net/kcms/detail/detail.aspx?dbcode=CJFD&amp;dbname=CJFD2009&amp;filename=QYJK200909056&amp;v=imfsRo%25mmd2FJV5DjWsbrjY7eplyAck58xQqBURi7tfm1bGBBlBxqZODxYKT10s0OslVe" TargetMode="External"/><Relationship Id="rId24" Type="http://schemas.openxmlformats.org/officeDocument/2006/relationships/hyperlink" Target="https://kns.cnki.net/kcms/detail/detail.aspx?dbcode=CJFD&amp;dbname=CJFD8589&amp;filename=HJHX198703013&amp;v=J833Z7nln0xWr%25mmd2B4W09FdYcKYK57rO6dPlvreWjc6WSVFA9MW3%25mmd2F6WpiuTSyNTTYCl" TargetMode="External"/><Relationship Id="rId25" Type="http://schemas.openxmlformats.org/officeDocument/2006/relationships/hyperlink" Target="https://doi.org/10.14034/j.cnki.schj.2005.03.016" TargetMode="External"/><Relationship Id="rId26" Type="http://schemas.openxmlformats.org/officeDocument/2006/relationships/hyperlink" Target="https://doi.org/10.1016/j.atmosres.2019.01.023" TargetMode="External"/><Relationship Id="rId27" Type="http://schemas.openxmlformats.org/officeDocument/2006/relationships/hyperlink" Target="https://kns.cnki.net/kcms/detail/detail.aspx?dbcode=CJFD&amp;dbname=CJFD9697&amp;filename=HJWR199705011&amp;v=lp6vw%25mmd2BLrwPujI1WHiDIAZB5EvBIjF2LNt4dTwnLzw4PcIoG%25mmd2B91WGx4dmg9R26%25mmd2F9F" TargetMode="External"/><Relationship Id="rId28" Type="http://schemas.openxmlformats.org/officeDocument/2006/relationships/hyperlink" Target="https://doi.org/10.13198/j.res.2007.05.33.shachy.006" TargetMode="External"/><Relationship Id="rId29" Type="http://schemas.openxmlformats.org/officeDocument/2006/relationships/hyperlink" Target="https://doi.org/10.1007/s12665-015-4235-8" TargetMode="External"/><Relationship Id="rId60" Type="http://schemas.openxmlformats.org/officeDocument/2006/relationships/hyperlink" Target="http://d.wanfangdata.com.cn/periodical/zghgmy201508183" TargetMode="External"/><Relationship Id="rId61" Type="http://schemas.openxmlformats.org/officeDocument/2006/relationships/hyperlink" Target="https://doi.org/10.19758/j.cnki.issn1673-288x.2017.03.052" TargetMode="External"/><Relationship Id="rId62" Type="http://schemas.openxmlformats.org/officeDocument/2006/relationships/hyperlink" Target="https://doi.org/10.1007/s11869-020-00798-7" TargetMode="External"/><Relationship Id="rId10" Type="http://schemas.openxmlformats.org/officeDocument/2006/relationships/hyperlink" Target="https://doi.org/10.1023/A:1005287102786" TargetMode="External"/><Relationship Id="rId11" Type="http://schemas.openxmlformats.org/officeDocument/2006/relationships/hyperlink" Target="https://doi.org/10.1016/S1352-2310(99)00261-7" TargetMode="External"/><Relationship Id="rId12" Type="http://schemas.openxmlformats.org/officeDocument/2006/relationships/hyperlink" Target="https://doi.org/10.16445/j.cnki.1000-2340.2008.04.00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7</Pages>
  <Words>6876</Words>
  <Characters>38369</Characters>
  <Application>Microsoft Macintosh Word</Application>
  <DocSecurity>0</DocSecurity>
  <Lines>752</Lines>
  <Paragraphs>140</Paragraphs>
  <ScaleCrop>false</ScaleCrop>
  <Company/>
  <LinksUpToDate>false</LinksUpToDate>
  <CharactersWithSpaces>45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u</dc:creator>
  <cp:keywords/>
  <dc:description/>
  <cp:lastModifiedBy>Liba F. Hladik</cp:lastModifiedBy>
  <cp:revision>64</cp:revision>
  <dcterms:created xsi:type="dcterms:W3CDTF">2020-11-25T11:36:00Z</dcterms:created>
  <dcterms:modified xsi:type="dcterms:W3CDTF">2021-02-08T23:09:00Z</dcterms:modified>
</cp:coreProperties>
</file>